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39C33" w14:textId="7763EB50" w:rsidR="006115DA" w:rsidRPr="009F3BD6" w:rsidRDefault="00CB13C7" w:rsidP="009B495B">
      <w:pPr>
        <w:spacing w:line="240" w:lineRule="auto"/>
        <w:rPr>
          <w:rFonts w:ascii="Times New Roman" w:hAnsi="Times New Roman" w:cs="Times New Roman"/>
        </w:rPr>
      </w:pPr>
      <w:bookmarkStart w:id="0" w:name="_Hlk70441073"/>
      <w:r>
        <w:rPr>
          <w:rFonts w:ascii="Times New Roman" w:hAnsi="Times New Roman" w:cs="Times New Roman"/>
        </w:rPr>
        <w:t>Appendix</w:t>
      </w:r>
      <w:r w:rsidR="006115DA" w:rsidRPr="009F3BD6">
        <w:rPr>
          <w:rFonts w:ascii="Times New Roman" w:hAnsi="Times New Roman" w:cs="Times New Roman"/>
        </w:rPr>
        <w:t xml:space="preserve"> 1</w:t>
      </w:r>
    </w:p>
    <w:p w14:paraId="6E3BFDA2" w14:textId="09AB1A94" w:rsidR="006115DA" w:rsidRPr="009F3BD6" w:rsidRDefault="00CB13C7" w:rsidP="009B495B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arch </w:t>
      </w:r>
      <w:r w:rsidR="0029571E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rofile for </w:t>
      </w:r>
      <w:r w:rsidR="0029571E">
        <w:rPr>
          <w:rFonts w:ascii="Times New Roman" w:hAnsi="Times New Roman" w:cs="Times New Roman"/>
        </w:rPr>
        <w:t>the L</w:t>
      </w:r>
      <w:r>
        <w:rPr>
          <w:rFonts w:ascii="Times New Roman" w:hAnsi="Times New Roman" w:cs="Times New Roman"/>
        </w:rPr>
        <w:t xml:space="preserve">iterature </w:t>
      </w:r>
      <w:r w:rsidR="0029571E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eview</w:t>
      </w:r>
    </w:p>
    <w:tbl>
      <w:tblPr>
        <w:tblW w:w="14593" w:type="dxa"/>
        <w:tblCellSpacing w:w="0" w:type="dxa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</w:tblPr>
      <w:tblGrid>
        <w:gridCol w:w="2260"/>
        <w:gridCol w:w="12333"/>
      </w:tblGrid>
      <w:tr w:rsidR="006115DA" w:rsidRPr="007E514B" w14:paraId="22B40257" w14:textId="77777777" w:rsidTr="00232628">
        <w:trPr>
          <w:tblCellSpacing w:w="0" w:type="dxa"/>
        </w:trPr>
        <w:tc>
          <w:tcPr>
            <w:tcW w:w="2260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7E1708" w14:textId="77777777" w:rsidR="006115DA" w:rsidRPr="00FB1C85" w:rsidRDefault="006115DA" w:rsidP="0023262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Domain</w:t>
            </w:r>
          </w:p>
        </w:tc>
        <w:tc>
          <w:tcPr>
            <w:tcW w:w="12333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465192" w14:textId="77777777" w:rsidR="006115DA" w:rsidRPr="00FB1C85" w:rsidRDefault="006115DA" w:rsidP="0023262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Key words</w:t>
            </w:r>
          </w:p>
        </w:tc>
      </w:tr>
      <w:tr w:rsidR="006115DA" w:rsidRPr="00EC4785" w14:paraId="38F3D569" w14:textId="77777777" w:rsidTr="00232628">
        <w:trPr>
          <w:tblCellSpacing w:w="0" w:type="dxa"/>
        </w:trPr>
        <w:tc>
          <w:tcPr>
            <w:tcW w:w="2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CA9533" w14:textId="77777777" w:rsidR="006115DA" w:rsidRPr="00FB1C85" w:rsidRDefault="006115DA" w:rsidP="00232628">
            <w:pPr>
              <w:numPr>
                <w:ilvl w:val="0"/>
                <w:numId w:val="6"/>
              </w:num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Primary target group/setting</w:t>
            </w:r>
          </w:p>
        </w:tc>
        <w:tc>
          <w:tcPr>
            <w:tcW w:w="1233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CABE4F" w14:textId="77777777" w:rsidR="006115DA" w:rsidRPr="00FB1C85" w:rsidRDefault="006115DA" w:rsidP="0023262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parent* or mother* or father* or "care giver*" or caregiver* or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famil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* or home* or "extended family" or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communit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* OR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neighbourhood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*</w:t>
            </w:r>
          </w:p>
        </w:tc>
      </w:tr>
      <w:tr w:rsidR="006115DA" w:rsidRPr="00EC4785" w14:paraId="026119E1" w14:textId="77777777" w:rsidTr="00232628">
        <w:trPr>
          <w:tblCellSpacing w:w="0" w:type="dxa"/>
        </w:trPr>
        <w:tc>
          <w:tcPr>
            <w:tcW w:w="2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4EE898" w14:textId="77777777" w:rsidR="006115DA" w:rsidRPr="00FB1C85" w:rsidRDefault="006115DA" w:rsidP="00232628">
            <w:pPr>
              <w:numPr>
                <w:ilvl w:val="0"/>
                <w:numId w:val="7"/>
              </w:num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Secondary target group </w:t>
            </w:r>
          </w:p>
        </w:tc>
        <w:tc>
          <w:tcPr>
            <w:tcW w:w="1233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3E0C0C" w14:textId="10E2431B" w:rsidR="006115DA" w:rsidRPr="00FB1C85" w:rsidRDefault="006115DA" w:rsidP="0023262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Toddler* or pre</w:t>
            </w:r>
            <w:r w:rsidR="003C4432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-</w:t>
            </w: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school* or "pre</w:t>
            </w:r>
            <w:r w:rsidR="003C4432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-</w:t>
            </w: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school child*" or "1-4 year*" or youngster* or child*</w:t>
            </w:r>
          </w:p>
        </w:tc>
      </w:tr>
      <w:tr w:rsidR="006115DA" w:rsidRPr="00EC4785" w14:paraId="720635AC" w14:textId="77777777" w:rsidTr="00232628">
        <w:trPr>
          <w:tblCellSpacing w:w="0" w:type="dxa"/>
        </w:trPr>
        <w:tc>
          <w:tcPr>
            <w:tcW w:w="2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2A8755" w14:textId="77777777" w:rsidR="006115DA" w:rsidRPr="00FB1C85" w:rsidRDefault="006115DA" w:rsidP="00232628">
            <w:pPr>
              <w:numPr>
                <w:ilvl w:val="0"/>
                <w:numId w:val="8"/>
              </w:num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Program</w:t>
            </w:r>
          </w:p>
        </w:tc>
        <w:tc>
          <w:tcPr>
            <w:tcW w:w="1233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96A35F" w14:textId="77777777" w:rsidR="006115DA" w:rsidRPr="00FB1C85" w:rsidRDefault="006115DA" w:rsidP="0023262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intervention* or prevention or program* or "intervention program" or "prevention program*" or "parental support" or treatment* or "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famil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* program" or "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famil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* intervention" or "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communit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* program" or "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communit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* intervention" or "neighborhood* program" or "neighborhood* intervention" or "program component*" or "program element*" or "intervention component*" or "intervention element*"</w:t>
            </w:r>
          </w:p>
        </w:tc>
      </w:tr>
      <w:tr w:rsidR="006115DA" w:rsidRPr="00EC4785" w14:paraId="63BBCE19" w14:textId="77777777" w:rsidTr="00232628">
        <w:trPr>
          <w:tblCellSpacing w:w="0" w:type="dxa"/>
        </w:trPr>
        <w:tc>
          <w:tcPr>
            <w:tcW w:w="2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45F03B" w14:textId="77777777" w:rsidR="006115DA" w:rsidRPr="00FB1C85" w:rsidRDefault="006115DA" w:rsidP="00232628">
            <w:pPr>
              <w:numPr>
                <w:ilvl w:val="0"/>
                <w:numId w:val="9"/>
              </w:num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Culture</w:t>
            </w:r>
          </w:p>
        </w:tc>
        <w:tc>
          <w:tcPr>
            <w:tcW w:w="1233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E053D" w14:textId="07BD8A7A" w:rsidR="006115DA" w:rsidRPr="00FB1C85" w:rsidRDefault="006115DA" w:rsidP="0023262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8F8F8"/>
                <w:lang w:val="en-US" w:eastAsia="nl-NL"/>
              </w:rPr>
              <w:t>"ecologic* valid*" or culture-sensitive or cultural-sensitive "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8F8F8"/>
                <w:lang w:val="en-US" w:eastAsia="nl-NL"/>
              </w:rPr>
              <w:t>cultur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8F8F8"/>
                <w:lang w:val="en-US" w:eastAsia="nl-NL"/>
              </w:rPr>
              <w:t>* sensitive" or "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8F8F8"/>
                <w:lang w:val="en-US" w:eastAsia="nl-NL"/>
              </w:rPr>
              <w:t>cultur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8F8F8"/>
                <w:lang w:val="en-US" w:eastAsia="nl-NL"/>
              </w:rPr>
              <w:t>* responsive" or "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8F8F8"/>
                <w:lang w:val="en-US" w:eastAsia="nl-NL"/>
              </w:rPr>
              <w:t>cultur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8F8F8"/>
                <w:lang w:val="en-US" w:eastAsia="nl-NL"/>
              </w:rPr>
              <w:t>* tailor*" or "social context*" or "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8F8F8"/>
                <w:lang w:val="en-US" w:eastAsia="nl-NL"/>
              </w:rPr>
              <w:t>cultur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8F8F8"/>
                <w:lang w:val="en-US" w:eastAsia="nl-NL"/>
              </w:rPr>
              <w:t>* care" or "family feedback" or family-cent* or strengths-based or assets-based or "funds of knowledge" or "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8F8F8"/>
                <w:lang w:val="en-US" w:eastAsia="nl-NL"/>
              </w:rPr>
              <w:t>cultur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8F8F8"/>
                <w:lang w:val="en-US" w:eastAsia="nl-NL"/>
              </w:rPr>
              <w:t xml:space="preserve">* valid" or co-construction or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8F8F8"/>
                <w:lang w:val="en-US" w:eastAsia="nl-NL"/>
              </w:rPr>
              <w:t>minorit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8F8F8"/>
                <w:lang w:val="en-US" w:eastAsia="nl-NL"/>
              </w:rPr>
              <w:t xml:space="preserve">* or ethnic* </w:t>
            </w: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or ethno-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cultur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* or "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cultur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* belief*" or biocultural* or "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cultur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* adapt*"</w:t>
            </w:r>
          </w:p>
        </w:tc>
      </w:tr>
      <w:tr w:rsidR="006115DA" w:rsidRPr="00EC4785" w14:paraId="77FC842A" w14:textId="77777777" w:rsidTr="00232628">
        <w:trPr>
          <w:tblCellSpacing w:w="0" w:type="dxa"/>
        </w:trPr>
        <w:tc>
          <w:tcPr>
            <w:tcW w:w="2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E863A" w14:textId="77777777" w:rsidR="006115DA" w:rsidRPr="00FB1C85" w:rsidRDefault="006115DA" w:rsidP="00232628">
            <w:pPr>
              <w:numPr>
                <w:ilvl w:val="0"/>
                <w:numId w:val="10"/>
              </w:num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General parenting</w:t>
            </w:r>
          </w:p>
        </w:tc>
        <w:tc>
          <w:tcPr>
            <w:tcW w:w="1233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D01D30" w14:textId="77777777" w:rsidR="006115DA" w:rsidRPr="00FB1C85" w:rsidRDefault="006115DA" w:rsidP="0023262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"parenting style*" or parenting or "parent*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behav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*" or "parent* belief*" or "parent* practice*" or "child rearing" or "family culture" or "home culture" or "parent* socialization" or parent-child* or mother-child* or father-child* or "authoritarian parenting" or "authoritative parenting" or "democratic parenting" or "permissive parenting" or</w:t>
            </w: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DBF0FC"/>
                <w:lang w:val="en-US" w:eastAsia="nl-NL"/>
              </w:rPr>
              <w:t xml:space="preserve"> </w:t>
            </w: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"neglectful parenting" or "parent* ethno-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theor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*" or "parent* treatment" or "parental conception*" or "parental misconception*" or "parent*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philosoph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*" or Baumrind or "Maccoby and Martin" or "cognitive belief*"</w:t>
            </w:r>
          </w:p>
        </w:tc>
      </w:tr>
      <w:tr w:rsidR="006115DA" w:rsidRPr="00EC4785" w14:paraId="47641D43" w14:textId="77777777" w:rsidTr="00232628">
        <w:trPr>
          <w:tblCellSpacing w:w="0" w:type="dxa"/>
        </w:trPr>
        <w:tc>
          <w:tcPr>
            <w:tcW w:w="2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673545" w14:textId="77777777" w:rsidR="006115DA" w:rsidRPr="00FB1C85" w:rsidRDefault="006115DA" w:rsidP="00232628">
            <w:pPr>
              <w:numPr>
                <w:ilvl w:val="0"/>
                <w:numId w:val="11"/>
              </w:num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General lifestyle</w:t>
            </w:r>
          </w:p>
        </w:tc>
        <w:tc>
          <w:tcPr>
            <w:tcW w:w="1233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37533" w14:textId="77777777" w:rsidR="006115DA" w:rsidRPr="00FB1C85" w:rsidRDefault="006115DA" w:rsidP="0023262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"healthy lifestyle*" or "unhealthy lifestyle*" or "healthy weight" or "unhealthy weight" or "weight gain" or "energy balance" or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obes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* or overweight or underweight or "BMI" or "body mass index" or "healthy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behavio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*" or "unhealthy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behavio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*" or "healthy lifestyle belief*" or "BMI z-score" or "BMI percentile" or "percent overweight" or adiposity</w:t>
            </w:r>
          </w:p>
        </w:tc>
      </w:tr>
      <w:tr w:rsidR="006115DA" w:rsidRPr="00EC4785" w14:paraId="3D9A7D1F" w14:textId="77777777" w:rsidTr="00232628">
        <w:trPr>
          <w:tblCellSpacing w:w="0" w:type="dxa"/>
        </w:trPr>
        <w:tc>
          <w:tcPr>
            <w:tcW w:w="2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C3775E" w14:textId="77777777" w:rsidR="006115DA" w:rsidRPr="00FB1C85" w:rsidRDefault="006115DA" w:rsidP="00232628">
            <w:pPr>
              <w:numPr>
                <w:ilvl w:val="0"/>
                <w:numId w:val="12"/>
              </w:num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Diet</w:t>
            </w:r>
          </w:p>
        </w:tc>
        <w:tc>
          <w:tcPr>
            <w:tcW w:w="1233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73DCB" w14:textId="77777777" w:rsidR="006115DA" w:rsidRPr="00FB1C85" w:rsidRDefault="006115DA" w:rsidP="0023262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"eating habit*" or diet* or nutrition or "child nutrition" or "healthy eating" or "healthy food*" or "unhealthy eating" or "unhealthy food*" or "energy intake" or "food culture" or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calor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* or cook* or meal* or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culinar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* or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gastronom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* or food* or "cultural variation" or feeding or "feeding pattern*" or "dietary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behavio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*" or "food practice*" or "feeding practice*" or "food custom*" or "dietary habit*" or "eating ritual*" or "life-span ritual*" or "folk health practice*" or "feeding interaction*" or "feeding pattern*" or "picky eating" or "taste development" or "dietary guidelines" or "food preparation </w:t>
            </w:r>
            <w:proofErr w:type="spellStart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>strateg</w:t>
            </w:r>
            <w:proofErr w:type="spellEnd"/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nl-NL"/>
              </w:rPr>
              <w:t xml:space="preserve">*" </w:t>
            </w:r>
          </w:p>
        </w:tc>
      </w:tr>
      <w:tr w:rsidR="006115DA" w:rsidRPr="007E514B" w14:paraId="44D676F2" w14:textId="77777777" w:rsidTr="00232628">
        <w:trPr>
          <w:tblCellSpacing w:w="0" w:type="dxa"/>
        </w:trPr>
        <w:tc>
          <w:tcPr>
            <w:tcW w:w="226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BEE926" w14:textId="77777777" w:rsidR="006115DA" w:rsidRPr="00FB1C85" w:rsidRDefault="006115DA" w:rsidP="0023262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Search profile</w:t>
            </w:r>
          </w:p>
        </w:tc>
        <w:tc>
          <w:tcPr>
            <w:tcW w:w="12333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33D4F" w14:textId="77777777" w:rsidR="006115DA" w:rsidRPr="00FB1C85" w:rsidRDefault="006115DA" w:rsidP="00232628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FB1C85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#1-2-3-4-5-6-7 </w:t>
            </w:r>
          </w:p>
          <w:p w14:paraId="4C53C5C2" w14:textId="77777777" w:rsidR="006115DA" w:rsidRPr="00FB1C85" w:rsidRDefault="006115DA" w:rsidP="0023262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</w:tbl>
    <w:bookmarkEnd w:id="0"/>
    <w:p w14:paraId="0D9D6AAD" w14:textId="72B01EC7" w:rsidR="008030FD" w:rsidRPr="0029571E" w:rsidRDefault="009D0B8D" w:rsidP="00E8569C">
      <w:pPr>
        <w:rPr>
          <w:rFonts w:ascii="Times New Roman" w:hAnsi="Times New Roman"/>
          <w:lang w:val="en-US"/>
        </w:rPr>
      </w:pPr>
      <w:r w:rsidRPr="0029571E">
        <w:rPr>
          <w:rFonts w:ascii="Times New Roman" w:hAnsi="Times New Roman"/>
          <w:lang w:val="en-US"/>
        </w:rPr>
        <w:t xml:space="preserve"> </w:t>
      </w:r>
    </w:p>
    <w:sectPr w:rsidR="008030FD" w:rsidRPr="0029571E" w:rsidSect="00E8569C">
      <w:footerReference w:type="default" r:id="rId11"/>
      <w:headerReference w:type="first" r:id="rId12"/>
      <w:pgSz w:w="16838" w:h="11906" w:orient="landscape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B7FBA" w14:textId="77777777" w:rsidR="003B1E80" w:rsidRDefault="003B1E80" w:rsidP="006D0E20">
      <w:pPr>
        <w:spacing w:after="0" w:line="240" w:lineRule="auto"/>
      </w:pPr>
      <w:r>
        <w:separator/>
      </w:r>
    </w:p>
  </w:endnote>
  <w:endnote w:type="continuationSeparator" w:id="0">
    <w:p w14:paraId="592ED5F4" w14:textId="77777777" w:rsidR="003B1E80" w:rsidRDefault="003B1E80" w:rsidP="006D0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rutiger LT Com 45 Light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630125159"/>
      <w:docPartObj>
        <w:docPartGallery w:val="Page Numbers (Bottom of Page)"/>
        <w:docPartUnique/>
      </w:docPartObj>
    </w:sdtPr>
    <w:sdtEndPr/>
    <w:sdtContent>
      <w:p w14:paraId="5A33E4BD" w14:textId="3FA2A307" w:rsidR="00CF3D3D" w:rsidRPr="000514A9" w:rsidRDefault="00CF3D3D">
        <w:pPr>
          <w:pStyle w:val="Footer"/>
          <w:jc w:val="right"/>
          <w:rPr>
            <w:rFonts w:ascii="Times New Roman" w:hAnsi="Times New Roman" w:cs="Times New Roman"/>
          </w:rPr>
        </w:pPr>
        <w:r w:rsidRPr="000514A9">
          <w:rPr>
            <w:rFonts w:ascii="Times New Roman" w:hAnsi="Times New Roman" w:cs="Times New Roman"/>
          </w:rPr>
          <w:fldChar w:fldCharType="begin"/>
        </w:r>
        <w:r w:rsidRPr="000514A9">
          <w:rPr>
            <w:rFonts w:ascii="Times New Roman" w:hAnsi="Times New Roman" w:cs="Times New Roman"/>
          </w:rPr>
          <w:instrText>PAGE   \* MERGEFORMAT</w:instrText>
        </w:r>
        <w:r w:rsidRPr="000514A9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16</w:t>
        </w:r>
        <w:r w:rsidRPr="000514A9">
          <w:rPr>
            <w:rFonts w:ascii="Times New Roman" w:hAnsi="Times New Roman" w:cs="Times New Roman"/>
          </w:rPr>
          <w:fldChar w:fldCharType="end"/>
        </w:r>
      </w:p>
    </w:sdtContent>
  </w:sdt>
  <w:p w14:paraId="1AB502CB" w14:textId="77777777" w:rsidR="00CF3D3D" w:rsidRDefault="00CF3D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CA80D" w14:textId="77777777" w:rsidR="003B1E80" w:rsidRDefault="003B1E80" w:rsidP="006D0E20">
      <w:pPr>
        <w:spacing w:after="0" w:line="240" w:lineRule="auto"/>
      </w:pPr>
      <w:r>
        <w:separator/>
      </w:r>
    </w:p>
  </w:footnote>
  <w:footnote w:type="continuationSeparator" w:id="0">
    <w:p w14:paraId="7F8682ED" w14:textId="77777777" w:rsidR="003B1E80" w:rsidRDefault="003B1E80" w:rsidP="006D0E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8301C" w14:textId="5800D0C8" w:rsidR="00CF3D3D" w:rsidRPr="004F511E" w:rsidRDefault="00CF3D3D" w:rsidP="001364C1">
    <w:pPr>
      <w:pStyle w:val="Header"/>
      <w:tabs>
        <w:tab w:val="clear" w:pos="4513"/>
        <w:tab w:val="clear" w:pos="9026"/>
        <w:tab w:val="left" w:pos="2988"/>
      </w:tabs>
      <w:jc w:val="both"/>
      <w:rPr>
        <w:rFonts w:ascii="Times New Roman" w:hAnsi="Times New Roman" w:cs="Times New Roman"/>
      </w:rPr>
    </w:pPr>
    <w:r>
      <w:rPr>
        <w:rFonts w:ascii="Times New Roman" w:hAnsi="Times New Roman"/>
      </w:rPr>
      <w:t>CULTURAL ADAPTATION OF LIFESTYLE INTERVEN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multilevel"/>
    <w:tmpl w:val="00000005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8"/>
    <w:multiLevelType w:val="multilevel"/>
    <w:tmpl w:val="362EF432"/>
    <w:name w:val="WWNum29"/>
    <w:lvl w:ilvl="0">
      <w:start w:val="1"/>
      <w:numFmt w:val="decimal"/>
      <w:lvlText w:val="%1."/>
      <w:lvlJc w:val="left"/>
      <w:pPr>
        <w:tabs>
          <w:tab w:val="num" w:pos="0"/>
        </w:tabs>
        <w:ind w:left="1080" w:hanging="720"/>
      </w:pPr>
      <w:rPr>
        <w:b w:val="0"/>
        <w:i w:val="0"/>
        <w:i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9746702"/>
    <w:multiLevelType w:val="hybridMultilevel"/>
    <w:tmpl w:val="3B8CFD82"/>
    <w:lvl w:ilvl="0" w:tplc="10027754">
      <w:start w:val="3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797CDF"/>
    <w:multiLevelType w:val="hybridMultilevel"/>
    <w:tmpl w:val="ADE488E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15351"/>
    <w:multiLevelType w:val="hybridMultilevel"/>
    <w:tmpl w:val="13B086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202667"/>
    <w:multiLevelType w:val="multilevel"/>
    <w:tmpl w:val="6DF0EE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E4359E8"/>
    <w:multiLevelType w:val="multilevel"/>
    <w:tmpl w:val="C66EF88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FEC16EA"/>
    <w:multiLevelType w:val="multilevel"/>
    <w:tmpl w:val="62A0F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F14BE7"/>
    <w:multiLevelType w:val="multilevel"/>
    <w:tmpl w:val="503C8C1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21262D0"/>
    <w:multiLevelType w:val="hybridMultilevel"/>
    <w:tmpl w:val="2DDC9F24"/>
    <w:lvl w:ilvl="0" w:tplc="9F482336">
      <w:start w:val="1"/>
      <w:numFmt w:val="decimal"/>
      <w:lvlText w:val="%1."/>
      <w:lvlJc w:val="left"/>
      <w:pPr>
        <w:ind w:left="405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12F213D5"/>
    <w:multiLevelType w:val="hybridMultilevel"/>
    <w:tmpl w:val="6AEE9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375CE2"/>
    <w:multiLevelType w:val="hybridMultilevel"/>
    <w:tmpl w:val="E0C68F70"/>
    <w:lvl w:ilvl="0" w:tplc="D3C4B302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631CFF"/>
    <w:multiLevelType w:val="hybridMultilevel"/>
    <w:tmpl w:val="C608C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CE3C49"/>
    <w:multiLevelType w:val="hybridMultilevel"/>
    <w:tmpl w:val="1C52C5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2B48CA"/>
    <w:multiLevelType w:val="hybridMultilevel"/>
    <w:tmpl w:val="4538FB2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7B6553"/>
    <w:multiLevelType w:val="hybridMultilevel"/>
    <w:tmpl w:val="C25261A2"/>
    <w:lvl w:ilvl="0" w:tplc="F71475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F1856"/>
    <w:multiLevelType w:val="hybridMultilevel"/>
    <w:tmpl w:val="5D82C8C8"/>
    <w:lvl w:ilvl="0" w:tplc="EF74BAA8">
      <w:start w:val="6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F329F"/>
    <w:multiLevelType w:val="hybridMultilevel"/>
    <w:tmpl w:val="EF0A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1E2418"/>
    <w:multiLevelType w:val="hybridMultilevel"/>
    <w:tmpl w:val="1C52C5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C62C7"/>
    <w:multiLevelType w:val="hybridMultilevel"/>
    <w:tmpl w:val="4440ABDC"/>
    <w:lvl w:ilvl="0" w:tplc="C9CAD9E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D1380D"/>
    <w:multiLevelType w:val="multilevel"/>
    <w:tmpl w:val="FD343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2E13113"/>
    <w:multiLevelType w:val="multilevel"/>
    <w:tmpl w:val="6DF0EE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47A6696"/>
    <w:multiLevelType w:val="multilevel"/>
    <w:tmpl w:val="9D6844A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5193BCB"/>
    <w:multiLevelType w:val="hybridMultilevel"/>
    <w:tmpl w:val="37529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3E7586"/>
    <w:multiLevelType w:val="hybridMultilevel"/>
    <w:tmpl w:val="474C8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B7453D"/>
    <w:multiLevelType w:val="multilevel"/>
    <w:tmpl w:val="E19C9EB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2370319"/>
    <w:multiLevelType w:val="multilevel"/>
    <w:tmpl w:val="9CAE436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43B000C5"/>
    <w:multiLevelType w:val="multilevel"/>
    <w:tmpl w:val="89D409C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65853D7"/>
    <w:multiLevelType w:val="hybridMultilevel"/>
    <w:tmpl w:val="9A6A4E20"/>
    <w:lvl w:ilvl="0" w:tplc="874CD0F6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D05BB4"/>
    <w:multiLevelType w:val="hybridMultilevel"/>
    <w:tmpl w:val="6A768F64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A30EBB"/>
    <w:multiLevelType w:val="hybridMultilevel"/>
    <w:tmpl w:val="6928BB1E"/>
    <w:lvl w:ilvl="0" w:tplc="B4140114">
      <w:start w:val="1"/>
      <w:numFmt w:val="bullet"/>
      <w:lvlText w:val="□"/>
      <w:lvlJc w:val="left"/>
      <w:pPr>
        <w:ind w:left="765" w:hanging="360"/>
      </w:pPr>
      <w:rPr>
        <w:rFonts w:ascii="SimSun" w:eastAsia="SimSun" w:hAnsi="SimSun" w:hint="eastAsia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4CBD25B6"/>
    <w:multiLevelType w:val="hybridMultilevel"/>
    <w:tmpl w:val="91BC4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7F7052"/>
    <w:multiLevelType w:val="hybridMultilevel"/>
    <w:tmpl w:val="A99EC4A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81490"/>
    <w:multiLevelType w:val="multilevel"/>
    <w:tmpl w:val="32A4041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33003E2"/>
    <w:multiLevelType w:val="hybridMultilevel"/>
    <w:tmpl w:val="4CB4E75A"/>
    <w:lvl w:ilvl="0" w:tplc="0409000F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66352B"/>
    <w:multiLevelType w:val="multilevel"/>
    <w:tmpl w:val="DB668D7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79D4FA5"/>
    <w:multiLevelType w:val="hybridMultilevel"/>
    <w:tmpl w:val="0C0EF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2279CA"/>
    <w:multiLevelType w:val="hybridMultilevel"/>
    <w:tmpl w:val="977E38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B07846"/>
    <w:multiLevelType w:val="hybridMultilevel"/>
    <w:tmpl w:val="92DA3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F27860"/>
    <w:multiLevelType w:val="multilevel"/>
    <w:tmpl w:val="910E5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1E1EBB"/>
    <w:multiLevelType w:val="hybridMultilevel"/>
    <w:tmpl w:val="297280E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523EDD"/>
    <w:multiLevelType w:val="hybridMultilevel"/>
    <w:tmpl w:val="190E89CA"/>
    <w:lvl w:ilvl="0" w:tplc="8B4C6A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9617987">
    <w:abstractNumId w:val="5"/>
  </w:num>
  <w:num w:numId="2" w16cid:durableId="26763639">
    <w:abstractNumId w:val="21"/>
  </w:num>
  <w:num w:numId="3" w16cid:durableId="851380469">
    <w:abstractNumId w:val="29"/>
  </w:num>
  <w:num w:numId="4" w16cid:durableId="1458062411">
    <w:abstractNumId w:val="26"/>
  </w:num>
  <w:num w:numId="5" w16cid:durableId="57292040">
    <w:abstractNumId w:val="13"/>
  </w:num>
  <w:num w:numId="6" w16cid:durableId="1074473235">
    <w:abstractNumId w:val="7"/>
  </w:num>
  <w:num w:numId="7" w16cid:durableId="1343123132">
    <w:abstractNumId w:val="20"/>
  </w:num>
  <w:num w:numId="8" w16cid:durableId="1407800717">
    <w:abstractNumId w:val="35"/>
  </w:num>
  <w:num w:numId="9" w16cid:durableId="1225606698">
    <w:abstractNumId w:val="33"/>
  </w:num>
  <w:num w:numId="10" w16cid:durableId="438716720">
    <w:abstractNumId w:val="22"/>
  </w:num>
  <w:num w:numId="11" w16cid:durableId="883100038">
    <w:abstractNumId w:val="8"/>
  </w:num>
  <w:num w:numId="12" w16cid:durableId="955137225">
    <w:abstractNumId w:val="25"/>
  </w:num>
  <w:num w:numId="13" w16cid:durableId="186335656">
    <w:abstractNumId w:val="6"/>
  </w:num>
  <w:num w:numId="14" w16cid:durableId="346101097">
    <w:abstractNumId w:val="27"/>
  </w:num>
  <w:num w:numId="15" w16cid:durableId="2053990683">
    <w:abstractNumId w:val="4"/>
  </w:num>
  <w:num w:numId="16" w16cid:durableId="1017972839">
    <w:abstractNumId w:val="12"/>
  </w:num>
  <w:num w:numId="17" w16cid:durableId="963737203">
    <w:abstractNumId w:val="10"/>
  </w:num>
  <w:num w:numId="18" w16cid:durableId="1611430776">
    <w:abstractNumId w:val="31"/>
  </w:num>
  <w:num w:numId="19" w16cid:durableId="1023437979">
    <w:abstractNumId w:val="38"/>
  </w:num>
  <w:num w:numId="20" w16cid:durableId="382143059">
    <w:abstractNumId w:val="36"/>
  </w:num>
  <w:num w:numId="21" w16cid:durableId="521089875">
    <w:abstractNumId w:val="17"/>
  </w:num>
  <w:num w:numId="22" w16cid:durableId="95298437">
    <w:abstractNumId w:val="23"/>
  </w:num>
  <w:num w:numId="23" w16cid:durableId="216598404">
    <w:abstractNumId w:val="9"/>
  </w:num>
  <w:num w:numId="24" w16cid:durableId="1071079507">
    <w:abstractNumId w:val="30"/>
  </w:num>
  <w:num w:numId="25" w16cid:durableId="1958246652">
    <w:abstractNumId w:val="34"/>
  </w:num>
  <w:num w:numId="26" w16cid:durableId="1001350332">
    <w:abstractNumId w:val="2"/>
  </w:num>
  <w:num w:numId="27" w16cid:durableId="173813677">
    <w:abstractNumId w:val="37"/>
  </w:num>
  <w:num w:numId="28" w16cid:durableId="1291207410">
    <w:abstractNumId w:val="15"/>
  </w:num>
  <w:num w:numId="29" w16cid:durableId="524490393">
    <w:abstractNumId w:val="19"/>
  </w:num>
  <w:num w:numId="30" w16cid:durableId="686521027">
    <w:abstractNumId w:val="24"/>
  </w:num>
  <w:num w:numId="31" w16cid:durableId="1989240895">
    <w:abstractNumId w:val="14"/>
  </w:num>
  <w:num w:numId="32" w16cid:durableId="1256548985">
    <w:abstractNumId w:val="28"/>
  </w:num>
  <w:num w:numId="33" w16cid:durableId="857082671">
    <w:abstractNumId w:val="11"/>
  </w:num>
  <w:num w:numId="34" w16cid:durableId="669482371">
    <w:abstractNumId w:val="0"/>
  </w:num>
  <w:num w:numId="35" w16cid:durableId="1267153343">
    <w:abstractNumId w:val="39"/>
  </w:num>
  <w:num w:numId="36" w16cid:durableId="1797867991">
    <w:abstractNumId w:val="18"/>
  </w:num>
  <w:num w:numId="37" w16cid:durableId="310794211">
    <w:abstractNumId w:val="40"/>
  </w:num>
  <w:num w:numId="38" w16cid:durableId="93290140">
    <w:abstractNumId w:val="3"/>
  </w:num>
  <w:num w:numId="39" w16cid:durableId="379330729">
    <w:abstractNumId w:val="41"/>
  </w:num>
  <w:num w:numId="40" w16cid:durableId="1564874825">
    <w:abstractNumId w:val="32"/>
  </w:num>
  <w:num w:numId="41" w16cid:durableId="1062828242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zGwMDY1MDQ0NzdS0lEKTi0uzszPAykwMqgFADtM7fAtAAAA"/>
  </w:docVars>
  <w:rsids>
    <w:rsidRoot w:val="00DD79FB"/>
    <w:rsid w:val="0000113E"/>
    <w:rsid w:val="000011C1"/>
    <w:rsid w:val="000019D3"/>
    <w:rsid w:val="00002CE2"/>
    <w:rsid w:val="000035B0"/>
    <w:rsid w:val="0000399B"/>
    <w:rsid w:val="00004735"/>
    <w:rsid w:val="000053AF"/>
    <w:rsid w:val="000059CA"/>
    <w:rsid w:val="00007229"/>
    <w:rsid w:val="0000787C"/>
    <w:rsid w:val="00007C4F"/>
    <w:rsid w:val="00010C10"/>
    <w:rsid w:val="00010E38"/>
    <w:rsid w:val="00010F1C"/>
    <w:rsid w:val="0001119A"/>
    <w:rsid w:val="000112BB"/>
    <w:rsid w:val="0001218A"/>
    <w:rsid w:val="00012782"/>
    <w:rsid w:val="00012E93"/>
    <w:rsid w:val="00013653"/>
    <w:rsid w:val="00013A18"/>
    <w:rsid w:val="00013C46"/>
    <w:rsid w:val="000143AB"/>
    <w:rsid w:val="000146E5"/>
    <w:rsid w:val="00015BEB"/>
    <w:rsid w:val="00016F64"/>
    <w:rsid w:val="00017176"/>
    <w:rsid w:val="00017457"/>
    <w:rsid w:val="00020172"/>
    <w:rsid w:val="000203A6"/>
    <w:rsid w:val="00020787"/>
    <w:rsid w:val="00020A4D"/>
    <w:rsid w:val="00021BB7"/>
    <w:rsid w:val="00021D3C"/>
    <w:rsid w:val="000240AD"/>
    <w:rsid w:val="0002445B"/>
    <w:rsid w:val="00024875"/>
    <w:rsid w:val="0002605D"/>
    <w:rsid w:val="000260B2"/>
    <w:rsid w:val="0002646B"/>
    <w:rsid w:val="0002696A"/>
    <w:rsid w:val="00026C54"/>
    <w:rsid w:val="000272DA"/>
    <w:rsid w:val="00030585"/>
    <w:rsid w:val="00033BCE"/>
    <w:rsid w:val="00033E71"/>
    <w:rsid w:val="00033F81"/>
    <w:rsid w:val="0003518F"/>
    <w:rsid w:val="00035AC2"/>
    <w:rsid w:val="00035DC4"/>
    <w:rsid w:val="00037749"/>
    <w:rsid w:val="0003796D"/>
    <w:rsid w:val="000400B7"/>
    <w:rsid w:val="000412B9"/>
    <w:rsid w:val="00041F30"/>
    <w:rsid w:val="00043A63"/>
    <w:rsid w:val="00043C25"/>
    <w:rsid w:val="00043D40"/>
    <w:rsid w:val="00044489"/>
    <w:rsid w:val="000455D6"/>
    <w:rsid w:val="0004604D"/>
    <w:rsid w:val="0004666F"/>
    <w:rsid w:val="00047612"/>
    <w:rsid w:val="00050093"/>
    <w:rsid w:val="0005035F"/>
    <w:rsid w:val="000505C4"/>
    <w:rsid w:val="000514A9"/>
    <w:rsid w:val="00052293"/>
    <w:rsid w:val="00052EAC"/>
    <w:rsid w:val="00052F27"/>
    <w:rsid w:val="00053378"/>
    <w:rsid w:val="00053B95"/>
    <w:rsid w:val="00053C03"/>
    <w:rsid w:val="000540C7"/>
    <w:rsid w:val="00054323"/>
    <w:rsid w:val="000550F1"/>
    <w:rsid w:val="000558A8"/>
    <w:rsid w:val="0005655C"/>
    <w:rsid w:val="0005798A"/>
    <w:rsid w:val="00057C48"/>
    <w:rsid w:val="0006000D"/>
    <w:rsid w:val="00060960"/>
    <w:rsid w:val="00060A14"/>
    <w:rsid w:val="00061333"/>
    <w:rsid w:val="000622A9"/>
    <w:rsid w:val="000625AB"/>
    <w:rsid w:val="000629B0"/>
    <w:rsid w:val="00062E85"/>
    <w:rsid w:val="00063468"/>
    <w:rsid w:val="00063576"/>
    <w:rsid w:val="00063E3D"/>
    <w:rsid w:val="000646FC"/>
    <w:rsid w:val="00066A08"/>
    <w:rsid w:val="000670D5"/>
    <w:rsid w:val="00071BEA"/>
    <w:rsid w:val="0007274C"/>
    <w:rsid w:val="000732A9"/>
    <w:rsid w:val="00074A39"/>
    <w:rsid w:val="00074EEA"/>
    <w:rsid w:val="00075C59"/>
    <w:rsid w:val="00075E36"/>
    <w:rsid w:val="00080324"/>
    <w:rsid w:val="000808AC"/>
    <w:rsid w:val="000808E7"/>
    <w:rsid w:val="00080EF5"/>
    <w:rsid w:val="00081C00"/>
    <w:rsid w:val="000828AA"/>
    <w:rsid w:val="000835A2"/>
    <w:rsid w:val="000846E0"/>
    <w:rsid w:val="00084F60"/>
    <w:rsid w:val="000853CB"/>
    <w:rsid w:val="0008541C"/>
    <w:rsid w:val="00085DF4"/>
    <w:rsid w:val="00086204"/>
    <w:rsid w:val="0008687C"/>
    <w:rsid w:val="00086C42"/>
    <w:rsid w:val="000875BB"/>
    <w:rsid w:val="000916DE"/>
    <w:rsid w:val="00091F5A"/>
    <w:rsid w:val="00092923"/>
    <w:rsid w:val="0009335D"/>
    <w:rsid w:val="00093410"/>
    <w:rsid w:val="00094A54"/>
    <w:rsid w:val="000953BD"/>
    <w:rsid w:val="00095554"/>
    <w:rsid w:val="00095567"/>
    <w:rsid w:val="0009580E"/>
    <w:rsid w:val="00095CAE"/>
    <w:rsid w:val="00096FBF"/>
    <w:rsid w:val="0009719A"/>
    <w:rsid w:val="000A0682"/>
    <w:rsid w:val="000A0A82"/>
    <w:rsid w:val="000A1CA3"/>
    <w:rsid w:val="000A2498"/>
    <w:rsid w:val="000A27F9"/>
    <w:rsid w:val="000A2D74"/>
    <w:rsid w:val="000A30A2"/>
    <w:rsid w:val="000A3721"/>
    <w:rsid w:val="000A4138"/>
    <w:rsid w:val="000A45BF"/>
    <w:rsid w:val="000A6063"/>
    <w:rsid w:val="000A7A92"/>
    <w:rsid w:val="000B01A2"/>
    <w:rsid w:val="000B0B33"/>
    <w:rsid w:val="000B0DBA"/>
    <w:rsid w:val="000B16B4"/>
    <w:rsid w:val="000B1EEA"/>
    <w:rsid w:val="000B2424"/>
    <w:rsid w:val="000B28DD"/>
    <w:rsid w:val="000B47B1"/>
    <w:rsid w:val="000B5372"/>
    <w:rsid w:val="000B55B5"/>
    <w:rsid w:val="000B5B71"/>
    <w:rsid w:val="000B6621"/>
    <w:rsid w:val="000B667C"/>
    <w:rsid w:val="000B66A1"/>
    <w:rsid w:val="000C0101"/>
    <w:rsid w:val="000C0673"/>
    <w:rsid w:val="000C07A7"/>
    <w:rsid w:val="000C13DC"/>
    <w:rsid w:val="000C144B"/>
    <w:rsid w:val="000C283B"/>
    <w:rsid w:val="000C2D20"/>
    <w:rsid w:val="000C3661"/>
    <w:rsid w:val="000C4AC5"/>
    <w:rsid w:val="000C5E97"/>
    <w:rsid w:val="000C61E8"/>
    <w:rsid w:val="000C6576"/>
    <w:rsid w:val="000D01AC"/>
    <w:rsid w:val="000D04EA"/>
    <w:rsid w:val="000D0DBF"/>
    <w:rsid w:val="000D1008"/>
    <w:rsid w:val="000D248C"/>
    <w:rsid w:val="000D29A3"/>
    <w:rsid w:val="000D3014"/>
    <w:rsid w:val="000D433B"/>
    <w:rsid w:val="000D6096"/>
    <w:rsid w:val="000D646B"/>
    <w:rsid w:val="000D6FAE"/>
    <w:rsid w:val="000D7216"/>
    <w:rsid w:val="000D761A"/>
    <w:rsid w:val="000D7918"/>
    <w:rsid w:val="000E03DA"/>
    <w:rsid w:val="000E16A4"/>
    <w:rsid w:val="000E2D2C"/>
    <w:rsid w:val="000E3063"/>
    <w:rsid w:val="000E3105"/>
    <w:rsid w:val="000E4600"/>
    <w:rsid w:val="000E4AF5"/>
    <w:rsid w:val="000E6AD1"/>
    <w:rsid w:val="000E6CC5"/>
    <w:rsid w:val="000E7E8B"/>
    <w:rsid w:val="000F0491"/>
    <w:rsid w:val="000F2B84"/>
    <w:rsid w:val="000F2F1A"/>
    <w:rsid w:val="000F2F8E"/>
    <w:rsid w:val="000F3511"/>
    <w:rsid w:val="000F3C39"/>
    <w:rsid w:val="000F4A0E"/>
    <w:rsid w:val="000F4A9F"/>
    <w:rsid w:val="000F55A7"/>
    <w:rsid w:val="000F590A"/>
    <w:rsid w:val="000F6691"/>
    <w:rsid w:val="000F6698"/>
    <w:rsid w:val="000F7CC8"/>
    <w:rsid w:val="00101AD3"/>
    <w:rsid w:val="0010210E"/>
    <w:rsid w:val="001025A6"/>
    <w:rsid w:val="00102DE7"/>
    <w:rsid w:val="00104048"/>
    <w:rsid w:val="001055A3"/>
    <w:rsid w:val="00105600"/>
    <w:rsid w:val="00105CE8"/>
    <w:rsid w:val="00105D18"/>
    <w:rsid w:val="0010635E"/>
    <w:rsid w:val="00107460"/>
    <w:rsid w:val="00107E3E"/>
    <w:rsid w:val="00107FC0"/>
    <w:rsid w:val="001103D4"/>
    <w:rsid w:val="00110451"/>
    <w:rsid w:val="00111013"/>
    <w:rsid w:val="0011216A"/>
    <w:rsid w:val="00113399"/>
    <w:rsid w:val="00114F08"/>
    <w:rsid w:val="00116102"/>
    <w:rsid w:val="00116CA8"/>
    <w:rsid w:val="00117090"/>
    <w:rsid w:val="00117D22"/>
    <w:rsid w:val="00120C6C"/>
    <w:rsid w:val="00121D62"/>
    <w:rsid w:val="001221F4"/>
    <w:rsid w:val="001228B6"/>
    <w:rsid w:val="0012394A"/>
    <w:rsid w:val="00123AC2"/>
    <w:rsid w:val="00123C75"/>
    <w:rsid w:val="00125008"/>
    <w:rsid w:val="001253F4"/>
    <w:rsid w:val="0012584D"/>
    <w:rsid w:val="00125859"/>
    <w:rsid w:val="00125D0F"/>
    <w:rsid w:val="00125EB1"/>
    <w:rsid w:val="00125FDA"/>
    <w:rsid w:val="001261CF"/>
    <w:rsid w:val="001262BD"/>
    <w:rsid w:val="001262F2"/>
    <w:rsid w:val="001267E7"/>
    <w:rsid w:val="001274C6"/>
    <w:rsid w:val="00127547"/>
    <w:rsid w:val="00127E35"/>
    <w:rsid w:val="00131E7C"/>
    <w:rsid w:val="001326F5"/>
    <w:rsid w:val="00132F0C"/>
    <w:rsid w:val="00133033"/>
    <w:rsid w:val="001341C4"/>
    <w:rsid w:val="001364C1"/>
    <w:rsid w:val="00137DB8"/>
    <w:rsid w:val="00140969"/>
    <w:rsid w:val="00140BF9"/>
    <w:rsid w:val="00143B23"/>
    <w:rsid w:val="00143EA9"/>
    <w:rsid w:val="00143ED9"/>
    <w:rsid w:val="001444C8"/>
    <w:rsid w:val="00144531"/>
    <w:rsid w:val="00146245"/>
    <w:rsid w:val="00146A7C"/>
    <w:rsid w:val="00146C45"/>
    <w:rsid w:val="001516C7"/>
    <w:rsid w:val="001543A6"/>
    <w:rsid w:val="00154608"/>
    <w:rsid w:val="001553D8"/>
    <w:rsid w:val="00155F02"/>
    <w:rsid w:val="0015646A"/>
    <w:rsid w:val="001564AE"/>
    <w:rsid w:val="001570F7"/>
    <w:rsid w:val="001573F0"/>
    <w:rsid w:val="00157AB6"/>
    <w:rsid w:val="0016008A"/>
    <w:rsid w:val="001609F4"/>
    <w:rsid w:val="001617B5"/>
    <w:rsid w:val="00161F28"/>
    <w:rsid w:val="001628C8"/>
    <w:rsid w:val="00162FF7"/>
    <w:rsid w:val="00163229"/>
    <w:rsid w:val="00163D39"/>
    <w:rsid w:val="00164323"/>
    <w:rsid w:val="0016610E"/>
    <w:rsid w:val="001665CF"/>
    <w:rsid w:val="001676EC"/>
    <w:rsid w:val="001678FE"/>
    <w:rsid w:val="0017024B"/>
    <w:rsid w:val="00170370"/>
    <w:rsid w:val="001706EA"/>
    <w:rsid w:val="0017147F"/>
    <w:rsid w:val="00172249"/>
    <w:rsid w:val="001733C0"/>
    <w:rsid w:val="00174645"/>
    <w:rsid w:val="00174EEF"/>
    <w:rsid w:val="0018018A"/>
    <w:rsid w:val="001807A7"/>
    <w:rsid w:val="00181CC3"/>
    <w:rsid w:val="00182320"/>
    <w:rsid w:val="0018244A"/>
    <w:rsid w:val="0018254F"/>
    <w:rsid w:val="0018291F"/>
    <w:rsid w:val="001830A6"/>
    <w:rsid w:val="001842A2"/>
    <w:rsid w:val="0018444C"/>
    <w:rsid w:val="00184E1F"/>
    <w:rsid w:val="00185DAE"/>
    <w:rsid w:val="00186670"/>
    <w:rsid w:val="0018687D"/>
    <w:rsid w:val="00186EF4"/>
    <w:rsid w:val="001873CF"/>
    <w:rsid w:val="0019011D"/>
    <w:rsid w:val="001905DF"/>
    <w:rsid w:val="00190AEB"/>
    <w:rsid w:val="00191744"/>
    <w:rsid w:val="00191919"/>
    <w:rsid w:val="00192337"/>
    <w:rsid w:val="00192936"/>
    <w:rsid w:val="00192AE0"/>
    <w:rsid w:val="00193CB3"/>
    <w:rsid w:val="00193EC5"/>
    <w:rsid w:val="0019440D"/>
    <w:rsid w:val="00194500"/>
    <w:rsid w:val="00194A1E"/>
    <w:rsid w:val="001955C2"/>
    <w:rsid w:val="00196086"/>
    <w:rsid w:val="0019641E"/>
    <w:rsid w:val="001A02B0"/>
    <w:rsid w:val="001A1DD6"/>
    <w:rsid w:val="001A1F2D"/>
    <w:rsid w:val="001A20F1"/>
    <w:rsid w:val="001A286F"/>
    <w:rsid w:val="001A2882"/>
    <w:rsid w:val="001A2A2F"/>
    <w:rsid w:val="001A2D60"/>
    <w:rsid w:val="001A2EAF"/>
    <w:rsid w:val="001A2F29"/>
    <w:rsid w:val="001A30C6"/>
    <w:rsid w:val="001A3100"/>
    <w:rsid w:val="001A3323"/>
    <w:rsid w:val="001A445D"/>
    <w:rsid w:val="001A4497"/>
    <w:rsid w:val="001A4948"/>
    <w:rsid w:val="001A4DCA"/>
    <w:rsid w:val="001A58DC"/>
    <w:rsid w:val="001A6F3E"/>
    <w:rsid w:val="001A72F5"/>
    <w:rsid w:val="001A78A0"/>
    <w:rsid w:val="001A7F0D"/>
    <w:rsid w:val="001B0142"/>
    <w:rsid w:val="001B017D"/>
    <w:rsid w:val="001B06E9"/>
    <w:rsid w:val="001B101D"/>
    <w:rsid w:val="001B12FA"/>
    <w:rsid w:val="001B1B6F"/>
    <w:rsid w:val="001B27A6"/>
    <w:rsid w:val="001B2824"/>
    <w:rsid w:val="001B2AE8"/>
    <w:rsid w:val="001B4206"/>
    <w:rsid w:val="001B4689"/>
    <w:rsid w:val="001B58F0"/>
    <w:rsid w:val="001B60B7"/>
    <w:rsid w:val="001B6E3F"/>
    <w:rsid w:val="001B7459"/>
    <w:rsid w:val="001C01B4"/>
    <w:rsid w:val="001C01C0"/>
    <w:rsid w:val="001C0B74"/>
    <w:rsid w:val="001C127E"/>
    <w:rsid w:val="001C3530"/>
    <w:rsid w:val="001C361B"/>
    <w:rsid w:val="001C3EF6"/>
    <w:rsid w:val="001C4087"/>
    <w:rsid w:val="001C44AF"/>
    <w:rsid w:val="001C515A"/>
    <w:rsid w:val="001C54AA"/>
    <w:rsid w:val="001C5605"/>
    <w:rsid w:val="001C5823"/>
    <w:rsid w:val="001C5AA2"/>
    <w:rsid w:val="001C5C4E"/>
    <w:rsid w:val="001C62AB"/>
    <w:rsid w:val="001C6639"/>
    <w:rsid w:val="001C6727"/>
    <w:rsid w:val="001C7396"/>
    <w:rsid w:val="001D06DB"/>
    <w:rsid w:val="001D0A88"/>
    <w:rsid w:val="001D1AEF"/>
    <w:rsid w:val="001D1CE7"/>
    <w:rsid w:val="001D3ADE"/>
    <w:rsid w:val="001D42F8"/>
    <w:rsid w:val="001D45F8"/>
    <w:rsid w:val="001D495A"/>
    <w:rsid w:val="001D4D98"/>
    <w:rsid w:val="001D6DEF"/>
    <w:rsid w:val="001D70CB"/>
    <w:rsid w:val="001E064B"/>
    <w:rsid w:val="001E0F81"/>
    <w:rsid w:val="001E1D33"/>
    <w:rsid w:val="001E20AD"/>
    <w:rsid w:val="001E2C2D"/>
    <w:rsid w:val="001E30BE"/>
    <w:rsid w:val="001E3BAF"/>
    <w:rsid w:val="001E4036"/>
    <w:rsid w:val="001E42F7"/>
    <w:rsid w:val="001E47DF"/>
    <w:rsid w:val="001E58C5"/>
    <w:rsid w:val="001E5C37"/>
    <w:rsid w:val="001E5DC1"/>
    <w:rsid w:val="001E6262"/>
    <w:rsid w:val="001E65A4"/>
    <w:rsid w:val="001E718F"/>
    <w:rsid w:val="001E7316"/>
    <w:rsid w:val="001E7565"/>
    <w:rsid w:val="001E7F00"/>
    <w:rsid w:val="001F0592"/>
    <w:rsid w:val="001F071C"/>
    <w:rsid w:val="001F0980"/>
    <w:rsid w:val="001F1CEF"/>
    <w:rsid w:val="001F2B73"/>
    <w:rsid w:val="001F2E31"/>
    <w:rsid w:val="001F32B5"/>
    <w:rsid w:val="001F34AA"/>
    <w:rsid w:val="001F369B"/>
    <w:rsid w:val="001F3CA3"/>
    <w:rsid w:val="001F3CBF"/>
    <w:rsid w:val="001F5C3D"/>
    <w:rsid w:val="001F5CAB"/>
    <w:rsid w:val="001F6985"/>
    <w:rsid w:val="001F6F73"/>
    <w:rsid w:val="00200E59"/>
    <w:rsid w:val="002013A9"/>
    <w:rsid w:val="002017B5"/>
    <w:rsid w:val="002028C2"/>
    <w:rsid w:val="00202BA0"/>
    <w:rsid w:val="00204B21"/>
    <w:rsid w:val="0020501E"/>
    <w:rsid w:val="00205690"/>
    <w:rsid w:val="00207309"/>
    <w:rsid w:val="002074C4"/>
    <w:rsid w:val="00207AD7"/>
    <w:rsid w:val="0021112D"/>
    <w:rsid w:val="00211B10"/>
    <w:rsid w:val="00211C45"/>
    <w:rsid w:val="00211CD0"/>
    <w:rsid w:val="0021206E"/>
    <w:rsid w:val="0021221B"/>
    <w:rsid w:val="00212446"/>
    <w:rsid w:val="00212864"/>
    <w:rsid w:val="00214BB2"/>
    <w:rsid w:val="00215969"/>
    <w:rsid w:val="00217056"/>
    <w:rsid w:val="002179EF"/>
    <w:rsid w:val="00220419"/>
    <w:rsid w:val="00221927"/>
    <w:rsid w:val="00221BB4"/>
    <w:rsid w:val="00222A40"/>
    <w:rsid w:val="00224A79"/>
    <w:rsid w:val="00224D46"/>
    <w:rsid w:val="00225FBA"/>
    <w:rsid w:val="0022603A"/>
    <w:rsid w:val="002261C9"/>
    <w:rsid w:val="002262B4"/>
    <w:rsid w:val="00226E5D"/>
    <w:rsid w:val="00227CF8"/>
    <w:rsid w:val="002312AF"/>
    <w:rsid w:val="0023259F"/>
    <w:rsid w:val="002325D0"/>
    <w:rsid w:val="00232628"/>
    <w:rsid w:val="002328CB"/>
    <w:rsid w:val="002329D1"/>
    <w:rsid w:val="00232DB5"/>
    <w:rsid w:val="002333F9"/>
    <w:rsid w:val="002336EF"/>
    <w:rsid w:val="002337AB"/>
    <w:rsid w:val="00235E44"/>
    <w:rsid w:val="00236DA7"/>
    <w:rsid w:val="002401A2"/>
    <w:rsid w:val="00241311"/>
    <w:rsid w:val="002418B6"/>
    <w:rsid w:val="00241BE7"/>
    <w:rsid w:val="00241DFC"/>
    <w:rsid w:val="00242300"/>
    <w:rsid w:val="002426C9"/>
    <w:rsid w:val="00242C27"/>
    <w:rsid w:val="0024308D"/>
    <w:rsid w:val="00243215"/>
    <w:rsid w:val="00243DE7"/>
    <w:rsid w:val="002441FD"/>
    <w:rsid w:val="00245142"/>
    <w:rsid w:val="00245555"/>
    <w:rsid w:val="002462D5"/>
    <w:rsid w:val="00246625"/>
    <w:rsid w:val="0024687D"/>
    <w:rsid w:val="00247052"/>
    <w:rsid w:val="00250719"/>
    <w:rsid w:val="00250DB8"/>
    <w:rsid w:val="00251547"/>
    <w:rsid w:val="00252255"/>
    <w:rsid w:val="00253CDD"/>
    <w:rsid w:val="00254378"/>
    <w:rsid w:val="002544DE"/>
    <w:rsid w:val="0025475C"/>
    <w:rsid w:val="0025516A"/>
    <w:rsid w:val="00255C9C"/>
    <w:rsid w:val="00256D36"/>
    <w:rsid w:val="002572CA"/>
    <w:rsid w:val="00262219"/>
    <w:rsid w:val="00262EEE"/>
    <w:rsid w:val="00263075"/>
    <w:rsid w:val="002647BE"/>
    <w:rsid w:val="00264D44"/>
    <w:rsid w:val="00265C97"/>
    <w:rsid w:val="00265EFD"/>
    <w:rsid w:val="00266E7C"/>
    <w:rsid w:val="00266E9F"/>
    <w:rsid w:val="00267D60"/>
    <w:rsid w:val="0027000B"/>
    <w:rsid w:val="00272B05"/>
    <w:rsid w:val="0027519D"/>
    <w:rsid w:val="00275311"/>
    <w:rsid w:val="00275F10"/>
    <w:rsid w:val="00276450"/>
    <w:rsid w:val="00276CF3"/>
    <w:rsid w:val="002819F5"/>
    <w:rsid w:val="00282A8F"/>
    <w:rsid w:val="00282BB0"/>
    <w:rsid w:val="00282D26"/>
    <w:rsid w:val="00282FF8"/>
    <w:rsid w:val="00283DAC"/>
    <w:rsid w:val="00283F36"/>
    <w:rsid w:val="00284422"/>
    <w:rsid w:val="00287F30"/>
    <w:rsid w:val="00290FF5"/>
    <w:rsid w:val="002910C2"/>
    <w:rsid w:val="0029139F"/>
    <w:rsid w:val="00292370"/>
    <w:rsid w:val="00293425"/>
    <w:rsid w:val="00293D60"/>
    <w:rsid w:val="00293F1C"/>
    <w:rsid w:val="00293FA8"/>
    <w:rsid w:val="0029431F"/>
    <w:rsid w:val="0029475C"/>
    <w:rsid w:val="00295224"/>
    <w:rsid w:val="0029571E"/>
    <w:rsid w:val="00296B1B"/>
    <w:rsid w:val="002979AB"/>
    <w:rsid w:val="00297E61"/>
    <w:rsid w:val="002A02BC"/>
    <w:rsid w:val="002A055E"/>
    <w:rsid w:val="002A0DE6"/>
    <w:rsid w:val="002A1C00"/>
    <w:rsid w:val="002A1D9B"/>
    <w:rsid w:val="002A287F"/>
    <w:rsid w:val="002A2E12"/>
    <w:rsid w:val="002A36B2"/>
    <w:rsid w:val="002A4CFC"/>
    <w:rsid w:val="002A59EB"/>
    <w:rsid w:val="002A5F07"/>
    <w:rsid w:val="002A74D4"/>
    <w:rsid w:val="002A7DF5"/>
    <w:rsid w:val="002B035C"/>
    <w:rsid w:val="002B214B"/>
    <w:rsid w:val="002B27A9"/>
    <w:rsid w:val="002B27E2"/>
    <w:rsid w:val="002B32F8"/>
    <w:rsid w:val="002B349C"/>
    <w:rsid w:val="002B38F1"/>
    <w:rsid w:val="002B3B55"/>
    <w:rsid w:val="002B3F8E"/>
    <w:rsid w:val="002B3FA9"/>
    <w:rsid w:val="002B457C"/>
    <w:rsid w:val="002B49F2"/>
    <w:rsid w:val="002B5265"/>
    <w:rsid w:val="002B527B"/>
    <w:rsid w:val="002B5E94"/>
    <w:rsid w:val="002B781C"/>
    <w:rsid w:val="002C0F99"/>
    <w:rsid w:val="002C1586"/>
    <w:rsid w:val="002C1EFE"/>
    <w:rsid w:val="002C263E"/>
    <w:rsid w:val="002C3AEE"/>
    <w:rsid w:val="002C3D97"/>
    <w:rsid w:val="002C3E91"/>
    <w:rsid w:val="002C4060"/>
    <w:rsid w:val="002C499E"/>
    <w:rsid w:val="002C4DAB"/>
    <w:rsid w:val="002C4FA2"/>
    <w:rsid w:val="002C5196"/>
    <w:rsid w:val="002C7590"/>
    <w:rsid w:val="002C76D1"/>
    <w:rsid w:val="002C79BC"/>
    <w:rsid w:val="002C7D24"/>
    <w:rsid w:val="002D0637"/>
    <w:rsid w:val="002D068A"/>
    <w:rsid w:val="002D0AE6"/>
    <w:rsid w:val="002D193F"/>
    <w:rsid w:val="002D3EE0"/>
    <w:rsid w:val="002D46CD"/>
    <w:rsid w:val="002D4938"/>
    <w:rsid w:val="002D5E85"/>
    <w:rsid w:val="002D6014"/>
    <w:rsid w:val="002D6BE3"/>
    <w:rsid w:val="002E0416"/>
    <w:rsid w:val="002E0C0E"/>
    <w:rsid w:val="002E0E34"/>
    <w:rsid w:val="002E10BE"/>
    <w:rsid w:val="002E206B"/>
    <w:rsid w:val="002E2D54"/>
    <w:rsid w:val="002E369A"/>
    <w:rsid w:val="002E3BBA"/>
    <w:rsid w:val="002E4397"/>
    <w:rsid w:val="002E4B3B"/>
    <w:rsid w:val="002E4DA8"/>
    <w:rsid w:val="002E5533"/>
    <w:rsid w:val="002E6693"/>
    <w:rsid w:val="002E74B5"/>
    <w:rsid w:val="002E75F9"/>
    <w:rsid w:val="002E770A"/>
    <w:rsid w:val="002E7BDA"/>
    <w:rsid w:val="002F06DF"/>
    <w:rsid w:val="002F10BD"/>
    <w:rsid w:val="002F1485"/>
    <w:rsid w:val="002F296D"/>
    <w:rsid w:val="002F4135"/>
    <w:rsid w:val="002F472C"/>
    <w:rsid w:val="002F4C7B"/>
    <w:rsid w:val="002F5F21"/>
    <w:rsid w:val="002F7BCB"/>
    <w:rsid w:val="00300ACE"/>
    <w:rsid w:val="00303B2F"/>
    <w:rsid w:val="00303EEF"/>
    <w:rsid w:val="0030494E"/>
    <w:rsid w:val="003056D8"/>
    <w:rsid w:val="00305974"/>
    <w:rsid w:val="00305EB6"/>
    <w:rsid w:val="00306564"/>
    <w:rsid w:val="0030698A"/>
    <w:rsid w:val="00306BF7"/>
    <w:rsid w:val="00306F09"/>
    <w:rsid w:val="00310483"/>
    <w:rsid w:val="003107B8"/>
    <w:rsid w:val="00310F2F"/>
    <w:rsid w:val="00311FC8"/>
    <w:rsid w:val="00312259"/>
    <w:rsid w:val="00312512"/>
    <w:rsid w:val="00312DA6"/>
    <w:rsid w:val="00312DB9"/>
    <w:rsid w:val="00312F30"/>
    <w:rsid w:val="00313619"/>
    <w:rsid w:val="00313A46"/>
    <w:rsid w:val="00314EBF"/>
    <w:rsid w:val="00316266"/>
    <w:rsid w:val="00316A61"/>
    <w:rsid w:val="00316B50"/>
    <w:rsid w:val="00317074"/>
    <w:rsid w:val="003177F9"/>
    <w:rsid w:val="00317D3C"/>
    <w:rsid w:val="00320768"/>
    <w:rsid w:val="00320877"/>
    <w:rsid w:val="00320B5F"/>
    <w:rsid w:val="003226EB"/>
    <w:rsid w:val="00323945"/>
    <w:rsid w:val="00324A0B"/>
    <w:rsid w:val="0032528C"/>
    <w:rsid w:val="0032612C"/>
    <w:rsid w:val="00326949"/>
    <w:rsid w:val="00326C4D"/>
    <w:rsid w:val="003271AB"/>
    <w:rsid w:val="003276B4"/>
    <w:rsid w:val="00327C20"/>
    <w:rsid w:val="00327E90"/>
    <w:rsid w:val="003304FC"/>
    <w:rsid w:val="003318BA"/>
    <w:rsid w:val="0033213C"/>
    <w:rsid w:val="003329C3"/>
    <w:rsid w:val="00332DD6"/>
    <w:rsid w:val="00332E92"/>
    <w:rsid w:val="003333F7"/>
    <w:rsid w:val="003359A0"/>
    <w:rsid w:val="00335DE3"/>
    <w:rsid w:val="003363A0"/>
    <w:rsid w:val="003401EC"/>
    <w:rsid w:val="00340E5B"/>
    <w:rsid w:val="003414A4"/>
    <w:rsid w:val="00341A8A"/>
    <w:rsid w:val="00341FCA"/>
    <w:rsid w:val="00342249"/>
    <w:rsid w:val="003422DD"/>
    <w:rsid w:val="00342994"/>
    <w:rsid w:val="003443D1"/>
    <w:rsid w:val="0034464F"/>
    <w:rsid w:val="00346235"/>
    <w:rsid w:val="0034662E"/>
    <w:rsid w:val="003477D2"/>
    <w:rsid w:val="003501C6"/>
    <w:rsid w:val="00351634"/>
    <w:rsid w:val="003520E6"/>
    <w:rsid w:val="00352A2F"/>
    <w:rsid w:val="00352BB6"/>
    <w:rsid w:val="00352E10"/>
    <w:rsid w:val="0035377B"/>
    <w:rsid w:val="003541D3"/>
    <w:rsid w:val="0035479B"/>
    <w:rsid w:val="0035486D"/>
    <w:rsid w:val="00354A71"/>
    <w:rsid w:val="00354D8D"/>
    <w:rsid w:val="0035518B"/>
    <w:rsid w:val="003557A2"/>
    <w:rsid w:val="00355877"/>
    <w:rsid w:val="00355F56"/>
    <w:rsid w:val="003561D7"/>
    <w:rsid w:val="003568FF"/>
    <w:rsid w:val="0035747C"/>
    <w:rsid w:val="003602AE"/>
    <w:rsid w:val="003603EF"/>
    <w:rsid w:val="00360889"/>
    <w:rsid w:val="00360947"/>
    <w:rsid w:val="00361B50"/>
    <w:rsid w:val="0036482D"/>
    <w:rsid w:val="003653C5"/>
    <w:rsid w:val="0036584A"/>
    <w:rsid w:val="00366A6C"/>
    <w:rsid w:val="003673A8"/>
    <w:rsid w:val="00367811"/>
    <w:rsid w:val="00367F59"/>
    <w:rsid w:val="00370226"/>
    <w:rsid w:val="00370ADF"/>
    <w:rsid w:val="003711B9"/>
    <w:rsid w:val="0037224E"/>
    <w:rsid w:val="00372657"/>
    <w:rsid w:val="003736CE"/>
    <w:rsid w:val="00374350"/>
    <w:rsid w:val="00374398"/>
    <w:rsid w:val="00374E72"/>
    <w:rsid w:val="0037582A"/>
    <w:rsid w:val="003767AF"/>
    <w:rsid w:val="00376A05"/>
    <w:rsid w:val="00376DE0"/>
    <w:rsid w:val="00376F6C"/>
    <w:rsid w:val="00377CAA"/>
    <w:rsid w:val="00377DF6"/>
    <w:rsid w:val="003801AC"/>
    <w:rsid w:val="00380500"/>
    <w:rsid w:val="00382EC0"/>
    <w:rsid w:val="00383077"/>
    <w:rsid w:val="00383443"/>
    <w:rsid w:val="00383B07"/>
    <w:rsid w:val="00384678"/>
    <w:rsid w:val="0038491B"/>
    <w:rsid w:val="00384F3D"/>
    <w:rsid w:val="00385ACB"/>
    <w:rsid w:val="003864C3"/>
    <w:rsid w:val="003904A6"/>
    <w:rsid w:val="00391189"/>
    <w:rsid w:val="0039192E"/>
    <w:rsid w:val="00391B09"/>
    <w:rsid w:val="00392158"/>
    <w:rsid w:val="00392662"/>
    <w:rsid w:val="00392DB3"/>
    <w:rsid w:val="0039514A"/>
    <w:rsid w:val="0039550E"/>
    <w:rsid w:val="0039588C"/>
    <w:rsid w:val="003959C1"/>
    <w:rsid w:val="00395AE5"/>
    <w:rsid w:val="00396804"/>
    <w:rsid w:val="00396BB9"/>
    <w:rsid w:val="00396DE3"/>
    <w:rsid w:val="00397EF6"/>
    <w:rsid w:val="003A0C61"/>
    <w:rsid w:val="003A0D53"/>
    <w:rsid w:val="003A3785"/>
    <w:rsid w:val="003A3857"/>
    <w:rsid w:val="003A5262"/>
    <w:rsid w:val="003A6477"/>
    <w:rsid w:val="003A678B"/>
    <w:rsid w:val="003A7440"/>
    <w:rsid w:val="003A7611"/>
    <w:rsid w:val="003A7BFA"/>
    <w:rsid w:val="003A7C85"/>
    <w:rsid w:val="003A7CCA"/>
    <w:rsid w:val="003B0DE3"/>
    <w:rsid w:val="003B1E80"/>
    <w:rsid w:val="003B20EB"/>
    <w:rsid w:val="003B2966"/>
    <w:rsid w:val="003B41E6"/>
    <w:rsid w:val="003B4411"/>
    <w:rsid w:val="003B4892"/>
    <w:rsid w:val="003B52C6"/>
    <w:rsid w:val="003B5BEE"/>
    <w:rsid w:val="003B5EEE"/>
    <w:rsid w:val="003B6647"/>
    <w:rsid w:val="003B6A2C"/>
    <w:rsid w:val="003C0434"/>
    <w:rsid w:val="003C0458"/>
    <w:rsid w:val="003C1094"/>
    <w:rsid w:val="003C25E1"/>
    <w:rsid w:val="003C2A33"/>
    <w:rsid w:val="003C3F0C"/>
    <w:rsid w:val="003C4432"/>
    <w:rsid w:val="003C4ACF"/>
    <w:rsid w:val="003C4E0D"/>
    <w:rsid w:val="003C4ED0"/>
    <w:rsid w:val="003C505D"/>
    <w:rsid w:val="003C5133"/>
    <w:rsid w:val="003C53F1"/>
    <w:rsid w:val="003C5517"/>
    <w:rsid w:val="003C627F"/>
    <w:rsid w:val="003D0A5D"/>
    <w:rsid w:val="003D0B6C"/>
    <w:rsid w:val="003D0D83"/>
    <w:rsid w:val="003D195C"/>
    <w:rsid w:val="003D2EF9"/>
    <w:rsid w:val="003D2F1A"/>
    <w:rsid w:val="003D36A5"/>
    <w:rsid w:val="003D3F1F"/>
    <w:rsid w:val="003D4B64"/>
    <w:rsid w:val="003D50BF"/>
    <w:rsid w:val="003D663C"/>
    <w:rsid w:val="003E029A"/>
    <w:rsid w:val="003E0B22"/>
    <w:rsid w:val="003E1223"/>
    <w:rsid w:val="003E4278"/>
    <w:rsid w:val="003E4F89"/>
    <w:rsid w:val="003E515D"/>
    <w:rsid w:val="003E51FC"/>
    <w:rsid w:val="003E5370"/>
    <w:rsid w:val="003E5395"/>
    <w:rsid w:val="003E54F3"/>
    <w:rsid w:val="003E57F6"/>
    <w:rsid w:val="003E6AD4"/>
    <w:rsid w:val="003E7112"/>
    <w:rsid w:val="003E741A"/>
    <w:rsid w:val="003E7E99"/>
    <w:rsid w:val="003F020E"/>
    <w:rsid w:val="003F070E"/>
    <w:rsid w:val="003F0769"/>
    <w:rsid w:val="003F1B96"/>
    <w:rsid w:val="003F337D"/>
    <w:rsid w:val="003F5CF0"/>
    <w:rsid w:val="003F607A"/>
    <w:rsid w:val="003F7622"/>
    <w:rsid w:val="003F7BE5"/>
    <w:rsid w:val="00400321"/>
    <w:rsid w:val="004024CF"/>
    <w:rsid w:val="004027E5"/>
    <w:rsid w:val="004028EF"/>
    <w:rsid w:val="00402B33"/>
    <w:rsid w:val="00403257"/>
    <w:rsid w:val="00403CC0"/>
    <w:rsid w:val="004040D4"/>
    <w:rsid w:val="00404FB2"/>
    <w:rsid w:val="004055E8"/>
    <w:rsid w:val="00405861"/>
    <w:rsid w:val="00405C59"/>
    <w:rsid w:val="00405CF8"/>
    <w:rsid w:val="0040623C"/>
    <w:rsid w:val="0040702F"/>
    <w:rsid w:val="004073E6"/>
    <w:rsid w:val="0040756D"/>
    <w:rsid w:val="00407BA5"/>
    <w:rsid w:val="00410112"/>
    <w:rsid w:val="00410CB1"/>
    <w:rsid w:val="00410EB2"/>
    <w:rsid w:val="00411D4E"/>
    <w:rsid w:val="004123B2"/>
    <w:rsid w:val="00412450"/>
    <w:rsid w:val="004124EA"/>
    <w:rsid w:val="00412CA9"/>
    <w:rsid w:val="00413031"/>
    <w:rsid w:val="00414C86"/>
    <w:rsid w:val="00414E82"/>
    <w:rsid w:val="004155EB"/>
    <w:rsid w:val="00416107"/>
    <w:rsid w:val="00416637"/>
    <w:rsid w:val="00416F85"/>
    <w:rsid w:val="00417009"/>
    <w:rsid w:val="004172F2"/>
    <w:rsid w:val="004178C7"/>
    <w:rsid w:val="00420819"/>
    <w:rsid w:val="00420E48"/>
    <w:rsid w:val="00421004"/>
    <w:rsid w:val="00421AD8"/>
    <w:rsid w:val="00423A23"/>
    <w:rsid w:val="00423A90"/>
    <w:rsid w:val="00424250"/>
    <w:rsid w:val="0042496F"/>
    <w:rsid w:val="00424E28"/>
    <w:rsid w:val="0042583B"/>
    <w:rsid w:val="0042585C"/>
    <w:rsid w:val="00425BEF"/>
    <w:rsid w:val="00425EE7"/>
    <w:rsid w:val="0042663B"/>
    <w:rsid w:val="004268CA"/>
    <w:rsid w:val="0043009E"/>
    <w:rsid w:val="0043010B"/>
    <w:rsid w:val="004305CF"/>
    <w:rsid w:val="00430669"/>
    <w:rsid w:val="004309C5"/>
    <w:rsid w:val="00431CE6"/>
    <w:rsid w:val="00431E37"/>
    <w:rsid w:val="0043276C"/>
    <w:rsid w:val="0043357B"/>
    <w:rsid w:val="004344B7"/>
    <w:rsid w:val="00435A18"/>
    <w:rsid w:val="0043623E"/>
    <w:rsid w:val="004370BD"/>
    <w:rsid w:val="0044010D"/>
    <w:rsid w:val="00440B1F"/>
    <w:rsid w:val="004418F7"/>
    <w:rsid w:val="00442203"/>
    <w:rsid w:val="00443409"/>
    <w:rsid w:val="0044358F"/>
    <w:rsid w:val="00443BB6"/>
    <w:rsid w:val="00445337"/>
    <w:rsid w:val="00445EC4"/>
    <w:rsid w:val="0044652A"/>
    <w:rsid w:val="00446740"/>
    <w:rsid w:val="00446E07"/>
    <w:rsid w:val="00447BC4"/>
    <w:rsid w:val="00447D62"/>
    <w:rsid w:val="00451CA3"/>
    <w:rsid w:val="00451F23"/>
    <w:rsid w:val="004526D3"/>
    <w:rsid w:val="00452EDB"/>
    <w:rsid w:val="0045480B"/>
    <w:rsid w:val="004551A2"/>
    <w:rsid w:val="00455244"/>
    <w:rsid w:val="00455263"/>
    <w:rsid w:val="00455ABD"/>
    <w:rsid w:val="0045676B"/>
    <w:rsid w:val="00456F03"/>
    <w:rsid w:val="00457495"/>
    <w:rsid w:val="004575D6"/>
    <w:rsid w:val="00457AF5"/>
    <w:rsid w:val="004600F9"/>
    <w:rsid w:val="004601BF"/>
    <w:rsid w:val="004608CC"/>
    <w:rsid w:val="00460AE6"/>
    <w:rsid w:val="0046171E"/>
    <w:rsid w:val="00461A27"/>
    <w:rsid w:val="00461BDA"/>
    <w:rsid w:val="00462CF2"/>
    <w:rsid w:val="00463109"/>
    <w:rsid w:val="004649BB"/>
    <w:rsid w:val="004652C9"/>
    <w:rsid w:val="00466123"/>
    <w:rsid w:val="00466882"/>
    <w:rsid w:val="00467754"/>
    <w:rsid w:val="00471B5B"/>
    <w:rsid w:val="004723DB"/>
    <w:rsid w:val="0047256B"/>
    <w:rsid w:val="00473379"/>
    <w:rsid w:val="004751D8"/>
    <w:rsid w:val="00475A16"/>
    <w:rsid w:val="004760CC"/>
    <w:rsid w:val="004763CD"/>
    <w:rsid w:val="00477A13"/>
    <w:rsid w:val="0048015C"/>
    <w:rsid w:val="00480CCA"/>
    <w:rsid w:val="00483269"/>
    <w:rsid w:val="00483CCB"/>
    <w:rsid w:val="004848DC"/>
    <w:rsid w:val="00484B5B"/>
    <w:rsid w:val="00485121"/>
    <w:rsid w:val="00486DA8"/>
    <w:rsid w:val="0049085C"/>
    <w:rsid w:val="0049281E"/>
    <w:rsid w:val="00495A3B"/>
    <w:rsid w:val="0049603A"/>
    <w:rsid w:val="00496ABA"/>
    <w:rsid w:val="004A0EE4"/>
    <w:rsid w:val="004A1083"/>
    <w:rsid w:val="004A191C"/>
    <w:rsid w:val="004A2182"/>
    <w:rsid w:val="004A23E8"/>
    <w:rsid w:val="004A25A0"/>
    <w:rsid w:val="004A38AD"/>
    <w:rsid w:val="004A45D1"/>
    <w:rsid w:val="004A57BA"/>
    <w:rsid w:val="004A5DBE"/>
    <w:rsid w:val="004A626C"/>
    <w:rsid w:val="004A62E7"/>
    <w:rsid w:val="004A6E06"/>
    <w:rsid w:val="004B0254"/>
    <w:rsid w:val="004B09FD"/>
    <w:rsid w:val="004B0D27"/>
    <w:rsid w:val="004B15C3"/>
    <w:rsid w:val="004B1811"/>
    <w:rsid w:val="004B1CE1"/>
    <w:rsid w:val="004B23AB"/>
    <w:rsid w:val="004B3478"/>
    <w:rsid w:val="004B3EDE"/>
    <w:rsid w:val="004B462F"/>
    <w:rsid w:val="004B4AC2"/>
    <w:rsid w:val="004B4BCD"/>
    <w:rsid w:val="004B4E91"/>
    <w:rsid w:val="004B5AEC"/>
    <w:rsid w:val="004B5E57"/>
    <w:rsid w:val="004B69AE"/>
    <w:rsid w:val="004B7379"/>
    <w:rsid w:val="004B791A"/>
    <w:rsid w:val="004B7A88"/>
    <w:rsid w:val="004C0A4A"/>
    <w:rsid w:val="004C160D"/>
    <w:rsid w:val="004C21D1"/>
    <w:rsid w:val="004C2888"/>
    <w:rsid w:val="004C3885"/>
    <w:rsid w:val="004C3942"/>
    <w:rsid w:val="004C3A8D"/>
    <w:rsid w:val="004C449D"/>
    <w:rsid w:val="004C5F15"/>
    <w:rsid w:val="004C6E45"/>
    <w:rsid w:val="004C7033"/>
    <w:rsid w:val="004C7722"/>
    <w:rsid w:val="004C7A9C"/>
    <w:rsid w:val="004C7B28"/>
    <w:rsid w:val="004D033D"/>
    <w:rsid w:val="004D0418"/>
    <w:rsid w:val="004D044F"/>
    <w:rsid w:val="004D08DC"/>
    <w:rsid w:val="004D0A20"/>
    <w:rsid w:val="004D1B89"/>
    <w:rsid w:val="004D44BD"/>
    <w:rsid w:val="004D510F"/>
    <w:rsid w:val="004D5F49"/>
    <w:rsid w:val="004D73DF"/>
    <w:rsid w:val="004E0053"/>
    <w:rsid w:val="004E09EF"/>
    <w:rsid w:val="004E1DEF"/>
    <w:rsid w:val="004E3402"/>
    <w:rsid w:val="004E43BC"/>
    <w:rsid w:val="004E48D4"/>
    <w:rsid w:val="004E5DBB"/>
    <w:rsid w:val="004E61AD"/>
    <w:rsid w:val="004E706F"/>
    <w:rsid w:val="004E719E"/>
    <w:rsid w:val="004E7E5B"/>
    <w:rsid w:val="004F02BC"/>
    <w:rsid w:val="004F06CD"/>
    <w:rsid w:val="004F077B"/>
    <w:rsid w:val="004F0C4F"/>
    <w:rsid w:val="004F10B7"/>
    <w:rsid w:val="004F3135"/>
    <w:rsid w:val="004F4361"/>
    <w:rsid w:val="004F5065"/>
    <w:rsid w:val="004F511E"/>
    <w:rsid w:val="004F562A"/>
    <w:rsid w:val="004F574D"/>
    <w:rsid w:val="004F692A"/>
    <w:rsid w:val="004F7C34"/>
    <w:rsid w:val="00500680"/>
    <w:rsid w:val="0050072B"/>
    <w:rsid w:val="00500C33"/>
    <w:rsid w:val="00500F01"/>
    <w:rsid w:val="0050116A"/>
    <w:rsid w:val="00501686"/>
    <w:rsid w:val="00502FFE"/>
    <w:rsid w:val="005039CD"/>
    <w:rsid w:val="00504642"/>
    <w:rsid w:val="00505FC2"/>
    <w:rsid w:val="005060EC"/>
    <w:rsid w:val="00506106"/>
    <w:rsid w:val="005066DF"/>
    <w:rsid w:val="00506D41"/>
    <w:rsid w:val="00511C3E"/>
    <w:rsid w:val="0051219C"/>
    <w:rsid w:val="005130BE"/>
    <w:rsid w:val="005136F1"/>
    <w:rsid w:val="00513963"/>
    <w:rsid w:val="00513F0C"/>
    <w:rsid w:val="00514AFA"/>
    <w:rsid w:val="005153ED"/>
    <w:rsid w:val="00515489"/>
    <w:rsid w:val="00515BB4"/>
    <w:rsid w:val="00515BD7"/>
    <w:rsid w:val="00517007"/>
    <w:rsid w:val="00517A8F"/>
    <w:rsid w:val="00520E1A"/>
    <w:rsid w:val="00521250"/>
    <w:rsid w:val="00522039"/>
    <w:rsid w:val="00522F3F"/>
    <w:rsid w:val="005230E9"/>
    <w:rsid w:val="00523C83"/>
    <w:rsid w:val="00523DF5"/>
    <w:rsid w:val="00524592"/>
    <w:rsid w:val="0052481B"/>
    <w:rsid w:val="005257D2"/>
    <w:rsid w:val="00525845"/>
    <w:rsid w:val="00525B7F"/>
    <w:rsid w:val="00526060"/>
    <w:rsid w:val="005263D3"/>
    <w:rsid w:val="00526700"/>
    <w:rsid w:val="00526A48"/>
    <w:rsid w:val="00526C78"/>
    <w:rsid w:val="0052701C"/>
    <w:rsid w:val="00527E86"/>
    <w:rsid w:val="00530506"/>
    <w:rsid w:val="005312BF"/>
    <w:rsid w:val="0053282B"/>
    <w:rsid w:val="00534F91"/>
    <w:rsid w:val="00535144"/>
    <w:rsid w:val="0053535B"/>
    <w:rsid w:val="00535659"/>
    <w:rsid w:val="00535A35"/>
    <w:rsid w:val="00535A9D"/>
    <w:rsid w:val="00535EE1"/>
    <w:rsid w:val="005364D7"/>
    <w:rsid w:val="00537553"/>
    <w:rsid w:val="00537560"/>
    <w:rsid w:val="00537986"/>
    <w:rsid w:val="00537A16"/>
    <w:rsid w:val="00537B56"/>
    <w:rsid w:val="00537EBF"/>
    <w:rsid w:val="00541E0E"/>
    <w:rsid w:val="0054233F"/>
    <w:rsid w:val="005426C6"/>
    <w:rsid w:val="00542751"/>
    <w:rsid w:val="005427E3"/>
    <w:rsid w:val="00542C40"/>
    <w:rsid w:val="0054313B"/>
    <w:rsid w:val="00543524"/>
    <w:rsid w:val="00543B12"/>
    <w:rsid w:val="005447BE"/>
    <w:rsid w:val="005448BC"/>
    <w:rsid w:val="005454B1"/>
    <w:rsid w:val="00545588"/>
    <w:rsid w:val="005474DF"/>
    <w:rsid w:val="00547FB4"/>
    <w:rsid w:val="00550051"/>
    <w:rsid w:val="0055077C"/>
    <w:rsid w:val="00550F80"/>
    <w:rsid w:val="0055105F"/>
    <w:rsid w:val="00551662"/>
    <w:rsid w:val="00552374"/>
    <w:rsid w:val="0055240C"/>
    <w:rsid w:val="00552D46"/>
    <w:rsid w:val="005532CB"/>
    <w:rsid w:val="005537C2"/>
    <w:rsid w:val="00553879"/>
    <w:rsid w:val="00553FE2"/>
    <w:rsid w:val="00554084"/>
    <w:rsid w:val="00555BEC"/>
    <w:rsid w:val="0055653A"/>
    <w:rsid w:val="005573F8"/>
    <w:rsid w:val="0055754D"/>
    <w:rsid w:val="0056039E"/>
    <w:rsid w:val="005613CC"/>
    <w:rsid w:val="00561572"/>
    <w:rsid w:val="0056380F"/>
    <w:rsid w:val="00563EC3"/>
    <w:rsid w:val="00564865"/>
    <w:rsid w:val="00564A31"/>
    <w:rsid w:val="00565A6A"/>
    <w:rsid w:val="00566C70"/>
    <w:rsid w:val="00566F06"/>
    <w:rsid w:val="005670B0"/>
    <w:rsid w:val="00567167"/>
    <w:rsid w:val="00567938"/>
    <w:rsid w:val="00567BD2"/>
    <w:rsid w:val="00567C1D"/>
    <w:rsid w:val="0057077B"/>
    <w:rsid w:val="00571773"/>
    <w:rsid w:val="00571D38"/>
    <w:rsid w:val="00571F5F"/>
    <w:rsid w:val="00572064"/>
    <w:rsid w:val="005720FC"/>
    <w:rsid w:val="0057325E"/>
    <w:rsid w:val="00573396"/>
    <w:rsid w:val="005740C9"/>
    <w:rsid w:val="00574412"/>
    <w:rsid w:val="0057558D"/>
    <w:rsid w:val="005761F4"/>
    <w:rsid w:val="005802F6"/>
    <w:rsid w:val="0058052C"/>
    <w:rsid w:val="005809C0"/>
    <w:rsid w:val="005811A2"/>
    <w:rsid w:val="005820FC"/>
    <w:rsid w:val="00582B86"/>
    <w:rsid w:val="00583337"/>
    <w:rsid w:val="0058366E"/>
    <w:rsid w:val="0058380B"/>
    <w:rsid w:val="00583830"/>
    <w:rsid w:val="005839F5"/>
    <w:rsid w:val="00584175"/>
    <w:rsid w:val="005842DD"/>
    <w:rsid w:val="00584523"/>
    <w:rsid w:val="005850C2"/>
    <w:rsid w:val="0058683D"/>
    <w:rsid w:val="005877D1"/>
    <w:rsid w:val="005878F6"/>
    <w:rsid w:val="005912C5"/>
    <w:rsid w:val="0059492C"/>
    <w:rsid w:val="00594987"/>
    <w:rsid w:val="005957BC"/>
    <w:rsid w:val="005961D4"/>
    <w:rsid w:val="005962E9"/>
    <w:rsid w:val="0059644E"/>
    <w:rsid w:val="0059783A"/>
    <w:rsid w:val="005979CB"/>
    <w:rsid w:val="00597E4E"/>
    <w:rsid w:val="005A04A8"/>
    <w:rsid w:val="005A0F6A"/>
    <w:rsid w:val="005A1385"/>
    <w:rsid w:val="005A16F4"/>
    <w:rsid w:val="005A1B15"/>
    <w:rsid w:val="005A1C17"/>
    <w:rsid w:val="005A23D7"/>
    <w:rsid w:val="005A2933"/>
    <w:rsid w:val="005A3247"/>
    <w:rsid w:val="005A380E"/>
    <w:rsid w:val="005A4A8A"/>
    <w:rsid w:val="005A527D"/>
    <w:rsid w:val="005A6939"/>
    <w:rsid w:val="005A69E5"/>
    <w:rsid w:val="005A6B22"/>
    <w:rsid w:val="005A72CA"/>
    <w:rsid w:val="005A77E1"/>
    <w:rsid w:val="005A78C4"/>
    <w:rsid w:val="005A7972"/>
    <w:rsid w:val="005A79A3"/>
    <w:rsid w:val="005A7A4A"/>
    <w:rsid w:val="005A7B01"/>
    <w:rsid w:val="005B0356"/>
    <w:rsid w:val="005B07CC"/>
    <w:rsid w:val="005B0EB8"/>
    <w:rsid w:val="005B1D0F"/>
    <w:rsid w:val="005B22E6"/>
    <w:rsid w:val="005B2487"/>
    <w:rsid w:val="005B29C4"/>
    <w:rsid w:val="005B4161"/>
    <w:rsid w:val="005B4ED0"/>
    <w:rsid w:val="005B5BBE"/>
    <w:rsid w:val="005B7073"/>
    <w:rsid w:val="005B70A1"/>
    <w:rsid w:val="005B7ABD"/>
    <w:rsid w:val="005C1DB4"/>
    <w:rsid w:val="005C31E5"/>
    <w:rsid w:val="005C4C82"/>
    <w:rsid w:val="005C67D8"/>
    <w:rsid w:val="005D036C"/>
    <w:rsid w:val="005D059D"/>
    <w:rsid w:val="005D06D1"/>
    <w:rsid w:val="005D0E98"/>
    <w:rsid w:val="005D0FCB"/>
    <w:rsid w:val="005D1F1D"/>
    <w:rsid w:val="005D235D"/>
    <w:rsid w:val="005D243B"/>
    <w:rsid w:val="005D2DFC"/>
    <w:rsid w:val="005D360C"/>
    <w:rsid w:val="005D367B"/>
    <w:rsid w:val="005D38E3"/>
    <w:rsid w:val="005D3982"/>
    <w:rsid w:val="005D5266"/>
    <w:rsid w:val="005D5FF9"/>
    <w:rsid w:val="005D6510"/>
    <w:rsid w:val="005D77E4"/>
    <w:rsid w:val="005D7ED5"/>
    <w:rsid w:val="005E1138"/>
    <w:rsid w:val="005E186A"/>
    <w:rsid w:val="005E2497"/>
    <w:rsid w:val="005E4750"/>
    <w:rsid w:val="005E4E9C"/>
    <w:rsid w:val="005E5593"/>
    <w:rsid w:val="005E59FE"/>
    <w:rsid w:val="005E5AFD"/>
    <w:rsid w:val="005E614D"/>
    <w:rsid w:val="005E6C68"/>
    <w:rsid w:val="005E75B5"/>
    <w:rsid w:val="005E7680"/>
    <w:rsid w:val="005F01D8"/>
    <w:rsid w:val="005F01FA"/>
    <w:rsid w:val="005F050F"/>
    <w:rsid w:val="005F0B8E"/>
    <w:rsid w:val="005F14B5"/>
    <w:rsid w:val="005F2F87"/>
    <w:rsid w:val="005F3832"/>
    <w:rsid w:val="005F38FA"/>
    <w:rsid w:val="005F3BA0"/>
    <w:rsid w:val="005F3ED3"/>
    <w:rsid w:val="005F5B4B"/>
    <w:rsid w:val="005F5D69"/>
    <w:rsid w:val="005F6113"/>
    <w:rsid w:val="005F66A9"/>
    <w:rsid w:val="005F6715"/>
    <w:rsid w:val="005F6942"/>
    <w:rsid w:val="005F7D68"/>
    <w:rsid w:val="006008E2"/>
    <w:rsid w:val="00600FC3"/>
    <w:rsid w:val="00601181"/>
    <w:rsid w:val="00601ECC"/>
    <w:rsid w:val="00602D21"/>
    <w:rsid w:val="00602F30"/>
    <w:rsid w:val="006034A2"/>
    <w:rsid w:val="0060361D"/>
    <w:rsid w:val="00603C93"/>
    <w:rsid w:val="00604251"/>
    <w:rsid w:val="0060523D"/>
    <w:rsid w:val="006052C5"/>
    <w:rsid w:val="00605DA6"/>
    <w:rsid w:val="00606480"/>
    <w:rsid w:val="00606487"/>
    <w:rsid w:val="00606BA1"/>
    <w:rsid w:val="006102F6"/>
    <w:rsid w:val="006104FD"/>
    <w:rsid w:val="00610644"/>
    <w:rsid w:val="00610A07"/>
    <w:rsid w:val="006115DA"/>
    <w:rsid w:val="00613418"/>
    <w:rsid w:val="006146DA"/>
    <w:rsid w:val="00614E7B"/>
    <w:rsid w:val="0061671A"/>
    <w:rsid w:val="00616797"/>
    <w:rsid w:val="00617EBB"/>
    <w:rsid w:val="006209C5"/>
    <w:rsid w:val="00621175"/>
    <w:rsid w:val="006214BE"/>
    <w:rsid w:val="00621CB7"/>
    <w:rsid w:val="006223F7"/>
    <w:rsid w:val="0062258D"/>
    <w:rsid w:val="00622E14"/>
    <w:rsid w:val="00622E3F"/>
    <w:rsid w:val="00624B18"/>
    <w:rsid w:val="00625B79"/>
    <w:rsid w:val="0062708A"/>
    <w:rsid w:val="00627A63"/>
    <w:rsid w:val="00630459"/>
    <w:rsid w:val="00630515"/>
    <w:rsid w:val="006306AF"/>
    <w:rsid w:val="006306BD"/>
    <w:rsid w:val="00630CD4"/>
    <w:rsid w:val="006326EE"/>
    <w:rsid w:val="00632B8A"/>
    <w:rsid w:val="00633536"/>
    <w:rsid w:val="00633AE3"/>
    <w:rsid w:val="00633DD8"/>
    <w:rsid w:val="00633E35"/>
    <w:rsid w:val="0063420C"/>
    <w:rsid w:val="00634513"/>
    <w:rsid w:val="006347ED"/>
    <w:rsid w:val="00635BBE"/>
    <w:rsid w:val="00635CBA"/>
    <w:rsid w:val="00635EBC"/>
    <w:rsid w:val="006360B8"/>
    <w:rsid w:val="00637938"/>
    <w:rsid w:val="00637CE9"/>
    <w:rsid w:val="00640443"/>
    <w:rsid w:val="006405B0"/>
    <w:rsid w:val="006407E5"/>
    <w:rsid w:val="0064122F"/>
    <w:rsid w:val="00642ABA"/>
    <w:rsid w:val="00643BC5"/>
    <w:rsid w:val="00643D70"/>
    <w:rsid w:val="006441EC"/>
    <w:rsid w:val="0064499D"/>
    <w:rsid w:val="00644D4C"/>
    <w:rsid w:val="0064626A"/>
    <w:rsid w:val="006465C0"/>
    <w:rsid w:val="00647083"/>
    <w:rsid w:val="006471EB"/>
    <w:rsid w:val="006474C5"/>
    <w:rsid w:val="00647C3A"/>
    <w:rsid w:val="00647EE2"/>
    <w:rsid w:val="00650319"/>
    <w:rsid w:val="00650488"/>
    <w:rsid w:val="00650543"/>
    <w:rsid w:val="0065100F"/>
    <w:rsid w:val="0065151D"/>
    <w:rsid w:val="006524B1"/>
    <w:rsid w:val="00653384"/>
    <w:rsid w:val="006533DD"/>
    <w:rsid w:val="00654545"/>
    <w:rsid w:val="00654A67"/>
    <w:rsid w:val="0065507A"/>
    <w:rsid w:val="00655A93"/>
    <w:rsid w:val="00656068"/>
    <w:rsid w:val="0065606C"/>
    <w:rsid w:val="00657F5C"/>
    <w:rsid w:val="00660CBF"/>
    <w:rsid w:val="00660D9F"/>
    <w:rsid w:val="00661017"/>
    <w:rsid w:val="00661935"/>
    <w:rsid w:val="00662E78"/>
    <w:rsid w:val="00662F1C"/>
    <w:rsid w:val="00662F4C"/>
    <w:rsid w:val="0066431F"/>
    <w:rsid w:val="00664EA4"/>
    <w:rsid w:val="00664EA9"/>
    <w:rsid w:val="0066510F"/>
    <w:rsid w:val="006651F2"/>
    <w:rsid w:val="006672A8"/>
    <w:rsid w:val="0067123F"/>
    <w:rsid w:val="00671C38"/>
    <w:rsid w:val="0067339B"/>
    <w:rsid w:val="00673511"/>
    <w:rsid w:val="006737BE"/>
    <w:rsid w:val="00673B57"/>
    <w:rsid w:val="00674A5A"/>
    <w:rsid w:val="00675847"/>
    <w:rsid w:val="00675BBA"/>
    <w:rsid w:val="00675E9C"/>
    <w:rsid w:val="006760E8"/>
    <w:rsid w:val="00676880"/>
    <w:rsid w:val="00676E23"/>
    <w:rsid w:val="00677A25"/>
    <w:rsid w:val="00677BAF"/>
    <w:rsid w:val="006805E2"/>
    <w:rsid w:val="00680885"/>
    <w:rsid w:val="00680FAA"/>
    <w:rsid w:val="00681D23"/>
    <w:rsid w:val="0068237A"/>
    <w:rsid w:val="006826EC"/>
    <w:rsid w:val="00684260"/>
    <w:rsid w:val="0068460C"/>
    <w:rsid w:val="00684650"/>
    <w:rsid w:val="006848FA"/>
    <w:rsid w:val="006859C1"/>
    <w:rsid w:val="0068651C"/>
    <w:rsid w:val="0068673F"/>
    <w:rsid w:val="00687026"/>
    <w:rsid w:val="00687181"/>
    <w:rsid w:val="006879D1"/>
    <w:rsid w:val="00687DCA"/>
    <w:rsid w:val="00687EF3"/>
    <w:rsid w:val="00690624"/>
    <w:rsid w:val="00690731"/>
    <w:rsid w:val="0069132E"/>
    <w:rsid w:val="0069311D"/>
    <w:rsid w:val="00693513"/>
    <w:rsid w:val="006938A3"/>
    <w:rsid w:val="00695499"/>
    <w:rsid w:val="00695AD9"/>
    <w:rsid w:val="00695AF0"/>
    <w:rsid w:val="0069608A"/>
    <w:rsid w:val="006964E8"/>
    <w:rsid w:val="00696BFD"/>
    <w:rsid w:val="00697073"/>
    <w:rsid w:val="00697DC4"/>
    <w:rsid w:val="00697E19"/>
    <w:rsid w:val="00697EB9"/>
    <w:rsid w:val="006A042E"/>
    <w:rsid w:val="006A05D1"/>
    <w:rsid w:val="006A0E35"/>
    <w:rsid w:val="006A1BFE"/>
    <w:rsid w:val="006A2FEA"/>
    <w:rsid w:val="006A367F"/>
    <w:rsid w:val="006A3876"/>
    <w:rsid w:val="006A3DA8"/>
    <w:rsid w:val="006A3DE5"/>
    <w:rsid w:val="006A5210"/>
    <w:rsid w:val="006A5E2A"/>
    <w:rsid w:val="006A603A"/>
    <w:rsid w:val="006A65FE"/>
    <w:rsid w:val="006A6D82"/>
    <w:rsid w:val="006A77FE"/>
    <w:rsid w:val="006B0163"/>
    <w:rsid w:val="006B067C"/>
    <w:rsid w:val="006B0997"/>
    <w:rsid w:val="006B0AF2"/>
    <w:rsid w:val="006B1D32"/>
    <w:rsid w:val="006B330F"/>
    <w:rsid w:val="006B483E"/>
    <w:rsid w:val="006B6672"/>
    <w:rsid w:val="006B6B70"/>
    <w:rsid w:val="006B7410"/>
    <w:rsid w:val="006C06BD"/>
    <w:rsid w:val="006C078B"/>
    <w:rsid w:val="006C0DAD"/>
    <w:rsid w:val="006C0EC6"/>
    <w:rsid w:val="006C28AB"/>
    <w:rsid w:val="006C354E"/>
    <w:rsid w:val="006C3935"/>
    <w:rsid w:val="006C4321"/>
    <w:rsid w:val="006C4873"/>
    <w:rsid w:val="006C48E2"/>
    <w:rsid w:val="006C4A95"/>
    <w:rsid w:val="006C4CCE"/>
    <w:rsid w:val="006C55B9"/>
    <w:rsid w:val="006C5B1E"/>
    <w:rsid w:val="006C5EF1"/>
    <w:rsid w:val="006C7B16"/>
    <w:rsid w:val="006C7D7B"/>
    <w:rsid w:val="006D09E1"/>
    <w:rsid w:val="006D0E20"/>
    <w:rsid w:val="006D13BB"/>
    <w:rsid w:val="006D22D1"/>
    <w:rsid w:val="006D2DE2"/>
    <w:rsid w:val="006D3AF2"/>
    <w:rsid w:val="006D5399"/>
    <w:rsid w:val="006D5D9D"/>
    <w:rsid w:val="006D6BE6"/>
    <w:rsid w:val="006D6FB2"/>
    <w:rsid w:val="006D6FC3"/>
    <w:rsid w:val="006D704D"/>
    <w:rsid w:val="006D7B00"/>
    <w:rsid w:val="006E06F7"/>
    <w:rsid w:val="006E07EA"/>
    <w:rsid w:val="006E1032"/>
    <w:rsid w:val="006E17F7"/>
    <w:rsid w:val="006E1E72"/>
    <w:rsid w:val="006E1E85"/>
    <w:rsid w:val="006E2F6D"/>
    <w:rsid w:val="006E350C"/>
    <w:rsid w:val="006E3D0D"/>
    <w:rsid w:val="006E42D5"/>
    <w:rsid w:val="006E55CE"/>
    <w:rsid w:val="006E6B16"/>
    <w:rsid w:val="006E78F3"/>
    <w:rsid w:val="006E7B48"/>
    <w:rsid w:val="006F0403"/>
    <w:rsid w:val="006F0616"/>
    <w:rsid w:val="006F1664"/>
    <w:rsid w:val="006F1A23"/>
    <w:rsid w:val="006F38E5"/>
    <w:rsid w:val="006F41A3"/>
    <w:rsid w:val="006F4423"/>
    <w:rsid w:val="006F465B"/>
    <w:rsid w:val="006F5444"/>
    <w:rsid w:val="006F54C0"/>
    <w:rsid w:val="006F5E85"/>
    <w:rsid w:val="006F616F"/>
    <w:rsid w:val="006F72C1"/>
    <w:rsid w:val="006F7D32"/>
    <w:rsid w:val="007000D3"/>
    <w:rsid w:val="00700751"/>
    <w:rsid w:val="007007C7"/>
    <w:rsid w:val="00700B05"/>
    <w:rsid w:val="00702D0C"/>
    <w:rsid w:val="00703849"/>
    <w:rsid w:val="00703D07"/>
    <w:rsid w:val="0070446F"/>
    <w:rsid w:val="0070459B"/>
    <w:rsid w:val="00705000"/>
    <w:rsid w:val="007050E6"/>
    <w:rsid w:val="00705CB3"/>
    <w:rsid w:val="00706761"/>
    <w:rsid w:val="00706A9F"/>
    <w:rsid w:val="00707B3A"/>
    <w:rsid w:val="007104A3"/>
    <w:rsid w:val="00712173"/>
    <w:rsid w:val="00713499"/>
    <w:rsid w:val="00714B71"/>
    <w:rsid w:val="00715B06"/>
    <w:rsid w:val="00715D64"/>
    <w:rsid w:val="0071642F"/>
    <w:rsid w:val="00716EE1"/>
    <w:rsid w:val="00717618"/>
    <w:rsid w:val="007176FA"/>
    <w:rsid w:val="0072051E"/>
    <w:rsid w:val="00720E08"/>
    <w:rsid w:val="00720FF5"/>
    <w:rsid w:val="00721749"/>
    <w:rsid w:val="00721D79"/>
    <w:rsid w:val="00722117"/>
    <w:rsid w:val="00722499"/>
    <w:rsid w:val="00722DF9"/>
    <w:rsid w:val="00723031"/>
    <w:rsid w:val="00723122"/>
    <w:rsid w:val="0072313D"/>
    <w:rsid w:val="00723E65"/>
    <w:rsid w:val="00724C94"/>
    <w:rsid w:val="007270B5"/>
    <w:rsid w:val="007313A5"/>
    <w:rsid w:val="007314F9"/>
    <w:rsid w:val="00731CB0"/>
    <w:rsid w:val="00732133"/>
    <w:rsid w:val="00732151"/>
    <w:rsid w:val="007323D1"/>
    <w:rsid w:val="0073268B"/>
    <w:rsid w:val="007328B8"/>
    <w:rsid w:val="00733FF2"/>
    <w:rsid w:val="007348CD"/>
    <w:rsid w:val="007353B3"/>
    <w:rsid w:val="007356D8"/>
    <w:rsid w:val="007366AE"/>
    <w:rsid w:val="007368D6"/>
    <w:rsid w:val="00736A22"/>
    <w:rsid w:val="007400DC"/>
    <w:rsid w:val="007408C2"/>
    <w:rsid w:val="00741379"/>
    <w:rsid w:val="00742A01"/>
    <w:rsid w:val="00742F74"/>
    <w:rsid w:val="00744849"/>
    <w:rsid w:val="00744DE1"/>
    <w:rsid w:val="007452D9"/>
    <w:rsid w:val="0074594A"/>
    <w:rsid w:val="00746158"/>
    <w:rsid w:val="00746578"/>
    <w:rsid w:val="00747441"/>
    <w:rsid w:val="007506F9"/>
    <w:rsid w:val="00750F29"/>
    <w:rsid w:val="007523D5"/>
    <w:rsid w:val="007525CA"/>
    <w:rsid w:val="00752957"/>
    <w:rsid w:val="00752B99"/>
    <w:rsid w:val="00753FB2"/>
    <w:rsid w:val="00754864"/>
    <w:rsid w:val="007551EF"/>
    <w:rsid w:val="00756F4B"/>
    <w:rsid w:val="00757600"/>
    <w:rsid w:val="0076148E"/>
    <w:rsid w:val="007619E9"/>
    <w:rsid w:val="00763D7B"/>
    <w:rsid w:val="00765932"/>
    <w:rsid w:val="00765B86"/>
    <w:rsid w:val="007661D1"/>
    <w:rsid w:val="00766729"/>
    <w:rsid w:val="00766AEC"/>
    <w:rsid w:val="00771D5D"/>
    <w:rsid w:val="007722F9"/>
    <w:rsid w:val="00772996"/>
    <w:rsid w:val="00772DC9"/>
    <w:rsid w:val="00773B75"/>
    <w:rsid w:val="007747D7"/>
    <w:rsid w:val="00775A32"/>
    <w:rsid w:val="00775D05"/>
    <w:rsid w:val="00777BDA"/>
    <w:rsid w:val="00780042"/>
    <w:rsid w:val="007816FB"/>
    <w:rsid w:val="00781859"/>
    <w:rsid w:val="007828EF"/>
    <w:rsid w:val="00782AD0"/>
    <w:rsid w:val="00782C6A"/>
    <w:rsid w:val="0078396B"/>
    <w:rsid w:val="007843DF"/>
    <w:rsid w:val="00784A0E"/>
    <w:rsid w:val="00784A26"/>
    <w:rsid w:val="00785575"/>
    <w:rsid w:val="00786660"/>
    <w:rsid w:val="00786C7B"/>
    <w:rsid w:val="00787129"/>
    <w:rsid w:val="00790168"/>
    <w:rsid w:val="0079098D"/>
    <w:rsid w:val="00790CEA"/>
    <w:rsid w:val="0079150D"/>
    <w:rsid w:val="007916E8"/>
    <w:rsid w:val="00792051"/>
    <w:rsid w:val="0079256E"/>
    <w:rsid w:val="007927AD"/>
    <w:rsid w:val="00794002"/>
    <w:rsid w:val="00795E8D"/>
    <w:rsid w:val="0079631E"/>
    <w:rsid w:val="00796A6C"/>
    <w:rsid w:val="007A0EE2"/>
    <w:rsid w:val="007A1275"/>
    <w:rsid w:val="007A22B5"/>
    <w:rsid w:val="007A3172"/>
    <w:rsid w:val="007A34E8"/>
    <w:rsid w:val="007A441D"/>
    <w:rsid w:val="007A445B"/>
    <w:rsid w:val="007A662F"/>
    <w:rsid w:val="007A6635"/>
    <w:rsid w:val="007A673A"/>
    <w:rsid w:val="007A708B"/>
    <w:rsid w:val="007B0DEE"/>
    <w:rsid w:val="007B11BD"/>
    <w:rsid w:val="007B2748"/>
    <w:rsid w:val="007B2AE3"/>
    <w:rsid w:val="007B2B02"/>
    <w:rsid w:val="007B51CA"/>
    <w:rsid w:val="007B5FAB"/>
    <w:rsid w:val="007B5FCE"/>
    <w:rsid w:val="007B6364"/>
    <w:rsid w:val="007B6DA3"/>
    <w:rsid w:val="007B782E"/>
    <w:rsid w:val="007B7B81"/>
    <w:rsid w:val="007C080D"/>
    <w:rsid w:val="007C0BDD"/>
    <w:rsid w:val="007C0F31"/>
    <w:rsid w:val="007C1B00"/>
    <w:rsid w:val="007C3EDD"/>
    <w:rsid w:val="007C42BF"/>
    <w:rsid w:val="007C487F"/>
    <w:rsid w:val="007C621E"/>
    <w:rsid w:val="007C6A82"/>
    <w:rsid w:val="007C6B5C"/>
    <w:rsid w:val="007C7485"/>
    <w:rsid w:val="007D1357"/>
    <w:rsid w:val="007D180B"/>
    <w:rsid w:val="007D2CCE"/>
    <w:rsid w:val="007D2D08"/>
    <w:rsid w:val="007D2F8A"/>
    <w:rsid w:val="007D3425"/>
    <w:rsid w:val="007D348E"/>
    <w:rsid w:val="007D4F54"/>
    <w:rsid w:val="007D528C"/>
    <w:rsid w:val="007D6968"/>
    <w:rsid w:val="007D749B"/>
    <w:rsid w:val="007D74E5"/>
    <w:rsid w:val="007D76D7"/>
    <w:rsid w:val="007D7EA3"/>
    <w:rsid w:val="007E0336"/>
    <w:rsid w:val="007E16CD"/>
    <w:rsid w:val="007E1AA8"/>
    <w:rsid w:val="007E1B87"/>
    <w:rsid w:val="007E1C62"/>
    <w:rsid w:val="007E2393"/>
    <w:rsid w:val="007E2488"/>
    <w:rsid w:val="007E2CB5"/>
    <w:rsid w:val="007E3E72"/>
    <w:rsid w:val="007E3EFC"/>
    <w:rsid w:val="007E3F3E"/>
    <w:rsid w:val="007E4674"/>
    <w:rsid w:val="007E4A55"/>
    <w:rsid w:val="007E514B"/>
    <w:rsid w:val="007E5846"/>
    <w:rsid w:val="007E58B6"/>
    <w:rsid w:val="007E5B8B"/>
    <w:rsid w:val="007E697C"/>
    <w:rsid w:val="007E6DA5"/>
    <w:rsid w:val="007E7EBE"/>
    <w:rsid w:val="007F04F5"/>
    <w:rsid w:val="007F0C85"/>
    <w:rsid w:val="007F13CA"/>
    <w:rsid w:val="007F147F"/>
    <w:rsid w:val="007F170E"/>
    <w:rsid w:val="007F2B30"/>
    <w:rsid w:val="007F34AA"/>
    <w:rsid w:val="007F5072"/>
    <w:rsid w:val="007F6C69"/>
    <w:rsid w:val="008001A5"/>
    <w:rsid w:val="00801EC3"/>
    <w:rsid w:val="00802916"/>
    <w:rsid w:val="00802A7F"/>
    <w:rsid w:val="00802CBC"/>
    <w:rsid w:val="008030FD"/>
    <w:rsid w:val="008038EC"/>
    <w:rsid w:val="00804317"/>
    <w:rsid w:val="00805C41"/>
    <w:rsid w:val="00806DCF"/>
    <w:rsid w:val="008070ED"/>
    <w:rsid w:val="0080799F"/>
    <w:rsid w:val="00810472"/>
    <w:rsid w:val="00810EBA"/>
    <w:rsid w:val="00811C27"/>
    <w:rsid w:val="00812E2F"/>
    <w:rsid w:val="0081335A"/>
    <w:rsid w:val="008140B8"/>
    <w:rsid w:val="00815258"/>
    <w:rsid w:val="00815725"/>
    <w:rsid w:val="00816499"/>
    <w:rsid w:val="008178F1"/>
    <w:rsid w:val="00817E20"/>
    <w:rsid w:val="008201B6"/>
    <w:rsid w:val="00820A02"/>
    <w:rsid w:val="00821551"/>
    <w:rsid w:val="00822283"/>
    <w:rsid w:val="00822A3E"/>
    <w:rsid w:val="00822DC6"/>
    <w:rsid w:val="00823042"/>
    <w:rsid w:val="008231CC"/>
    <w:rsid w:val="008242A6"/>
    <w:rsid w:val="00824659"/>
    <w:rsid w:val="008251B1"/>
    <w:rsid w:val="00825E5B"/>
    <w:rsid w:val="008262F7"/>
    <w:rsid w:val="0082718F"/>
    <w:rsid w:val="008272F7"/>
    <w:rsid w:val="00827C07"/>
    <w:rsid w:val="00827CC2"/>
    <w:rsid w:val="00827FB0"/>
    <w:rsid w:val="00830A88"/>
    <w:rsid w:val="00830D9F"/>
    <w:rsid w:val="0083147A"/>
    <w:rsid w:val="00833BFB"/>
    <w:rsid w:val="00834296"/>
    <w:rsid w:val="00834461"/>
    <w:rsid w:val="008358B8"/>
    <w:rsid w:val="0083590D"/>
    <w:rsid w:val="00835AD7"/>
    <w:rsid w:val="0083634E"/>
    <w:rsid w:val="00836A15"/>
    <w:rsid w:val="00837758"/>
    <w:rsid w:val="0083784A"/>
    <w:rsid w:val="0083789C"/>
    <w:rsid w:val="008408B2"/>
    <w:rsid w:val="00841BAA"/>
    <w:rsid w:val="008426A8"/>
    <w:rsid w:val="00842AFE"/>
    <w:rsid w:val="00843077"/>
    <w:rsid w:val="00843A38"/>
    <w:rsid w:val="00844689"/>
    <w:rsid w:val="0084477F"/>
    <w:rsid w:val="008447D1"/>
    <w:rsid w:val="008450C5"/>
    <w:rsid w:val="008455D2"/>
    <w:rsid w:val="008462EA"/>
    <w:rsid w:val="008466AB"/>
    <w:rsid w:val="0084673F"/>
    <w:rsid w:val="008469BA"/>
    <w:rsid w:val="00846A7B"/>
    <w:rsid w:val="00846F3A"/>
    <w:rsid w:val="00847C59"/>
    <w:rsid w:val="00850B1C"/>
    <w:rsid w:val="008520C8"/>
    <w:rsid w:val="008522B4"/>
    <w:rsid w:val="00852ECE"/>
    <w:rsid w:val="00853E18"/>
    <w:rsid w:val="00854191"/>
    <w:rsid w:val="008544FC"/>
    <w:rsid w:val="00854E32"/>
    <w:rsid w:val="00856684"/>
    <w:rsid w:val="008571DA"/>
    <w:rsid w:val="008572CF"/>
    <w:rsid w:val="0085793D"/>
    <w:rsid w:val="008579B0"/>
    <w:rsid w:val="00857A4F"/>
    <w:rsid w:val="00857B77"/>
    <w:rsid w:val="00857D28"/>
    <w:rsid w:val="00860127"/>
    <w:rsid w:val="008601CB"/>
    <w:rsid w:val="008612D8"/>
    <w:rsid w:val="008613E7"/>
    <w:rsid w:val="00861F43"/>
    <w:rsid w:val="008632D8"/>
    <w:rsid w:val="00866077"/>
    <w:rsid w:val="00866AD0"/>
    <w:rsid w:val="00867BA4"/>
    <w:rsid w:val="00867D71"/>
    <w:rsid w:val="008722FB"/>
    <w:rsid w:val="00872C71"/>
    <w:rsid w:val="00872E50"/>
    <w:rsid w:val="00874DA2"/>
    <w:rsid w:val="00875C0F"/>
    <w:rsid w:val="00876560"/>
    <w:rsid w:val="0087664B"/>
    <w:rsid w:val="008779CE"/>
    <w:rsid w:val="00877B2A"/>
    <w:rsid w:val="00877BA1"/>
    <w:rsid w:val="0088129D"/>
    <w:rsid w:val="008816DE"/>
    <w:rsid w:val="00881C42"/>
    <w:rsid w:val="00881FE2"/>
    <w:rsid w:val="00882101"/>
    <w:rsid w:val="008835E9"/>
    <w:rsid w:val="00883865"/>
    <w:rsid w:val="008838D9"/>
    <w:rsid w:val="008840D6"/>
    <w:rsid w:val="00884FE1"/>
    <w:rsid w:val="008850DA"/>
    <w:rsid w:val="00885AEB"/>
    <w:rsid w:val="00886183"/>
    <w:rsid w:val="00886769"/>
    <w:rsid w:val="00887A21"/>
    <w:rsid w:val="00890B9E"/>
    <w:rsid w:val="00892092"/>
    <w:rsid w:val="008924B0"/>
    <w:rsid w:val="00892F62"/>
    <w:rsid w:val="00894164"/>
    <w:rsid w:val="008942E1"/>
    <w:rsid w:val="00894EB9"/>
    <w:rsid w:val="0089693C"/>
    <w:rsid w:val="008976D4"/>
    <w:rsid w:val="008A29A7"/>
    <w:rsid w:val="008A3143"/>
    <w:rsid w:val="008A361E"/>
    <w:rsid w:val="008A5378"/>
    <w:rsid w:val="008A53FE"/>
    <w:rsid w:val="008A68AD"/>
    <w:rsid w:val="008A6998"/>
    <w:rsid w:val="008A6A5E"/>
    <w:rsid w:val="008A77B1"/>
    <w:rsid w:val="008B0D82"/>
    <w:rsid w:val="008B1E12"/>
    <w:rsid w:val="008B3853"/>
    <w:rsid w:val="008B3BD7"/>
    <w:rsid w:val="008B514D"/>
    <w:rsid w:val="008B6575"/>
    <w:rsid w:val="008C03E4"/>
    <w:rsid w:val="008C2DC5"/>
    <w:rsid w:val="008C2F8A"/>
    <w:rsid w:val="008C5284"/>
    <w:rsid w:val="008C548B"/>
    <w:rsid w:val="008C60F8"/>
    <w:rsid w:val="008C71DC"/>
    <w:rsid w:val="008C750B"/>
    <w:rsid w:val="008C75A8"/>
    <w:rsid w:val="008C7674"/>
    <w:rsid w:val="008C785A"/>
    <w:rsid w:val="008C79F3"/>
    <w:rsid w:val="008C7FA1"/>
    <w:rsid w:val="008D0735"/>
    <w:rsid w:val="008D08D7"/>
    <w:rsid w:val="008D0C27"/>
    <w:rsid w:val="008D1644"/>
    <w:rsid w:val="008D1B11"/>
    <w:rsid w:val="008D1DBC"/>
    <w:rsid w:val="008D1F4B"/>
    <w:rsid w:val="008D22B8"/>
    <w:rsid w:val="008D4CB6"/>
    <w:rsid w:val="008D5645"/>
    <w:rsid w:val="008D5F1A"/>
    <w:rsid w:val="008D6277"/>
    <w:rsid w:val="008D6C22"/>
    <w:rsid w:val="008E03A8"/>
    <w:rsid w:val="008E0AFD"/>
    <w:rsid w:val="008E1506"/>
    <w:rsid w:val="008E225E"/>
    <w:rsid w:val="008E2439"/>
    <w:rsid w:val="008E4F37"/>
    <w:rsid w:val="008E589C"/>
    <w:rsid w:val="008E7CCC"/>
    <w:rsid w:val="008F19DF"/>
    <w:rsid w:val="008F1C08"/>
    <w:rsid w:val="008F24E9"/>
    <w:rsid w:val="008F2EA5"/>
    <w:rsid w:val="008F3762"/>
    <w:rsid w:val="008F3969"/>
    <w:rsid w:val="008F3C9F"/>
    <w:rsid w:val="008F3D91"/>
    <w:rsid w:val="008F4636"/>
    <w:rsid w:val="008F4A42"/>
    <w:rsid w:val="008F521A"/>
    <w:rsid w:val="008F574B"/>
    <w:rsid w:val="008F5D84"/>
    <w:rsid w:val="008F6245"/>
    <w:rsid w:val="008F639A"/>
    <w:rsid w:val="008F6677"/>
    <w:rsid w:val="008F69B2"/>
    <w:rsid w:val="009006B8"/>
    <w:rsid w:val="00900848"/>
    <w:rsid w:val="00900959"/>
    <w:rsid w:val="00900DBE"/>
    <w:rsid w:val="00902499"/>
    <w:rsid w:val="009026C8"/>
    <w:rsid w:val="0090404A"/>
    <w:rsid w:val="009041F6"/>
    <w:rsid w:val="00904463"/>
    <w:rsid w:val="009062E2"/>
    <w:rsid w:val="009064E0"/>
    <w:rsid w:val="00907D1D"/>
    <w:rsid w:val="0091192E"/>
    <w:rsid w:val="009120D4"/>
    <w:rsid w:val="00913272"/>
    <w:rsid w:val="00913426"/>
    <w:rsid w:val="0091355B"/>
    <w:rsid w:val="00913F70"/>
    <w:rsid w:val="009140BC"/>
    <w:rsid w:val="00915333"/>
    <w:rsid w:val="009156F0"/>
    <w:rsid w:val="00915ADE"/>
    <w:rsid w:val="00915D0E"/>
    <w:rsid w:val="00916283"/>
    <w:rsid w:val="00916516"/>
    <w:rsid w:val="00916755"/>
    <w:rsid w:val="009201DA"/>
    <w:rsid w:val="00920AFA"/>
    <w:rsid w:val="00920E55"/>
    <w:rsid w:val="00921264"/>
    <w:rsid w:val="00921942"/>
    <w:rsid w:val="00921B4C"/>
    <w:rsid w:val="00923632"/>
    <w:rsid w:val="00924B00"/>
    <w:rsid w:val="00924F49"/>
    <w:rsid w:val="009251AE"/>
    <w:rsid w:val="00925F4E"/>
    <w:rsid w:val="00926020"/>
    <w:rsid w:val="009263C7"/>
    <w:rsid w:val="00930DFD"/>
    <w:rsid w:val="00931092"/>
    <w:rsid w:val="0093123A"/>
    <w:rsid w:val="00931CDC"/>
    <w:rsid w:val="00933BA5"/>
    <w:rsid w:val="00933FA8"/>
    <w:rsid w:val="00934126"/>
    <w:rsid w:val="009343B8"/>
    <w:rsid w:val="00934D4B"/>
    <w:rsid w:val="00934FBC"/>
    <w:rsid w:val="009356AE"/>
    <w:rsid w:val="00935FFB"/>
    <w:rsid w:val="00936C73"/>
    <w:rsid w:val="00936CEC"/>
    <w:rsid w:val="00936DC3"/>
    <w:rsid w:val="00937493"/>
    <w:rsid w:val="0093756D"/>
    <w:rsid w:val="009378A8"/>
    <w:rsid w:val="00937AD6"/>
    <w:rsid w:val="00937EAA"/>
    <w:rsid w:val="0094029C"/>
    <w:rsid w:val="009415D4"/>
    <w:rsid w:val="00941978"/>
    <w:rsid w:val="00942A70"/>
    <w:rsid w:val="0094315C"/>
    <w:rsid w:val="0094361E"/>
    <w:rsid w:val="0094448E"/>
    <w:rsid w:val="00945190"/>
    <w:rsid w:val="00945429"/>
    <w:rsid w:val="00945477"/>
    <w:rsid w:val="00947615"/>
    <w:rsid w:val="009479BE"/>
    <w:rsid w:val="00947C52"/>
    <w:rsid w:val="0095171D"/>
    <w:rsid w:val="00951958"/>
    <w:rsid w:val="0095220F"/>
    <w:rsid w:val="0095268C"/>
    <w:rsid w:val="00952AAD"/>
    <w:rsid w:val="00952B94"/>
    <w:rsid w:val="009536A5"/>
    <w:rsid w:val="00954968"/>
    <w:rsid w:val="00954A95"/>
    <w:rsid w:val="00955BC6"/>
    <w:rsid w:val="00956AB1"/>
    <w:rsid w:val="00956C69"/>
    <w:rsid w:val="00960279"/>
    <w:rsid w:val="00960FB3"/>
    <w:rsid w:val="009621AA"/>
    <w:rsid w:val="00962C5E"/>
    <w:rsid w:val="00963523"/>
    <w:rsid w:val="00964553"/>
    <w:rsid w:val="009645AB"/>
    <w:rsid w:val="0096634A"/>
    <w:rsid w:val="0096706A"/>
    <w:rsid w:val="009679F2"/>
    <w:rsid w:val="00970088"/>
    <w:rsid w:val="00970F73"/>
    <w:rsid w:val="00971560"/>
    <w:rsid w:val="009718A8"/>
    <w:rsid w:val="0097302C"/>
    <w:rsid w:val="0097382E"/>
    <w:rsid w:val="009738AD"/>
    <w:rsid w:val="00973CE9"/>
    <w:rsid w:val="00974660"/>
    <w:rsid w:val="00974949"/>
    <w:rsid w:val="0097635E"/>
    <w:rsid w:val="009776E6"/>
    <w:rsid w:val="009802D0"/>
    <w:rsid w:val="00980672"/>
    <w:rsid w:val="00981124"/>
    <w:rsid w:val="009813C3"/>
    <w:rsid w:val="009822F2"/>
    <w:rsid w:val="00982B72"/>
    <w:rsid w:val="00982EF0"/>
    <w:rsid w:val="00983632"/>
    <w:rsid w:val="00983B09"/>
    <w:rsid w:val="00983D36"/>
    <w:rsid w:val="009845A5"/>
    <w:rsid w:val="00984B87"/>
    <w:rsid w:val="00984DBF"/>
    <w:rsid w:val="009851BD"/>
    <w:rsid w:val="00985625"/>
    <w:rsid w:val="00985A15"/>
    <w:rsid w:val="00985D96"/>
    <w:rsid w:val="009862D7"/>
    <w:rsid w:val="009863C6"/>
    <w:rsid w:val="00986562"/>
    <w:rsid w:val="00986D41"/>
    <w:rsid w:val="00986DF5"/>
    <w:rsid w:val="009876A7"/>
    <w:rsid w:val="00987B0E"/>
    <w:rsid w:val="00987BD7"/>
    <w:rsid w:val="00990723"/>
    <w:rsid w:val="00990A10"/>
    <w:rsid w:val="00990F9F"/>
    <w:rsid w:val="009911B7"/>
    <w:rsid w:val="0099153E"/>
    <w:rsid w:val="00991AC2"/>
    <w:rsid w:val="00993189"/>
    <w:rsid w:val="00993C83"/>
    <w:rsid w:val="00994113"/>
    <w:rsid w:val="0099462A"/>
    <w:rsid w:val="00994C58"/>
    <w:rsid w:val="009952A2"/>
    <w:rsid w:val="0099576C"/>
    <w:rsid w:val="00996499"/>
    <w:rsid w:val="0099664F"/>
    <w:rsid w:val="00996983"/>
    <w:rsid w:val="00997619"/>
    <w:rsid w:val="009A036A"/>
    <w:rsid w:val="009A0D47"/>
    <w:rsid w:val="009A12A8"/>
    <w:rsid w:val="009A14F9"/>
    <w:rsid w:val="009A1999"/>
    <w:rsid w:val="009A2476"/>
    <w:rsid w:val="009A2CE4"/>
    <w:rsid w:val="009A2D94"/>
    <w:rsid w:val="009A33A1"/>
    <w:rsid w:val="009A36A4"/>
    <w:rsid w:val="009A52FE"/>
    <w:rsid w:val="009A57F4"/>
    <w:rsid w:val="009A5F01"/>
    <w:rsid w:val="009A5F73"/>
    <w:rsid w:val="009A631C"/>
    <w:rsid w:val="009A7CC5"/>
    <w:rsid w:val="009B0703"/>
    <w:rsid w:val="009B101E"/>
    <w:rsid w:val="009B1DF7"/>
    <w:rsid w:val="009B3062"/>
    <w:rsid w:val="009B495B"/>
    <w:rsid w:val="009B5A30"/>
    <w:rsid w:val="009B5A68"/>
    <w:rsid w:val="009B5F30"/>
    <w:rsid w:val="009B7504"/>
    <w:rsid w:val="009B75CD"/>
    <w:rsid w:val="009C0EB1"/>
    <w:rsid w:val="009C0F02"/>
    <w:rsid w:val="009C164A"/>
    <w:rsid w:val="009C169D"/>
    <w:rsid w:val="009C2044"/>
    <w:rsid w:val="009C210F"/>
    <w:rsid w:val="009C294C"/>
    <w:rsid w:val="009C3279"/>
    <w:rsid w:val="009C3B16"/>
    <w:rsid w:val="009C4D16"/>
    <w:rsid w:val="009C60C1"/>
    <w:rsid w:val="009C64A5"/>
    <w:rsid w:val="009C6B79"/>
    <w:rsid w:val="009C6D83"/>
    <w:rsid w:val="009C7738"/>
    <w:rsid w:val="009C7BEC"/>
    <w:rsid w:val="009C7EF6"/>
    <w:rsid w:val="009D00B4"/>
    <w:rsid w:val="009D076D"/>
    <w:rsid w:val="009D0B35"/>
    <w:rsid w:val="009D0B8D"/>
    <w:rsid w:val="009D2070"/>
    <w:rsid w:val="009D229A"/>
    <w:rsid w:val="009D35A2"/>
    <w:rsid w:val="009D5807"/>
    <w:rsid w:val="009D5BEB"/>
    <w:rsid w:val="009D6123"/>
    <w:rsid w:val="009D6237"/>
    <w:rsid w:val="009D6F05"/>
    <w:rsid w:val="009D7127"/>
    <w:rsid w:val="009D72D0"/>
    <w:rsid w:val="009E066F"/>
    <w:rsid w:val="009E096C"/>
    <w:rsid w:val="009E0F8E"/>
    <w:rsid w:val="009E13B5"/>
    <w:rsid w:val="009E20B7"/>
    <w:rsid w:val="009E3191"/>
    <w:rsid w:val="009E3701"/>
    <w:rsid w:val="009E3A85"/>
    <w:rsid w:val="009E3ABA"/>
    <w:rsid w:val="009E3F4F"/>
    <w:rsid w:val="009E426C"/>
    <w:rsid w:val="009E428C"/>
    <w:rsid w:val="009E44FF"/>
    <w:rsid w:val="009E47F3"/>
    <w:rsid w:val="009E4B28"/>
    <w:rsid w:val="009E5149"/>
    <w:rsid w:val="009E52A4"/>
    <w:rsid w:val="009E53DB"/>
    <w:rsid w:val="009E5F44"/>
    <w:rsid w:val="009E65DC"/>
    <w:rsid w:val="009E6980"/>
    <w:rsid w:val="009E6DE3"/>
    <w:rsid w:val="009E707F"/>
    <w:rsid w:val="009E722A"/>
    <w:rsid w:val="009E79DC"/>
    <w:rsid w:val="009E7A6C"/>
    <w:rsid w:val="009E7A90"/>
    <w:rsid w:val="009F072B"/>
    <w:rsid w:val="009F1A5B"/>
    <w:rsid w:val="009F20C6"/>
    <w:rsid w:val="009F2198"/>
    <w:rsid w:val="009F22F6"/>
    <w:rsid w:val="009F25C9"/>
    <w:rsid w:val="009F2925"/>
    <w:rsid w:val="009F2CAE"/>
    <w:rsid w:val="009F3BD6"/>
    <w:rsid w:val="009F4256"/>
    <w:rsid w:val="009F4F12"/>
    <w:rsid w:val="009F52A6"/>
    <w:rsid w:val="009F54A9"/>
    <w:rsid w:val="009F5824"/>
    <w:rsid w:val="009F5845"/>
    <w:rsid w:val="009F5A4D"/>
    <w:rsid w:val="009F619F"/>
    <w:rsid w:val="009F625D"/>
    <w:rsid w:val="009F66E3"/>
    <w:rsid w:val="009F73D5"/>
    <w:rsid w:val="009F7480"/>
    <w:rsid w:val="00A007B5"/>
    <w:rsid w:val="00A01493"/>
    <w:rsid w:val="00A02419"/>
    <w:rsid w:val="00A02E85"/>
    <w:rsid w:val="00A03E52"/>
    <w:rsid w:val="00A04CF8"/>
    <w:rsid w:val="00A05770"/>
    <w:rsid w:val="00A05BFF"/>
    <w:rsid w:val="00A069A5"/>
    <w:rsid w:val="00A06E0E"/>
    <w:rsid w:val="00A07675"/>
    <w:rsid w:val="00A07E5C"/>
    <w:rsid w:val="00A10390"/>
    <w:rsid w:val="00A10B2E"/>
    <w:rsid w:val="00A1120A"/>
    <w:rsid w:val="00A11958"/>
    <w:rsid w:val="00A1232E"/>
    <w:rsid w:val="00A12BA6"/>
    <w:rsid w:val="00A12C3B"/>
    <w:rsid w:val="00A12FC4"/>
    <w:rsid w:val="00A13A8A"/>
    <w:rsid w:val="00A14579"/>
    <w:rsid w:val="00A150E6"/>
    <w:rsid w:val="00A15484"/>
    <w:rsid w:val="00A16722"/>
    <w:rsid w:val="00A16F2A"/>
    <w:rsid w:val="00A174ED"/>
    <w:rsid w:val="00A20055"/>
    <w:rsid w:val="00A210F2"/>
    <w:rsid w:val="00A2152E"/>
    <w:rsid w:val="00A215D1"/>
    <w:rsid w:val="00A219E0"/>
    <w:rsid w:val="00A2219C"/>
    <w:rsid w:val="00A232EF"/>
    <w:rsid w:val="00A2369D"/>
    <w:rsid w:val="00A2370F"/>
    <w:rsid w:val="00A23A35"/>
    <w:rsid w:val="00A23D9A"/>
    <w:rsid w:val="00A256EF"/>
    <w:rsid w:val="00A2749A"/>
    <w:rsid w:val="00A27AD4"/>
    <w:rsid w:val="00A30B05"/>
    <w:rsid w:val="00A316CD"/>
    <w:rsid w:val="00A32349"/>
    <w:rsid w:val="00A3272F"/>
    <w:rsid w:val="00A33CBA"/>
    <w:rsid w:val="00A34B17"/>
    <w:rsid w:val="00A35263"/>
    <w:rsid w:val="00A361AC"/>
    <w:rsid w:val="00A3629B"/>
    <w:rsid w:val="00A36698"/>
    <w:rsid w:val="00A36A4B"/>
    <w:rsid w:val="00A37050"/>
    <w:rsid w:val="00A37551"/>
    <w:rsid w:val="00A37572"/>
    <w:rsid w:val="00A3759C"/>
    <w:rsid w:val="00A37F7A"/>
    <w:rsid w:val="00A408FB"/>
    <w:rsid w:val="00A41158"/>
    <w:rsid w:val="00A42A2D"/>
    <w:rsid w:val="00A432E6"/>
    <w:rsid w:val="00A434F5"/>
    <w:rsid w:val="00A4408B"/>
    <w:rsid w:val="00A449F0"/>
    <w:rsid w:val="00A45037"/>
    <w:rsid w:val="00A456C5"/>
    <w:rsid w:val="00A45A09"/>
    <w:rsid w:val="00A47B10"/>
    <w:rsid w:val="00A508B1"/>
    <w:rsid w:val="00A50AB0"/>
    <w:rsid w:val="00A50B5C"/>
    <w:rsid w:val="00A512AD"/>
    <w:rsid w:val="00A517D5"/>
    <w:rsid w:val="00A5190E"/>
    <w:rsid w:val="00A52934"/>
    <w:rsid w:val="00A53247"/>
    <w:rsid w:val="00A53A13"/>
    <w:rsid w:val="00A53B0C"/>
    <w:rsid w:val="00A53CF5"/>
    <w:rsid w:val="00A54658"/>
    <w:rsid w:val="00A55A9C"/>
    <w:rsid w:val="00A60CB2"/>
    <w:rsid w:val="00A6250E"/>
    <w:rsid w:val="00A627C6"/>
    <w:rsid w:val="00A62EEC"/>
    <w:rsid w:val="00A631B2"/>
    <w:rsid w:val="00A63BC5"/>
    <w:rsid w:val="00A6491D"/>
    <w:rsid w:val="00A65286"/>
    <w:rsid w:val="00A653C2"/>
    <w:rsid w:val="00A65A00"/>
    <w:rsid w:val="00A67A17"/>
    <w:rsid w:val="00A70F2F"/>
    <w:rsid w:val="00A7135D"/>
    <w:rsid w:val="00A7137A"/>
    <w:rsid w:val="00A7232F"/>
    <w:rsid w:val="00A738F4"/>
    <w:rsid w:val="00A741BF"/>
    <w:rsid w:val="00A76436"/>
    <w:rsid w:val="00A765B6"/>
    <w:rsid w:val="00A767F0"/>
    <w:rsid w:val="00A76E06"/>
    <w:rsid w:val="00A772B8"/>
    <w:rsid w:val="00A7737D"/>
    <w:rsid w:val="00A77BB7"/>
    <w:rsid w:val="00A77D87"/>
    <w:rsid w:val="00A77F0E"/>
    <w:rsid w:val="00A77F3D"/>
    <w:rsid w:val="00A80C7A"/>
    <w:rsid w:val="00A80EC9"/>
    <w:rsid w:val="00A8147F"/>
    <w:rsid w:val="00A81492"/>
    <w:rsid w:val="00A815C8"/>
    <w:rsid w:val="00A83475"/>
    <w:rsid w:val="00A84171"/>
    <w:rsid w:val="00A84DA9"/>
    <w:rsid w:val="00A84E14"/>
    <w:rsid w:val="00A85057"/>
    <w:rsid w:val="00A853EA"/>
    <w:rsid w:val="00A85F6C"/>
    <w:rsid w:val="00A86479"/>
    <w:rsid w:val="00A86E12"/>
    <w:rsid w:val="00A8755A"/>
    <w:rsid w:val="00A90B3F"/>
    <w:rsid w:val="00A914A7"/>
    <w:rsid w:val="00A916BB"/>
    <w:rsid w:val="00A91BBC"/>
    <w:rsid w:val="00A92731"/>
    <w:rsid w:val="00A9276E"/>
    <w:rsid w:val="00A9316A"/>
    <w:rsid w:val="00A94B1B"/>
    <w:rsid w:val="00A95247"/>
    <w:rsid w:val="00A962DA"/>
    <w:rsid w:val="00A963B7"/>
    <w:rsid w:val="00A96886"/>
    <w:rsid w:val="00A9710E"/>
    <w:rsid w:val="00AA02E7"/>
    <w:rsid w:val="00AA1C3C"/>
    <w:rsid w:val="00AA1D9B"/>
    <w:rsid w:val="00AA1DDC"/>
    <w:rsid w:val="00AA2853"/>
    <w:rsid w:val="00AA335A"/>
    <w:rsid w:val="00AA4635"/>
    <w:rsid w:val="00AA6150"/>
    <w:rsid w:val="00AA63C3"/>
    <w:rsid w:val="00AA64DF"/>
    <w:rsid w:val="00AA7C66"/>
    <w:rsid w:val="00AB04F9"/>
    <w:rsid w:val="00AB0FB8"/>
    <w:rsid w:val="00AB13F0"/>
    <w:rsid w:val="00AB2086"/>
    <w:rsid w:val="00AB311D"/>
    <w:rsid w:val="00AB450C"/>
    <w:rsid w:val="00AB450D"/>
    <w:rsid w:val="00AB463C"/>
    <w:rsid w:val="00AB4790"/>
    <w:rsid w:val="00AB48A5"/>
    <w:rsid w:val="00AB57FD"/>
    <w:rsid w:val="00AB6B59"/>
    <w:rsid w:val="00AB6CED"/>
    <w:rsid w:val="00AB73B4"/>
    <w:rsid w:val="00AB7F25"/>
    <w:rsid w:val="00AC0624"/>
    <w:rsid w:val="00AC0692"/>
    <w:rsid w:val="00AC0977"/>
    <w:rsid w:val="00AC0C15"/>
    <w:rsid w:val="00AC2454"/>
    <w:rsid w:val="00AC27A6"/>
    <w:rsid w:val="00AC3B8E"/>
    <w:rsid w:val="00AC47F7"/>
    <w:rsid w:val="00AC4C37"/>
    <w:rsid w:val="00AC4E76"/>
    <w:rsid w:val="00AC54AB"/>
    <w:rsid w:val="00AC67F0"/>
    <w:rsid w:val="00AC7640"/>
    <w:rsid w:val="00AD003E"/>
    <w:rsid w:val="00AD0A28"/>
    <w:rsid w:val="00AD0D73"/>
    <w:rsid w:val="00AD16BC"/>
    <w:rsid w:val="00AD1BA1"/>
    <w:rsid w:val="00AD2CE2"/>
    <w:rsid w:val="00AD2FE8"/>
    <w:rsid w:val="00AD3B16"/>
    <w:rsid w:val="00AD45AC"/>
    <w:rsid w:val="00AD475D"/>
    <w:rsid w:val="00AD4B21"/>
    <w:rsid w:val="00AD4ED2"/>
    <w:rsid w:val="00AD5A5E"/>
    <w:rsid w:val="00AD5E70"/>
    <w:rsid w:val="00AD5F43"/>
    <w:rsid w:val="00AD6417"/>
    <w:rsid w:val="00AD69BC"/>
    <w:rsid w:val="00AD6CFE"/>
    <w:rsid w:val="00AD7223"/>
    <w:rsid w:val="00AD72F3"/>
    <w:rsid w:val="00AD74A7"/>
    <w:rsid w:val="00AD7CDD"/>
    <w:rsid w:val="00AE0017"/>
    <w:rsid w:val="00AE0103"/>
    <w:rsid w:val="00AE0BC5"/>
    <w:rsid w:val="00AE1BEF"/>
    <w:rsid w:val="00AE1D88"/>
    <w:rsid w:val="00AE21A2"/>
    <w:rsid w:val="00AE2370"/>
    <w:rsid w:val="00AE2706"/>
    <w:rsid w:val="00AE306F"/>
    <w:rsid w:val="00AE3A88"/>
    <w:rsid w:val="00AE4F0D"/>
    <w:rsid w:val="00AE54CE"/>
    <w:rsid w:val="00AE5698"/>
    <w:rsid w:val="00AE60CB"/>
    <w:rsid w:val="00AF005C"/>
    <w:rsid w:val="00AF0938"/>
    <w:rsid w:val="00AF1335"/>
    <w:rsid w:val="00AF1851"/>
    <w:rsid w:val="00AF2235"/>
    <w:rsid w:val="00AF2276"/>
    <w:rsid w:val="00AF2E16"/>
    <w:rsid w:val="00AF3889"/>
    <w:rsid w:val="00AF4C51"/>
    <w:rsid w:val="00AF62BA"/>
    <w:rsid w:val="00AF7254"/>
    <w:rsid w:val="00B00B89"/>
    <w:rsid w:val="00B00CE3"/>
    <w:rsid w:val="00B01161"/>
    <w:rsid w:val="00B01669"/>
    <w:rsid w:val="00B018E0"/>
    <w:rsid w:val="00B02263"/>
    <w:rsid w:val="00B0290A"/>
    <w:rsid w:val="00B02ECA"/>
    <w:rsid w:val="00B04264"/>
    <w:rsid w:val="00B057EF"/>
    <w:rsid w:val="00B05F8F"/>
    <w:rsid w:val="00B0601D"/>
    <w:rsid w:val="00B06093"/>
    <w:rsid w:val="00B061E7"/>
    <w:rsid w:val="00B068C6"/>
    <w:rsid w:val="00B06CC5"/>
    <w:rsid w:val="00B06EC4"/>
    <w:rsid w:val="00B0735F"/>
    <w:rsid w:val="00B07651"/>
    <w:rsid w:val="00B10024"/>
    <w:rsid w:val="00B1056B"/>
    <w:rsid w:val="00B10910"/>
    <w:rsid w:val="00B10E24"/>
    <w:rsid w:val="00B11031"/>
    <w:rsid w:val="00B1147E"/>
    <w:rsid w:val="00B116ED"/>
    <w:rsid w:val="00B134B0"/>
    <w:rsid w:val="00B13F07"/>
    <w:rsid w:val="00B15391"/>
    <w:rsid w:val="00B17615"/>
    <w:rsid w:val="00B1797B"/>
    <w:rsid w:val="00B2076C"/>
    <w:rsid w:val="00B2145E"/>
    <w:rsid w:val="00B2215D"/>
    <w:rsid w:val="00B2241B"/>
    <w:rsid w:val="00B22682"/>
    <w:rsid w:val="00B23057"/>
    <w:rsid w:val="00B23998"/>
    <w:rsid w:val="00B23C3A"/>
    <w:rsid w:val="00B245C0"/>
    <w:rsid w:val="00B24797"/>
    <w:rsid w:val="00B24AEA"/>
    <w:rsid w:val="00B2579D"/>
    <w:rsid w:val="00B25E0C"/>
    <w:rsid w:val="00B2673B"/>
    <w:rsid w:val="00B26F40"/>
    <w:rsid w:val="00B2721C"/>
    <w:rsid w:val="00B27EAA"/>
    <w:rsid w:val="00B304A4"/>
    <w:rsid w:val="00B3083F"/>
    <w:rsid w:val="00B310A7"/>
    <w:rsid w:val="00B31926"/>
    <w:rsid w:val="00B31A85"/>
    <w:rsid w:val="00B31D08"/>
    <w:rsid w:val="00B329AB"/>
    <w:rsid w:val="00B33A8F"/>
    <w:rsid w:val="00B3484D"/>
    <w:rsid w:val="00B35084"/>
    <w:rsid w:val="00B35F6F"/>
    <w:rsid w:val="00B360F3"/>
    <w:rsid w:val="00B36128"/>
    <w:rsid w:val="00B36FB1"/>
    <w:rsid w:val="00B37FFC"/>
    <w:rsid w:val="00B400DF"/>
    <w:rsid w:val="00B4029A"/>
    <w:rsid w:val="00B40A57"/>
    <w:rsid w:val="00B425B0"/>
    <w:rsid w:val="00B42A41"/>
    <w:rsid w:val="00B4472C"/>
    <w:rsid w:val="00B44E25"/>
    <w:rsid w:val="00B45178"/>
    <w:rsid w:val="00B459C0"/>
    <w:rsid w:val="00B46088"/>
    <w:rsid w:val="00B46601"/>
    <w:rsid w:val="00B46D0D"/>
    <w:rsid w:val="00B46D95"/>
    <w:rsid w:val="00B470F1"/>
    <w:rsid w:val="00B47574"/>
    <w:rsid w:val="00B47614"/>
    <w:rsid w:val="00B47900"/>
    <w:rsid w:val="00B50A71"/>
    <w:rsid w:val="00B5106C"/>
    <w:rsid w:val="00B512D2"/>
    <w:rsid w:val="00B518BE"/>
    <w:rsid w:val="00B54709"/>
    <w:rsid w:val="00B55261"/>
    <w:rsid w:val="00B55473"/>
    <w:rsid w:val="00B5591D"/>
    <w:rsid w:val="00B55C95"/>
    <w:rsid w:val="00B56E2C"/>
    <w:rsid w:val="00B572B5"/>
    <w:rsid w:val="00B57925"/>
    <w:rsid w:val="00B57BBB"/>
    <w:rsid w:val="00B61A51"/>
    <w:rsid w:val="00B61CED"/>
    <w:rsid w:val="00B623D5"/>
    <w:rsid w:val="00B626B1"/>
    <w:rsid w:val="00B63A9B"/>
    <w:rsid w:val="00B656D2"/>
    <w:rsid w:val="00B6673D"/>
    <w:rsid w:val="00B67069"/>
    <w:rsid w:val="00B67336"/>
    <w:rsid w:val="00B67DCA"/>
    <w:rsid w:val="00B70BA0"/>
    <w:rsid w:val="00B71A05"/>
    <w:rsid w:val="00B7219F"/>
    <w:rsid w:val="00B72E09"/>
    <w:rsid w:val="00B73421"/>
    <w:rsid w:val="00B73DB1"/>
    <w:rsid w:val="00B741BD"/>
    <w:rsid w:val="00B7503F"/>
    <w:rsid w:val="00B750E3"/>
    <w:rsid w:val="00B75963"/>
    <w:rsid w:val="00B75A22"/>
    <w:rsid w:val="00B76BFF"/>
    <w:rsid w:val="00B7722C"/>
    <w:rsid w:val="00B77D85"/>
    <w:rsid w:val="00B8011D"/>
    <w:rsid w:val="00B81BFA"/>
    <w:rsid w:val="00B82048"/>
    <w:rsid w:val="00B827F4"/>
    <w:rsid w:val="00B82DA6"/>
    <w:rsid w:val="00B83F6D"/>
    <w:rsid w:val="00B84F61"/>
    <w:rsid w:val="00B85B23"/>
    <w:rsid w:val="00B85D04"/>
    <w:rsid w:val="00B86B03"/>
    <w:rsid w:val="00B86DAC"/>
    <w:rsid w:val="00B86F89"/>
    <w:rsid w:val="00B871BD"/>
    <w:rsid w:val="00B87CE7"/>
    <w:rsid w:val="00B90963"/>
    <w:rsid w:val="00B90B2C"/>
    <w:rsid w:val="00B90F48"/>
    <w:rsid w:val="00B9174F"/>
    <w:rsid w:val="00B92767"/>
    <w:rsid w:val="00B932F9"/>
    <w:rsid w:val="00B93FCC"/>
    <w:rsid w:val="00B94C6A"/>
    <w:rsid w:val="00B96911"/>
    <w:rsid w:val="00B96EF0"/>
    <w:rsid w:val="00B977CA"/>
    <w:rsid w:val="00BA05EE"/>
    <w:rsid w:val="00BA0C55"/>
    <w:rsid w:val="00BA1082"/>
    <w:rsid w:val="00BA1132"/>
    <w:rsid w:val="00BA179C"/>
    <w:rsid w:val="00BA1BF2"/>
    <w:rsid w:val="00BA229D"/>
    <w:rsid w:val="00BA3F53"/>
    <w:rsid w:val="00BA4028"/>
    <w:rsid w:val="00BA50AD"/>
    <w:rsid w:val="00BA580E"/>
    <w:rsid w:val="00BA5822"/>
    <w:rsid w:val="00BA62FF"/>
    <w:rsid w:val="00BB181F"/>
    <w:rsid w:val="00BB3DF0"/>
    <w:rsid w:val="00BB4274"/>
    <w:rsid w:val="00BB579C"/>
    <w:rsid w:val="00BB5DC5"/>
    <w:rsid w:val="00BB6A10"/>
    <w:rsid w:val="00BB70D6"/>
    <w:rsid w:val="00BC0615"/>
    <w:rsid w:val="00BC0AFC"/>
    <w:rsid w:val="00BC11FC"/>
    <w:rsid w:val="00BC17E5"/>
    <w:rsid w:val="00BC2579"/>
    <w:rsid w:val="00BC40E8"/>
    <w:rsid w:val="00BC42CD"/>
    <w:rsid w:val="00BC4433"/>
    <w:rsid w:val="00BC4954"/>
    <w:rsid w:val="00BC4FDD"/>
    <w:rsid w:val="00BC5241"/>
    <w:rsid w:val="00BC558C"/>
    <w:rsid w:val="00BC5728"/>
    <w:rsid w:val="00BC6739"/>
    <w:rsid w:val="00BC6C4A"/>
    <w:rsid w:val="00BC7513"/>
    <w:rsid w:val="00BC7F6A"/>
    <w:rsid w:val="00BD00D9"/>
    <w:rsid w:val="00BD0148"/>
    <w:rsid w:val="00BD02DD"/>
    <w:rsid w:val="00BD06D8"/>
    <w:rsid w:val="00BD2060"/>
    <w:rsid w:val="00BD2551"/>
    <w:rsid w:val="00BD292D"/>
    <w:rsid w:val="00BD35D4"/>
    <w:rsid w:val="00BD4ED0"/>
    <w:rsid w:val="00BD525C"/>
    <w:rsid w:val="00BD5D38"/>
    <w:rsid w:val="00BD6726"/>
    <w:rsid w:val="00BD752E"/>
    <w:rsid w:val="00BD7569"/>
    <w:rsid w:val="00BD75AD"/>
    <w:rsid w:val="00BD7E42"/>
    <w:rsid w:val="00BE07DA"/>
    <w:rsid w:val="00BE195B"/>
    <w:rsid w:val="00BE2235"/>
    <w:rsid w:val="00BE2345"/>
    <w:rsid w:val="00BE2640"/>
    <w:rsid w:val="00BE2697"/>
    <w:rsid w:val="00BE2F3C"/>
    <w:rsid w:val="00BE30BC"/>
    <w:rsid w:val="00BE31CA"/>
    <w:rsid w:val="00BE43B1"/>
    <w:rsid w:val="00BE4726"/>
    <w:rsid w:val="00BE4B41"/>
    <w:rsid w:val="00BE502E"/>
    <w:rsid w:val="00BE5D6B"/>
    <w:rsid w:val="00BE6661"/>
    <w:rsid w:val="00BE68F2"/>
    <w:rsid w:val="00BE6CB1"/>
    <w:rsid w:val="00BE70D4"/>
    <w:rsid w:val="00BE70D6"/>
    <w:rsid w:val="00BE73C7"/>
    <w:rsid w:val="00BE7E4C"/>
    <w:rsid w:val="00BF0CFB"/>
    <w:rsid w:val="00BF13D1"/>
    <w:rsid w:val="00BF1801"/>
    <w:rsid w:val="00BF1DBD"/>
    <w:rsid w:val="00BF25F1"/>
    <w:rsid w:val="00BF31F5"/>
    <w:rsid w:val="00BF4A70"/>
    <w:rsid w:val="00BF4A7E"/>
    <w:rsid w:val="00BF5D45"/>
    <w:rsid w:val="00BF5E0F"/>
    <w:rsid w:val="00BF6B0D"/>
    <w:rsid w:val="00BF6B31"/>
    <w:rsid w:val="00C003E2"/>
    <w:rsid w:val="00C00A91"/>
    <w:rsid w:val="00C00F0C"/>
    <w:rsid w:val="00C0105A"/>
    <w:rsid w:val="00C01561"/>
    <w:rsid w:val="00C01D24"/>
    <w:rsid w:val="00C01FC7"/>
    <w:rsid w:val="00C0270A"/>
    <w:rsid w:val="00C04A93"/>
    <w:rsid w:val="00C04EC8"/>
    <w:rsid w:val="00C052A4"/>
    <w:rsid w:val="00C0607C"/>
    <w:rsid w:val="00C069E4"/>
    <w:rsid w:val="00C06BF6"/>
    <w:rsid w:val="00C06D88"/>
    <w:rsid w:val="00C073B7"/>
    <w:rsid w:val="00C07663"/>
    <w:rsid w:val="00C10378"/>
    <w:rsid w:val="00C10D62"/>
    <w:rsid w:val="00C12582"/>
    <w:rsid w:val="00C12882"/>
    <w:rsid w:val="00C12EA7"/>
    <w:rsid w:val="00C13252"/>
    <w:rsid w:val="00C1333C"/>
    <w:rsid w:val="00C153A8"/>
    <w:rsid w:val="00C155EC"/>
    <w:rsid w:val="00C179AB"/>
    <w:rsid w:val="00C20A0B"/>
    <w:rsid w:val="00C21725"/>
    <w:rsid w:val="00C24143"/>
    <w:rsid w:val="00C25092"/>
    <w:rsid w:val="00C253CB"/>
    <w:rsid w:val="00C27239"/>
    <w:rsid w:val="00C27735"/>
    <w:rsid w:val="00C3084E"/>
    <w:rsid w:val="00C30CFD"/>
    <w:rsid w:val="00C31379"/>
    <w:rsid w:val="00C3178E"/>
    <w:rsid w:val="00C319E1"/>
    <w:rsid w:val="00C3503F"/>
    <w:rsid w:val="00C3594E"/>
    <w:rsid w:val="00C362A2"/>
    <w:rsid w:val="00C379B7"/>
    <w:rsid w:val="00C37C37"/>
    <w:rsid w:val="00C41BE7"/>
    <w:rsid w:val="00C4211F"/>
    <w:rsid w:val="00C423D7"/>
    <w:rsid w:val="00C4333A"/>
    <w:rsid w:val="00C43E2A"/>
    <w:rsid w:val="00C441B5"/>
    <w:rsid w:val="00C4477A"/>
    <w:rsid w:val="00C44D34"/>
    <w:rsid w:val="00C4654B"/>
    <w:rsid w:val="00C46694"/>
    <w:rsid w:val="00C470DC"/>
    <w:rsid w:val="00C510F1"/>
    <w:rsid w:val="00C515C3"/>
    <w:rsid w:val="00C52455"/>
    <w:rsid w:val="00C5336F"/>
    <w:rsid w:val="00C549EE"/>
    <w:rsid w:val="00C55E7F"/>
    <w:rsid w:val="00C55FCA"/>
    <w:rsid w:val="00C56125"/>
    <w:rsid w:val="00C561E0"/>
    <w:rsid w:val="00C56766"/>
    <w:rsid w:val="00C56853"/>
    <w:rsid w:val="00C56C3D"/>
    <w:rsid w:val="00C5732E"/>
    <w:rsid w:val="00C57626"/>
    <w:rsid w:val="00C577B9"/>
    <w:rsid w:val="00C57B1F"/>
    <w:rsid w:val="00C6065A"/>
    <w:rsid w:val="00C60846"/>
    <w:rsid w:val="00C621FE"/>
    <w:rsid w:val="00C629CA"/>
    <w:rsid w:val="00C62A81"/>
    <w:rsid w:val="00C62E57"/>
    <w:rsid w:val="00C6361C"/>
    <w:rsid w:val="00C6366F"/>
    <w:rsid w:val="00C648B8"/>
    <w:rsid w:val="00C64C00"/>
    <w:rsid w:val="00C65787"/>
    <w:rsid w:val="00C66D1D"/>
    <w:rsid w:val="00C66E3A"/>
    <w:rsid w:val="00C67C9A"/>
    <w:rsid w:val="00C73244"/>
    <w:rsid w:val="00C74268"/>
    <w:rsid w:val="00C747A1"/>
    <w:rsid w:val="00C75285"/>
    <w:rsid w:val="00C7568B"/>
    <w:rsid w:val="00C75802"/>
    <w:rsid w:val="00C760C2"/>
    <w:rsid w:val="00C76759"/>
    <w:rsid w:val="00C76BDF"/>
    <w:rsid w:val="00C7705F"/>
    <w:rsid w:val="00C77B4C"/>
    <w:rsid w:val="00C80475"/>
    <w:rsid w:val="00C80560"/>
    <w:rsid w:val="00C83BE4"/>
    <w:rsid w:val="00C83FD3"/>
    <w:rsid w:val="00C8424A"/>
    <w:rsid w:val="00C84875"/>
    <w:rsid w:val="00C85147"/>
    <w:rsid w:val="00C858BC"/>
    <w:rsid w:val="00C85B50"/>
    <w:rsid w:val="00C85EB7"/>
    <w:rsid w:val="00C86396"/>
    <w:rsid w:val="00C86AC7"/>
    <w:rsid w:val="00C87E0B"/>
    <w:rsid w:val="00C90076"/>
    <w:rsid w:val="00C9057C"/>
    <w:rsid w:val="00C90AE2"/>
    <w:rsid w:val="00C90F4F"/>
    <w:rsid w:val="00C910D7"/>
    <w:rsid w:val="00C91217"/>
    <w:rsid w:val="00C913C1"/>
    <w:rsid w:val="00C91567"/>
    <w:rsid w:val="00C92226"/>
    <w:rsid w:val="00C926FF"/>
    <w:rsid w:val="00C92BF2"/>
    <w:rsid w:val="00C932CF"/>
    <w:rsid w:val="00C935C9"/>
    <w:rsid w:val="00C9385B"/>
    <w:rsid w:val="00C94802"/>
    <w:rsid w:val="00C94F96"/>
    <w:rsid w:val="00C95C33"/>
    <w:rsid w:val="00C95C49"/>
    <w:rsid w:val="00C95F35"/>
    <w:rsid w:val="00C96656"/>
    <w:rsid w:val="00C972F4"/>
    <w:rsid w:val="00C975C2"/>
    <w:rsid w:val="00C97891"/>
    <w:rsid w:val="00C97A44"/>
    <w:rsid w:val="00C97D0A"/>
    <w:rsid w:val="00CA0E5E"/>
    <w:rsid w:val="00CA0ED5"/>
    <w:rsid w:val="00CA2F8F"/>
    <w:rsid w:val="00CA33E5"/>
    <w:rsid w:val="00CA3F68"/>
    <w:rsid w:val="00CA40A2"/>
    <w:rsid w:val="00CA4C33"/>
    <w:rsid w:val="00CA54D2"/>
    <w:rsid w:val="00CA5CED"/>
    <w:rsid w:val="00CA62A6"/>
    <w:rsid w:val="00CA73A7"/>
    <w:rsid w:val="00CA79FA"/>
    <w:rsid w:val="00CA7B4D"/>
    <w:rsid w:val="00CB06D1"/>
    <w:rsid w:val="00CB13C7"/>
    <w:rsid w:val="00CB160C"/>
    <w:rsid w:val="00CB3332"/>
    <w:rsid w:val="00CB5D06"/>
    <w:rsid w:val="00CB7682"/>
    <w:rsid w:val="00CB7AF8"/>
    <w:rsid w:val="00CC0281"/>
    <w:rsid w:val="00CC086E"/>
    <w:rsid w:val="00CC0C09"/>
    <w:rsid w:val="00CC1485"/>
    <w:rsid w:val="00CC22B7"/>
    <w:rsid w:val="00CC23A0"/>
    <w:rsid w:val="00CC3DFD"/>
    <w:rsid w:val="00CC55C7"/>
    <w:rsid w:val="00CC5DA6"/>
    <w:rsid w:val="00CC6B9A"/>
    <w:rsid w:val="00CC6B9C"/>
    <w:rsid w:val="00CC6CC7"/>
    <w:rsid w:val="00CC700D"/>
    <w:rsid w:val="00CC7D43"/>
    <w:rsid w:val="00CC7FA1"/>
    <w:rsid w:val="00CD05F8"/>
    <w:rsid w:val="00CD0C9D"/>
    <w:rsid w:val="00CD10F5"/>
    <w:rsid w:val="00CD1F42"/>
    <w:rsid w:val="00CD1F8E"/>
    <w:rsid w:val="00CD2216"/>
    <w:rsid w:val="00CD27C9"/>
    <w:rsid w:val="00CD392E"/>
    <w:rsid w:val="00CD61C9"/>
    <w:rsid w:val="00CD6C0F"/>
    <w:rsid w:val="00CD77A5"/>
    <w:rsid w:val="00CE0489"/>
    <w:rsid w:val="00CE09BB"/>
    <w:rsid w:val="00CE0DBD"/>
    <w:rsid w:val="00CE24AE"/>
    <w:rsid w:val="00CE267A"/>
    <w:rsid w:val="00CE2791"/>
    <w:rsid w:val="00CE2B28"/>
    <w:rsid w:val="00CE48FC"/>
    <w:rsid w:val="00CE4DA1"/>
    <w:rsid w:val="00CE5CEA"/>
    <w:rsid w:val="00CE616A"/>
    <w:rsid w:val="00CE6B0C"/>
    <w:rsid w:val="00CE7F08"/>
    <w:rsid w:val="00CF07FB"/>
    <w:rsid w:val="00CF0B38"/>
    <w:rsid w:val="00CF16E0"/>
    <w:rsid w:val="00CF25B2"/>
    <w:rsid w:val="00CF2880"/>
    <w:rsid w:val="00CF3D3D"/>
    <w:rsid w:val="00CF519C"/>
    <w:rsid w:val="00CF5681"/>
    <w:rsid w:val="00CF57B5"/>
    <w:rsid w:val="00CF6198"/>
    <w:rsid w:val="00CF727F"/>
    <w:rsid w:val="00D00247"/>
    <w:rsid w:val="00D01DDC"/>
    <w:rsid w:val="00D02A36"/>
    <w:rsid w:val="00D031DC"/>
    <w:rsid w:val="00D03F0A"/>
    <w:rsid w:val="00D042D3"/>
    <w:rsid w:val="00D048C6"/>
    <w:rsid w:val="00D04F21"/>
    <w:rsid w:val="00D05474"/>
    <w:rsid w:val="00D05B3F"/>
    <w:rsid w:val="00D0630A"/>
    <w:rsid w:val="00D104EB"/>
    <w:rsid w:val="00D10B85"/>
    <w:rsid w:val="00D10BCA"/>
    <w:rsid w:val="00D10D07"/>
    <w:rsid w:val="00D1101D"/>
    <w:rsid w:val="00D1104B"/>
    <w:rsid w:val="00D11892"/>
    <w:rsid w:val="00D12656"/>
    <w:rsid w:val="00D128D9"/>
    <w:rsid w:val="00D12A1A"/>
    <w:rsid w:val="00D1466D"/>
    <w:rsid w:val="00D1508E"/>
    <w:rsid w:val="00D150C1"/>
    <w:rsid w:val="00D15554"/>
    <w:rsid w:val="00D15E77"/>
    <w:rsid w:val="00D2014B"/>
    <w:rsid w:val="00D21688"/>
    <w:rsid w:val="00D21D04"/>
    <w:rsid w:val="00D22424"/>
    <w:rsid w:val="00D22569"/>
    <w:rsid w:val="00D23633"/>
    <w:rsid w:val="00D25B89"/>
    <w:rsid w:val="00D26872"/>
    <w:rsid w:val="00D26E18"/>
    <w:rsid w:val="00D27026"/>
    <w:rsid w:val="00D278EC"/>
    <w:rsid w:val="00D32C2D"/>
    <w:rsid w:val="00D32E22"/>
    <w:rsid w:val="00D32FFB"/>
    <w:rsid w:val="00D3382E"/>
    <w:rsid w:val="00D341E9"/>
    <w:rsid w:val="00D34AA3"/>
    <w:rsid w:val="00D35149"/>
    <w:rsid w:val="00D3533F"/>
    <w:rsid w:val="00D35812"/>
    <w:rsid w:val="00D35AF2"/>
    <w:rsid w:val="00D35BED"/>
    <w:rsid w:val="00D3608B"/>
    <w:rsid w:val="00D378E3"/>
    <w:rsid w:val="00D41027"/>
    <w:rsid w:val="00D411C1"/>
    <w:rsid w:val="00D41D2D"/>
    <w:rsid w:val="00D41F3F"/>
    <w:rsid w:val="00D42275"/>
    <w:rsid w:val="00D42567"/>
    <w:rsid w:val="00D42D92"/>
    <w:rsid w:val="00D43021"/>
    <w:rsid w:val="00D44183"/>
    <w:rsid w:val="00D44396"/>
    <w:rsid w:val="00D46CC7"/>
    <w:rsid w:val="00D47204"/>
    <w:rsid w:val="00D47CAC"/>
    <w:rsid w:val="00D5015C"/>
    <w:rsid w:val="00D506D9"/>
    <w:rsid w:val="00D50805"/>
    <w:rsid w:val="00D50D2C"/>
    <w:rsid w:val="00D51D19"/>
    <w:rsid w:val="00D52273"/>
    <w:rsid w:val="00D5375E"/>
    <w:rsid w:val="00D54644"/>
    <w:rsid w:val="00D54EA6"/>
    <w:rsid w:val="00D566A3"/>
    <w:rsid w:val="00D568B8"/>
    <w:rsid w:val="00D606DF"/>
    <w:rsid w:val="00D614EB"/>
    <w:rsid w:val="00D61758"/>
    <w:rsid w:val="00D61C14"/>
    <w:rsid w:val="00D627A6"/>
    <w:rsid w:val="00D654D2"/>
    <w:rsid w:val="00D66CE8"/>
    <w:rsid w:val="00D67644"/>
    <w:rsid w:val="00D67724"/>
    <w:rsid w:val="00D67BF0"/>
    <w:rsid w:val="00D7012C"/>
    <w:rsid w:val="00D70BBA"/>
    <w:rsid w:val="00D70CBA"/>
    <w:rsid w:val="00D7139E"/>
    <w:rsid w:val="00D721F3"/>
    <w:rsid w:val="00D722BF"/>
    <w:rsid w:val="00D72CF4"/>
    <w:rsid w:val="00D7352A"/>
    <w:rsid w:val="00D73BD7"/>
    <w:rsid w:val="00D73ED8"/>
    <w:rsid w:val="00D74F91"/>
    <w:rsid w:val="00D75F24"/>
    <w:rsid w:val="00D77558"/>
    <w:rsid w:val="00D80074"/>
    <w:rsid w:val="00D80475"/>
    <w:rsid w:val="00D80F0D"/>
    <w:rsid w:val="00D82BA3"/>
    <w:rsid w:val="00D8333D"/>
    <w:rsid w:val="00D83E7D"/>
    <w:rsid w:val="00D843A3"/>
    <w:rsid w:val="00D84FA0"/>
    <w:rsid w:val="00D853F5"/>
    <w:rsid w:val="00D854D9"/>
    <w:rsid w:val="00D870A5"/>
    <w:rsid w:val="00D87303"/>
    <w:rsid w:val="00D87A7A"/>
    <w:rsid w:val="00D87AD3"/>
    <w:rsid w:val="00D87D88"/>
    <w:rsid w:val="00D90D94"/>
    <w:rsid w:val="00D91860"/>
    <w:rsid w:val="00D91C86"/>
    <w:rsid w:val="00D927EA"/>
    <w:rsid w:val="00D93350"/>
    <w:rsid w:val="00D93CD3"/>
    <w:rsid w:val="00D94677"/>
    <w:rsid w:val="00D9552C"/>
    <w:rsid w:val="00D957DB"/>
    <w:rsid w:val="00D959A1"/>
    <w:rsid w:val="00D95F91"/>
    <w:rsid w:val="00D97FB7"/>
    <w:rsid w:val="00DA00BD"/>
    <w:rsid w:val="00DA0436"/>
    <w:rsid w:val="00DA2815"/>
    <w:rsid w:val="00DA3224"/>
    <w:rsid w:val="00DA3883"/>
    <w:rsid w:val="00DA3E15"/>
    <w:rsid w:val="00DA40C3"/>
    <w:rsid w:val="00DA474A"/>
    <w:rsid w:val="00DA681C"/>
    <w:rsid w:val="00DA690A"/>
    <w:rsid w:val="00DA6918"/>
    <w:rsid w:val="00DA6EC4"/>
    <w:rsid w:val="00DA70C5"/>
    <w:rsid w:val="00DA75A3"/>
    <w:rsid w:val="00DA7959"/>
    <w:rsid w:val="00DA7EA2"/>
    <w:rsid w:val="00DB0132"/>
    <w:rsid w:val="00DB067C"/>
    <w:rsid w:val="00DB08C2"/>
    <w:rsid w:val="00DB0D09"/>
    <w:rsid w:val="00DB1F7E"/>
    <w:rsid w:val="00DB2573"/>
    <w:rsid w:val="00DB2C27"/>
    <w:rsid w:val="00DB2D73"/>
    <w:rsid w:val="00DB2E09"/>
    <w:rsid w:val="00DB4BEC"/>
    <w:rsid w:val="00DB53BA"/>
    <w:rsid w:val="00DB5CA8"/>
    <w:rsid w:val="00DB6308"/>
    <w:rsid w:val="00DB6887"/>
    <w:rsid w:val="00DB7E42"/>
    <w:rsid w:val="00DC0329"/>
    <w:rsid w:val="00DC0490"/>
    <w:rsid w:val="00DC05C1"/>
    <w:rsid w:val="00DC08CF"/>
    <w:rsid w:val="00DC1B3A"/>
    <w:rsid w:val="00DC4089"/>
    <w:rsid w:val="00DC4A44"/>
    <w:rsid w:val="00DC5B38"/>
    <w:rsid w:val="00DC618E"/>
    <w:rsid w:val="00DC64C3"/>
    <w:rsid w:val="00DC6B60"/>
    <w:rsid w:val="00DC7ABD"/>
    <w:rsid w:val="00DD0B4F"/>
    <w:rsid w:val="00DD242C"/>
    <w:rsid w:val="00DD31C2"/>
    <w:rsid w:val="00DD5DF1"/>
    <w:rsid w:val="00DD6702"/>
    <w:rsid w:val="00DD79FB"/>
    <w:rsid w:val="00DE0F85"/>
    <w:rsid w:val="00DE1CAE"/>
    <w:rsid w:val="00DE2B53"/>
    <w:rsid w:val="00DE2EC7"/>
    <w:rsid w:val="00DE2EEB"/>
    <w:rsid w:val="00DE3635"/>
    <w:rsid w:val="00DE3824"/>
    <w:rsid w:val="00DE396F"/>
    <w:rsid w:val="00DE3F57"/>
    <w:rsid w:val="00DE539D"/>
    <w:rsid w:val="00DE5AC6"/>
    <w:rsid w:val="00DE5BD2"/>
    <w:rsid w:val="00DE614F"/>
    <w:rsid w:val="00DE7369"/>
    <w:rsid w:val="00DF06DE"/>
    <w:rsid w:val="00DF1070"/>
    <w:rsid w:val="00DF1DD9"/>
    <w:rsid w:val="00DF26CD"/>
    <w:rsid w:val="00DF336F"/>
    <w:rsid w:val="00DF358B"/>
    <w:rsid w:val="00DF55DF"/>
    <w:rsid w:val="00DF6D84"/>
    <w:rsid w:val="00DF74D5"/>
    <w:rsid w:val="00DF7593"/>
    <w:rsid w:val="00E000C8"/>
    <w:rsid w:val="00E007F3"/>
    <w:rsid w:val="00E00D31"/>
    <w:rsid w:val="00E028F1"/>
    <w:rsid w:val="00E02B82"/>
    <w:rsid w:val="00E02D1E"/>
    <w:rsid w:val="00E034A4"/>
    <w:rsid w:val="00E0489F"/>
    <w:rsid w:val="00E070D1"/>
    <w:rsid w:val="00E07A4A"/>
    <w:rsid w:val="00E13155"/>
    <w:rsid w:val="00E1342F"/>
    <w:rsid w:val="00E1365B"/>
    <w:rsid w:val="00E13CF7"/>
    <w:rsid w:val="00E13D27"/>
    <w:rsid w:val="00E1533C"/>
    <w:rsid w:val="00E15920"/>
    <w:rsid w:val="00E1676D"/>
    <w:rsid w:val="00E1794B"/>
    <w:rsid w:val="00E17E66"/>
    <w:rsid w:val="00E20D3C"/>
    <w:rsid w:val="00E21DD8"/>
    <w:rsid w:val="00E22FB0"/>
    <w:rsid w:val="00E230E8"/>
    <w:rsid w:val="00E23306"/>
    <w:rsid w:val="00E2402F"/>
    <w:rsid w:val="00E24373"/>
    <w:rsid w:val="00E246BC"/>
    <w:rsid w:val="00E261E3"/>
    <w:rsid w:val="00E26696"/>
    <w:rsid w:val="00E26915"/>
    <w:rsid w:val="00E26D3A"/>
    <w:rsid w:val="00E2734B"/>
    <w:rsid w:val="00E30062"/>
    <w:rsid w:val="00E30076"/>
    <w:rsid w:val="00E30315"/>
    <w:rsid w:val="00E3094F"/>
    <w:rsid w:val="00E30F1F"/>
    <w:rsid w:val="00E31177"/>
    <w:rsid w:val="00E31CC3"/>
    <w:rsid w:val="00E32128"/>
    <w:rsid w:val="00E3276B"/>
    <w:rsid w:val="00E328F8"/>
    <w:rsid w:val="00E32957"/>
    <w:rsid w:val="00E33361"/>
    <w:rsid w:val="00E33393"/>
    <w:rsid w:val="00E336E3"/>
    <w:rsid w:val="00E33B79"/>
    <w:rsid w:val="00E34CAC"/>
    <w:rsid w:val="00E34E70"/>
    <w:rsid w:val="00E35322"/>
    <w:rsid w:val="00E354C3"/>
    <w:rsid w:val="00E362E6"/>
    <w:rsid w:val="00E3657C"/>
    <w:rsid w:val="00E40837"/>
    <w:rsid w:val="00E40E52"/>
    <w:rsid w:val="00E4180F"/>
    <w:rsid w:val="00E434C5"/>
    <w:rsid w:val="00E439FA"/>
    <w:rsid w:val="00E43CEB"/>
    <w:rsid w:val="00E4449D"/>
    <w:rsid w:val="00E444C1"/>
    <w:rsid w:val="00E45BC2"/>
    <w:rsid w:val="00E46556"/>
    <w:rsid w:val="00E47182"/>
    <w:rsid w:val="00E47AC5"/>
    <w:rsid w:val="00E51809"/>
    <w:rsid w:val="00E52962"/>
    <w:rsid w:val="00E52C0D"/>
    <w:rsid w:val="00E530EB"/>
    <w:rsid w:val="00E53A9D"/>
    <w:rsid w:val="00E545EF"/>
    <w:rsid w:val="00E54E09"/>
    <w:rsid w:val="00E552B8"/>
    <w:rsid w:val="00E559EB"/>
    <w:rsid w:val="00E565CD"/>
    <w:rsid w:val="00E578A1"/>
    <w:rsid w:val="00E61E1B"/>
    <w:rsid w:val="00E62C99"/>
    <w:rsid w:val="00E63518"/>
    <w:rsid w:val="00E63636"/>
    <w:rsid w:val="00E63D66"/>
    <w:rsid w:val="00E649ED"/>
    <w:rsid w:val="00E64A4C"/>
    <w:rsid w:val="00E66134"/>
    <w:rsid w:val="00E6701A"/>
    <w:rsid w:val="00E67074"/>
    <w:rsid w:val="00E671D5"/>
    <w:rsid w:val="00E67488"/>
    <w:rsid w:val="00E70280"/>
    <w:rsid w:val="00E70ECC"/>
    <w:rsid w:val="00E72C0A"/>
    <w:rsid w:val="00E737AB"/>
    <w:rsid w:val="00E73800"/>
    <w:rsid w:val="00E75AD8"/>
    <w:rsid w:val="00E75F9E"/>
    <w:rsid w:val="00E76ACD"/>
    <w:rsid w:val="00E809F7"/>
    <w:rsid w:val="00E80C97"/>
    <w:rsid w:val="00E80EB9"/>
    <w:rsid w:val="00E81892"/>
    <w:rsid w:val="00E81E41"/>
    <w:rsid w:val="00E81ECC"/>
    <w:rsid w:val="00E8212D"/>
    <w:rsid w:val="00E8240F"/>
    <w:rsid w:val="00E842B0"/>
    <w:rsid w:val="00E84427"/>
    <w:rsid w:val="00E84B6A"/>
    <w:rsid w:val="00E85116"/>
    <w:rsid w:val="00E8569C"/>
    <w:rsid w:val="00E86566"/>
    <w:rsid w:val="00E8776C"/>
    <w:rsid w:val="00E9073A"/>
    <w:rsid w:val="00E909E8"/>
    <w:rsid w:val="00E913F4"/>
    <w:rsid w:val="00E91552"/>
    <w:rsid w:val="00E9192F"/>
    <w:rsid w:val="00E91AE7"/>
    <w:rsid w:val="00E92186"/>
    <w:rsid w:val="00E930FD"/>
    <w:rsid w:val="00E931BA"/>
    <w:rsid w:val="00E93F8F"/>
    <w:rsid w:val="00E93FB9"/>
    <w:rsid w:val="00E9513B"/>
    <w:rsid w:val="00E955B8"/>
    <w:rsid w:val="00E95BC0"/>
    <w:rsid w:val="00E95D2D"/>
    <w:rsid w:val="00E974B4"/>
    <w:rsid w:val="00EA0FDC"/>
    <w:rsid w:val="00EA10A8"/>
    <w:rsid w:val="00EA2216"/>
    <w:rsid w:val="00EA25DA"/>
    <w:rsid w:val="00EA2A3F"/>
    <w:rsid w:val="00EA6500"/>
    <w:rsid w:val="00EA6742"/>
    <w:rsid w:val="00EA6CC5"/>
    <w:rsid w:val="00EA756A"/>
    <w:rsid w:val="00EB07C2"/>
    <w:rsid w:val="00EB0EDC"/>
    <w:rsid w:val="00EB1022"/>
    <w:rsid w:val="00EB222E"/>
    <w:rsid w:val="00EB24CA"/>
    <w:rsid w:val="00EB25EC"/>
    <w:rsid w:val="00EB3E81"/>
    <w:rsid w:val="00EB65A0"/>
    <w:rsid w:val="00EB7DC1"/>
    <w:rsid w:val="00EC02B7"/>
    <w:rsid w:val="00EC0C5A"/>
    <w:rsid w:val="00EC0DA9"/>
    <w:rsid w:val="00EC13DE"/>
    <w:rsid w:val="00EC4023"/>
    <w:rsid w:val="00EC43ED"/>
    <w:rsid w:val="00EC5578"/>
    <w:rsid w:val="00EC5810"/>
    <w:rsid w:val="00EC6A3A"/>
    <w:rsid w:val="00EC774A"/>
    <w:rsid w:val="00ED045C"/>
    <w:rsid w:val="00ED1538"/>
    <w:rsid w:val="00ED1B15"/>
    <w:rsid w:val="00ED2197"/>
    <w:rsid w:val="00ED27DB"/>
    <w:rsid w:val="00ED3094"/>
    <w:rsid w:val="00ED38DB"/>
    <w:rsid w:val="00ED45DD"/>
    <w:rsid w:val="00ED4988"/>
    <w:rsid w:val="00ED4B31"/>
    <w:rsid w:val="00ED4BC0"/>
    <w:rsid w:val="00ED5F03"/>
    <w:rsid w:val="00ED5F64"/>
    <w:rsid w:val="00ED6348"/>
    <w:rsid w:val="00ED7D2E"/>
    <w:rsid w:val="00EE0618"/>
    <w:rsid w:val="00EE0738"/>
    <w:rsid w:val="00EE1027"/>
    <w:rsid w:val="00EE1250"/>
    <w:rsid w:val="00EE171E"/>
    <w:rsid w:val="00EE1E42"/>
    <w:rsid w:val="00EE2326"/>
    <w:rsid w:val="00EE2790"/>
    <w:rsid w:val="00EE35C7"/>
    <w:rsid w:val="00EE3F3A"/>
    <w:rsid w:val="00EE442A"/>
    <w:rsid w:val="00EE4A47"/>
    <w:rsid w:val="00EE756D"/>
    <w:rsid w:val="00EE7F11"/>
    <w:rsid w:val="00EF0118"/>
    <w:rsid w:val="00EF0614"/>
    <w:rsid w:val="00EF0DCD"/>
    <w:rsid w:val="00EF1FDA"/>
    <w:rsid w:val="00EF36F7"/>
    <w:rsid w:val="00EF46EA"/>
    <w:rsid w:val="00EF4D8D"/>
    <w:rsid w:val="00EF5124"/>
    <w:rsid w:val="00EF6628"/>
    <w:rsid w:val="00EF68DD"/>
    <w:rsid w:val="00EF6947"/>
    <w:rsid w:val="00EF6950"/>
    <w:rsid w:val="00EF794D"/>
    <w:rsid w:val="00EF7FD3"/>
    <w:rsid w:val="00F00368"/>
    <w:rsid w:val="00F006DE"/>
    <w:rsid w:val="00F019E4"/>
    <w:rsid w:val="00F01CEB"/>
    <w:rsid w:val="00F01E12"/>
    <w:rsid w:val="00F042DB"/>
    <w:rsid w:val="00F04809"/>
    <w:rsid w:val="00F04BC5"/>
    <w:rsid w:val="00F04CD3"/>
    <w:rsid w:val="00F04D6F"/>
    <w:rsid w:val="00F05296"/>
    <w:rsid w:val="00F078C3"/>
    <w:rsid w:val="00F07B38"/>
    <w:rsid w:val="00F07CAD"/>
    <w:rsid w:val="00F107FF"/>
    <w:rsid w:val="00F10891"/>
    <w:rsid w:val="00F117CF"/>
    <w:rsid w:val="00F11C5C"/>
    <w:rsid w:val="00F11D52"/>
    <w:rsid w:val="00F1240D"/>
    <w:rsid w:val="00F136AC"/>
    <w:rsid w:val="00F14147"/>
    <w:rsid w:val="00F14B05"/>
    <w:rsid w:val="00F15F33"/>
    <w:rsid w:val="00F165FB"/>
    <w:rsid w:val="00F1721C"/>
    <w:rsid w:val="00F20770"/>
    <w:rsid w:val="00F20933"/>
    <w:rsid w:val="00F20A47"/>
    <w:rsid w:val="00F214B0"/>
    <w:rsid w:val="00F21E1D"/>
    <w:rsid w:val="00F2215B"/>
    <w:rsid w:val="00F223DC"/>
    <w:rsid w:val="00F233DD"/>
    <w:rsid w:val="00F23BC5"/>
    <w:rsid w:val="00F24893"/>
    <w:rsid w:val="00F24D07"/>
    <w:rsid w:val="00F25590"/>
    <w:rsid w:val="00F25870"/>
    <w:rsid w:val="00F25944"/>
    <w:rsid w:val="00F26D9D"/>
    <w:rsid w:val="00F26F0A"/>
    <w:rsid w:val="00F272BC"/>
    <w:rsid w:val="00F27880"/>
    <w:rsid w:val="00F32300"/>
    <w:rsid w:val="00F323A3"/>
    <w:rsid w:val="00F32C36"/>
    <w:rsid w:val="00F3330B"/>
    <w:rsid w:val="00F3367D"/>
    <w:rsid w:val="00F34D2F"/>
    <w:rsid w:val="00F35241"/>
    <w:rsid w:val="00F357C9"/>
    <w:rsid w:val="00F36608"/>
    <w:rsid w:val="00F367D3"/>
    <w:rsid w:val="00F3752C"/>
    <w:rsid w:val="00F37B30"/>
    <w:rsid w:val="00F4112B"/>
    <w:rsid w:val="00F42484"/>
    <w:rsid w:val="00F445C7"/>
    <w:rsid w:val="00F45C5F"/>
    <w:rsid w:val="00F45EB0"/>
    <w:rsid w:val="00F4724F"/>
    <w:rsid w:val="00F47843"/>
    <w:rsid w:val="00F503B1"/>
    <w:rsid w:val="00F5072C"/>
    <w:rsid w:val="00F50799"/>
    <w:rsid w:val="00F518FB"/>
    <w:rsid w:val="00F51BEF"/>
    <w:rsid w:val="00F527C6"/>
    <w:rsid w:val="00F52BF8"/>
    <w:rsid w:val="00F53404"/>
    <w:rsid w:val="00F5376D"/>
    <w:rsid w:val="00F53ECF"/>
    <w:rsid w:val="00F54479"/>
    <w:rsid w:val="00F55AB3"/>
    <w:rsid w:val="00F563B5"/>
    <w:rsid w:val="00F60324"/>
    <w:rsid w:val="00F60448"/>
    <w:rsid w:val="00F60549"/>
    <w:rsid w:val="00F60735"/>
    <w:rsid w:val="00F60751"/>
    <w:rsid w:val="00F60F81"/>
    <w:rsid w:val="00F628FF"/>
    <w:rsid w:val="00F6296E"/>
    <w:rsid w:val="00F63921"/>
    <w:rsid w:val="00F63A42"/>
    <w:rsid w:val="00F64878"/>
    <w:rsid w:val="00F65DB2"/>
    <w:rsid w:val="00F66E16"/>
    <w:rsid w:val="00F67028"/>
    <w:rsid w:val="00F670CB"/>
    <w:rsid w:val="00F67510"/>
    <w:rsid w:val="00F67FC7"/>
    <w:rsid w:val="00F7050E"/>
    <w:rsid w:val="00F70559"/>
    <w:rsid w:val="00F7065A"/>
    <w:rsid w:val="00F70695"/>
    <w:rsid w:val="00F708AE"/>
    <w:rsid w:val="00F708E1"/>
    <w:rsid w:val="00F711CD"/>
    <w:rsid w:val="00F71C3D"/>
    <w:rsid w:val="00F71F98"/>
    <w:rsid w:val="00F72275"/>
    <w:rsid w:val="00F723CD"/>
    <w:rsid w:val="00F7356A"/>
    <w:rsid w:val="00F738F4"/>
    <w:rsid w:val="00F7529A"/>
    <w:rsid w:val="00F75A8A"/>
    <w:rsid w:val="00F75EF4"/>
    <w:rsid w:val="00F76DEB"/>
    <w:rsid w:val="00F77F87"/>
    <w:rsid w:val="00F80406"/>
    <w:rsid w:val="00F806B7"/>
    <w:rsid w:val="00F81509"/>
    <w:rsid w:val="00F81A8E"/>
    <w:rsid w:val="00F82278"/>
    <w:rsid w:val="00F838B5"/>
    <w:rsid w:val="00F83EE7"/>
    <w:rsid w:val="00F84E98"/>
    <w:rsid w:val="00F855E7"/>
    <w:rsid w:val="00F863AE"/>
    <w:rsid w:val="00F86A09"/>
    <w:rsid w:val="00F86BAC"/>
    <w:rsid w:val="00F875A6"/>
    <w:rsid w:val="00F90BD2"/>
    <w:rsid w:val="00F9162E"/>
    <w:rsid w:val="00F92361"/>
    <w:rsid w:val="00F92B14"/>
    <w:rsid w:val="00F9315C"/>
    <w:rsid w:val="00F93DA7"/>
    <w:rsid w:val="00F93FF2"/>
    <w:rsid w:val="00F95E10"/>
    <w:rsid w:val="00F9634E"/>
    <w:rsid w:val="00F975C5"/>
    <w:rsid w:val="00F97914"/>
    <w:rsid w:val="00FA017F"/>
    <w:rsid w:val="00FA1548"/>
    <w:rsid w:val="00FA24F8"/>
    <w:rsid w:val="00FA2789"/>
    <w:rsid w:val="00FA2841"/>
    <w:rsid w:val="00FA3072"/>
    <w:rsid w:val="00FA37F7"/>
    <w:rsid w:val="00FA5838"/>
    <w:rsid w:val="00FA654D"/>
    <w:rsid w:val="00FA745A"/>
    <w:rsid w:val="00FA7AC8"/>
    <w:rsid w:val="00FA7F34"/>
    <w:rsid w:val="00FB0967"/>
    <w:rsid w:val="00FB1C85"/>
    <w:rsid w:val="00FB3485"/>
    <w:rsid w:val="00FB43CA"/>
    <w:rsid w:val="00FB4597"/>
    <w:rsid w:val="00FB47A5"/>
    <w:rsid w:val="00FB7F93"/>
    <w:rsid w:val="00FC0048"/>
    <w:rsid w:val="00FC01BF"/>
    <w:rsid w:val="00FC0C2B"/>
    <w:rsid w:val="00FC0EC4"/>
    <w:rsid w:val="00FC1098"/>
    <w:rsid w:val="00FC10E7"/>
    <w:rsid w:val="00FC13CD"/>
    <w:rsid w:val="00FC153E"/>
    <w:rsid w:val="00FC1545"/>
    <w:rsid w:val="00FC1AA2"/>
    <w:rsid w:val="00FC1E68"/>
    <w:rsid w:val="00FC3893"/>
    <w:rsid w:val="00FC401D"/>
    <w:rsid w:val="00FC4522"/>
    <w:rsid w:val="00FC4875"/>
    <w:rsid w:val="00FC4AC5"/>
    <w:rsid w:val="00FC56D6"/>
    <w:rsid w:val="00FC6460"/>
    <w:rsid w:val="00FC6E85"/>
    <w:rsid w:val="00FC7BAD"/>
    <w:rsid w:val="00FD0036"/>
    <w:rsid w:val="00FD038C"/>
    <w:rsid w:val="00FD0A75"/>
    <w:rsid w:val="00FD1012"/>
    <w:rsid w:val="00FD1068"/>
    <w:rsid w:val="00FD1E28"/>
    <w:rsid w:val="00FD1EA7"/>
    <w:rsid w:val="00FD339C"/>
    <w:rsid w:val="00FD33E4"/>
    <w:rsid w:val="00FD3A04"/>
    <w:rsid w:val="00FD3D8F"/>
    <w:rsid w:val="00FD46AD"/>
    <w:rsid w:val="00FD4E7C"/>
    <w:rsid w:val="00FD5F4E"/>
    <w:rsid w:val="00FD608D"/>
    <w:rsid w:val="00FD72E6"/>
    <w:rsid w:val="00FD794D"/>
    <w:rsid w:val="00FE04E7"/>
    <w:rsid w:val="00FE072D"/>
    <w:rsid w:val="00FE0BE3"/>
    <w:rsid w:val="00FE1049"/>
    <w:rsid w:val="00FE2007"/>
    <w:rsid w:val="00FE2BAB"/>
    <w:rsid w:val="00FE315A"/>
    <w:rsid w:val="00FE37AA"/>
    <w:rsid w:val="00FE56F8"/>
    <w:rsid w:val="00FE640C"/>
    <w:rsid w:val="00FE64A5"/>
    <w:rsid w:val="00FF1C39"/>
    <w:rsid w:val="00FF222B"/>
    <w:rsid w:val="00FF259A"/>
    <w:rsid w:val="00FF4137"/>
    <w:rsid w:val="00FF49F1"/>
    <w:rsid w:val="00FF5FFE"/>
    <w:rsid w:val="00FF693D"/>
    <w:rsid w:val="00FF6A94"/>
    <w:rsid w:val="00FF72A0"/>
    <w:rsid w:val="00FF7686"/>
    <w:rsid w:val="00FF7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BAF185"/>
  <w15:chartTrackingRefBased/>
  <w15:docId w15:val="{BA2AE96F-CEC0-4A5E-BB12-BFD12CA0B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utiger LT Com 45 Light" w:eastAsiaTheme="minorHAnsi" w:hAnsi="Frutiger LT Com 45 Light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19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D4988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70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70F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qFormat/>
    <w:rsid w:val="000F55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0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0E20"/>
  </w:style>
  <w:style w:type="paragraph" w:styleId="Footer">
    <w:name w:val="footer"/>
    <w:basedOn w:val="Normal"/>
    <w:link w:val="FooterChar"/>
    <w:uiPriority w:val="99"/>
    <w:unhideWhenUsed/>
    <w:rsid w:val="006D0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E20"/>
  </w:style>
  <w:style w:type="character" w:styleId="CommentReference">
    <w:name w:val="annotation reference"/>
    <w:basedOn w:val="DefaultParagraphFont"/>
    <w:uiPriority w:val="99"/>
    <w:semiHidden/>
    <w:unhideWhenUsed/>
    <w:rsid w:val="008942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8942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942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2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2E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284422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lang w:eastAsia="nl-NL"/>
    </w:rPr>
  </w:style>
  <w:style w:type="paragraph" w:customStyle="1" w:styleId="Default">
    <w:name w:val="Default"/>
    <w:rsid w:val="00284422"/>
    <w:pPr>
      <w:suppressAutoHyphens/>
      <w:spacing w:after="0" w:line="240" w:lineRule="auto"/>
    </w:pPr>
    <w:rPr>
      <w:rFonts w:ascii="Open Sans" w:eastAsia="Calibri" w:hAnsi="Open Sans" w:cs="Open Sans"/>
      <w:color w:val="00000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427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27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427E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C774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77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4E76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ED4988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GB" w:eastAsia="en-CA"/>
    </w:rPr>
  </w:style>
  <w:style w:type="table" w:styleId="TableGrid">
    <w:name w:val="Table Grid"/>
    <w:basedOn w:val="TableNormal"/>
    <w:uiPriority w:val="39"/>
    <w:rsid w:val="005E59F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95496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5496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019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period">
    <w:name w:val="period"/>
    <w:rsid w:val="000019D3"/>
  </w:style>
  <w:style w:type="character" w:customStyle="1" w:styleId="cit">
    <w:name w:val="cit"/>
    <w:rsid w:val="000019D3"/>
  </w:style>
  <w:style w:type="character" w:customStyle="1" w:styleId="citation-doi">
    <w:name w:val="citation-doi"/>
    <w:rsid w:val="000019D3"/>
  </w:style>
  <w:style w:type="character" w:customStyle="1" w:styleId="secondary-date">
    <w:name w:val="secondary-date"/>
    <w:rsid w:val="000019D3"/>
  </w:style>
  <w:style w:type="character" w:customStyle="1" w:styleId="authors-list-item">
    <w:name w:val="authors-list-item"/>
    <w:rsid w:val="000019D3"/>
  </w:style>
  <w:style w:type="character" w:customStyle="1" w:styleId="author-sup-separator">
    <w:name w:val="author-sup-separator"/>
    <w:rsid w:val="000019D3"/>
  </w:style>
  <w:style w:type="character" w:customStyle="1" w:styleId="comma">
    <w:name w:val="comma"/>
    <w:rsid w:val="000019D3"/>
  </w:style>
  <w:style w:type="character" w:customStyle="1" w:styleId="identifier">
    <w:name w:val="identifier"/>
    <w:rsid w:val="000019D3"/>
  </w:style>
  <w:style w:type="character" w:customStyle="1" w:styleId="id-label">
    <w:name w:val="id-label"/>
    <w:rsid w:val="000019D3"/>
  </w:style>
  <w:style w:type="character" w:styleId="Strong">
    <w:name w:val="Strong"/>
    <w:uiPriority w:val="22"/>
    <w:qFormat/>
    <w:rsid w:val="000019D3"/>
    <w:rPr>
      <w:b/>
      <w:bCs/>
    </w:rPr>
  </w:style>
  <w:style w:type="character" w:customStyle="1" w:styleId="orcid-id-https">
    <w:name w:val="orcid-id-https"/>
    <w:basedOn w:val="DefaultParagraphFont"/>
    <w:rsid w:val="00F838B5"/>
  </w:style>
  <w:style w:type="paragraph" w:styleId="Revision">
    <w:name w:val="Revision"/>
    <w:hidden/>
    <w:uiPriority w:val="99"/>
    <w:semiHidden/>
    <w:rsid w:val="00857D2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115D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61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6128"/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y2iqfc">
    <w:name w:val="y2iqfc"/>
    <w:basedOn w:val="DefaultParagraphFont"/>
    <w:rsid w:val="00B36128"/>
  </w:style>
  <w:style w:type="character" w:customStyle="1" w:styleId="fm-vol-iss-date">
    <w:name w:val="fm-vol-iss-date"/>
    <w:basedOn w:val="DefaultParagraphFont"/>
    <w:rsid w:val="009A7CC5"/>
  </w:style>
  <w:style w:type="character" w:customStyle="1" w:styleId="doi">
    <w:name w:val="doi"/>
    <w:basedOn w:val="DefaultParagraphFont"/>
    <w:rsid w:val="009A7C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4204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73605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6966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430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7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436BA2A400D94D82065283B3FC80BF" ma:contentTypeVersion="10" ma:contentTypeDescription="Create a new document." ma:contentTypeScope="" ma:versionID="37d8194f9ab1b43849073a308d59895f">
  <xsd:schema xmlns:xsd="http://www.w3.org/2001/XMLSchema" xmlns:xs="http://www.w3.org/2001/XMLSchema" xmlns:p="http://schemas.microsoft.com/office/2006/metadata/properties" xmlns:ns3="9c8bfec0-46d9-4e42-a381-a8420f9fd04a" targetNamespace="http://schemas.microsoft.com/office/2006/metadata/properties" ma:root="true" ma:fieldsID="9ccd420d3dd3b941a6e9c06ae441f755" ns3:_="">
    <xsd:import namespace="9c8bfec0-46d9-4e42-a381-a8420f9fd0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bfec0-46d9-4e42-a381-a8420f9fd0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CB4A54-93F4-413B-BEBD-12C3D99DD7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837A7D5-FEA8-42EB-8A0D-032FA2A8A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8bfec0-46d9-4e42-a381-a8420f9fd0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D818ED-4481-4152-9823-55AB8E093E8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A4449D0-5689-4898-ADEC-3922ED71D2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0</Words>
  <Characters>231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vA Talen</dc:creator>
  <cp:keywords/>
  <dc:description/>
  <cp:lastModifiedBy>Shanti Jamin</cp:lastModifiedBy>
  <cp:revision>2</cp:revision>
  <dcterms:created xsi:type="dcterms:W3CDTF">2024-03-28T10:31:00Z</dcterms:created>
  <dcterms:modified xsi:type="dcterms:W3CDTF">2024-03-28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436BA2A400D94D82065283B3FC80BF</vt:lpwstr>
  </property>
</Properties>
</file>